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48EAB67" w14:textId="77777777" w:rsidR="001E6A15" w:rsidRPr="00816A09" w:rsidRDefault="009057E9" w:rsidP="009057E9">
      <w:pPr>
        <w:pStyle w:val="Title"/>
        <w:jc w:val="center"/>
        <w:rPr>
          <w:rFonts w:ascii="CMU Typewriter Text" w:hAnsi="CMU Typewriter Text" w:cs="CMU Typewriter Text"/>
          <w:sz w:val="44"/>
        </w:rPr>
      </w:pPr>
      <w:r w:rsidRPr="00816A09">
        <w:rPr>
          <w:rFonts w:ascii="CMU Typewriter Text" w:hAnsi="CMU Typewriter Text" w:cs="CMU Typewriter Text"/>
          <w:noProof/>
          <w:sz w:val="44"/>
        </w:rPr>
        <w:drawing>
          <wp:anchor distT="0" distB="0" distL="114300" distR="114300" simplePos="0" relativeHeight="251659264" behindDoc="0" locked="0" layoutInCell="1" allowOverlap="1" wp14:anchorId="5BB41B7F" wp14:editId="278FCDFA">
            <wp:simplePos x="0" y="0"/>
            <wp:positionH relativeFrom="margin">
              <wp:posOffset>-171450</wp:posOffset>
            </wp:positionH>
            <wp:positionV relativeFrom="margin">
              <wp:align>top</wp:align>
            </wp:positionV>
            <wp:extent cx="916940" cy="723900"/>
            <wp:effectExtent l="0" t="0" r="0" b="0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download.jpg"/>
                    <pic:cNvPicPr/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1476" b="14754"/>
                    <a:stretch/>
                  </pic:blipFill>
                  <pic:spPr bwMode="auto">
                    <a:xfrm>
                      <a:off x="0" y="0"/>
                      <a:ext cx="916940" cy="7239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816A09">
        <w:rPr>
          <w:rFonts w:ascii="CMU Typewriter Text" w:hAnsi="CMU Typewriter Text" w:cs="CMU Typewriter Text"/>
          <w:sz w:val="44"/>
        </w:rPr>
        <w:t>Data Structures &amp; Applications</w:t>
      </w:r>
    </w:p>
    <w:p w14:paraId="70525021" w14:textId="5C669852" w:rsidR="009057E9" w:rsidRPr="00816A09" w:rsidRDefault="00FA5019" w:rsidP="00FA5019">
      <w:pPr>
        <w:pStyle w:val="Title"/>
        <w:jc w:val="center"/>
        <w:rPr>
          <w:rFonts w:ascii="CMU Typewriter Text" w:hAnsi="CMU Typewriter Text" w:cs="CMU Typewriter Text"/>
          <w:sz w:val="44"/>
        </w:rPr>
      </w:pPr>
      <w:proofErr w:type="gramStart"/>
      <w:r>
        <w:rPr>
          <w:rFonts w:ascii="CMU Typewriter Text" w:hAnsi="CMU Typewriter Text" w:cs="CMU Typewriter Text"/>
          <w:sz w:val="44"/>
        </w:rPr>
        <w:t xml:space="preserve">Summer </w:t>
      </w:r>
      <w:r w:rsidR="00C16C34">
        <w:rPr>
          <w:rFonts w:ascii="CMU Typewriter Text" w:hAnsi="CMU Typewriter Text" w:cs="CMU Typewriter Text"/>
          <w:sz w:val="44"/>
        </w:rPr>
        <w:t xml:space="preserve"> 202</w:t>
      </w:r>
      <w:r>
        <w:rPr>
          <w:rFonts w:ascii="CMU Typewriter Text" w:hAnsi="CMU Typewriter Text" w:cs="CMU Typewriter Text"/>
          <w:sz w:val="44"/>
        </w:rPr>
        <w:t>2</w:t>
      </w:r>
      <w:proofErr w:type="gramEnd"/>
    </w:p>
    <w:p w14:paraId="20D8E74B" w14:textId="77777777" w:rsidR="009057E9" w:rsidRPr="00816A09" w:rsidRDefault="00D03E33" w:rsidP="009057E9">
      <w:pPr>
        <w:pStyle w:val="Title"/>
        <w:jc w:val="center"/>
        <w:rPr>
          <w:rFonts w:ascii="CMU Typewriter Text" w:hAnsi="CMU Typewriter Text" w:cs="CMU Typewriter Text"/>
          <w:sz w:val="44"/>
        </w:rPr>
      </w:pPr>
      <w:r>
        <w:rPr>
          <w:rFonts w:ascii="CMU Typewriter Text" w:hAnsi="CMU Typewriter Text" w:cs="CMU Typewriter Text"/>
          <w:sz w:val="44"/>
        </w:rPr>
        <w:t>Lab 0</w:t>
      </w:r>
      <w:r w:rsidR="009315DF">
        <w:rPr>
          <w:rFonts w:ascii="CMU Typewriter Text" w:hAnsi="CMU Typewriter Text" w:cs="CMU Typewriter Text"/>
          <w:sz w:val="44"/>
        </w:rPr>
        <w:t>3</w:t>
      </w:r>
      <w:r w:rsidR="009057E9" w:rsidRPr="00816A09">
        <w:rPr>
          <w:rFonts w:ascii="CMU Typewriter Text" w:hAnsi="CMU Typewriter Text" w:cs="CMU Typewriter Text"/>
          <w:sz w:val="44"/>
        </w:rPr>
        <w:t xml:space="preserve"> – </w:t>
      </w:r>
      <w:r w:rsidR="003129B3">
        <w:rPr>
          <w:rFonts w:ascii="CMU Typewriter Text" w:hAnsi="CMU Typewriter Text" w:cs="CMU Typewriter Text"/>
          <w:sz w:val="44"/>
        </w:rPr>
        <w:t>Stacks, Queues</w:t>
      </w:r>
    </w:p>
    <w:p w14:paraId="3C2DF1E7" w14:textId="77777777" w:rsidR="009057E9" w:rsidRPr="00816A09" w:rsidRDefault="009057E9" w:rsidP="009057E9">
      <w:pPr>
        <w:rPr>
          <w:rFonts w:ascii="CMU Typewriter Text" w:hAnsi="CMU Typewriter Text" w:cs="CMU Typewriter Text"/>
        </w:rPr>
      </w:pPr>
    </w:p>
    <w:p w14:paraId="49A5F399" w14:textId="08ED0A19" w:rsidR="009057E9" w:rsidRPr="00816A09" w:rsidRDefault="00695113" w:rsidP="00FA5019">
      <w:pPr>
        <w:pBdr>
          <w:bottom w:val="single" w:sz="12" w:space="1" w:color="auto"/>
        </w:pBdr>
        <w:rPr>
          <w:rFonts w:ascii="CMU Typewriter Text" w:hAnsi="CMU Typewriter Text" w:cs="CMU Typewriter Text"/>
          <w:b/>
          <w:sz w:val="24"/>
        </w:rPr>
      </w:pPr>
      <w:r>
        <w:rPr>
          <w:rFonts w:ascii="CMU Typewriter Text" w:hAnsi="CMU Typewriter Text" w:cs="CMU Typewriter Text"/>
          <w:b/>
          <w:sz w:val="24"/>
        </w:rPr>
        <w:t xml:space="preserve">Instructor: </w:t>
      </w:r>
      <w:proofErr w:type="spellStart"/>
      <w:r>
        <w:rPr>
          <w:rFonts w:ascii="CMU Typewriter Text" w:hAnsi="CMU Typewriter Text" w:cs="CMU Typewriter Text"/>
          <w:b/>
          <w:sz w:val="24"/>
        </w:rPr>
        <w:t>Saif</w:t>
      </w:r>
      <w:proofErr w:type="spellEnd"/>
      <w:r>
        <w:rPr>
          <w:rFonts w:ascii="CMU Typewriter Text" w:hAnsi="CMU Typewriter Text" w:cs="CMU Typewriter Text"/>
          <w:b/>
          <w:sz w:val="24"/>
        </w:rPr>
        <w:t xml:space="preserve"> Hassan</w:t>
      </w:r>
      <w:r>
        <w:rPr>
          <w:rFonts w:ascii="CMU Typewriter Text" w:hAnsi="CMU Typewriter Text" w:cs="CMU Typewriter Text"/>
          <w:b/>
          <w:sz w:val="24"/>
        </w:rPr>
        <w:tab/>
      </w:r>
      <w:r>
        <w:rPr>
          <w:rFonts w:ascii="CMU Typewriter Text" w:hAnsi="CMU Typewriter Text" w:cs="CMU Typewriter Text"/>
          <w:b/>
          <w:sz w:val="24"/>
        </w:rPr>
        <w:tab/>
      </w:r>
      <w:r>
        <w:rPr>
          <w:rFonts w:ascii="CMU Typewriter Text" w:hAnsi="CMU Typewriter Text" w:cs="CMU Typewriter Text"/>
          <w:b/>
          <w:sz w:val="24"/>
        </w:rPr>
        <w:tab/>
      </w:r>
      <w:r>
        <w:rPr>
          <w:rFonts w:ascii="CMU Typewriter Text" w:hAnsi="CMU Typewriter Text" w:cs="CMU Typewriter Text"/>
          <w:b/>
          <w:sz w:val="24"/>
        </w:rPr>
        <w:tab/>
      </w:r>
      <w:r w:rsidR="0080259A">
        <w:rPr>
          <w:rFonts w:ascii="CMU Typewriter Text" w:hAnsi="CMU Typewriter Text" w:cs="CMU Typewriter Text"/>
          <w:b/>
          <w:sz w:val="24"/>
        </w:rPr>
        <w:tab/>
      </w:r>
      <w:r w:rsidR="0080259A">
        <w:rPr>
          <w:rFonts w:ascii="CMU Typewriter Text" w:hAnsi="CMU Typewriter Text" w:cs="CMU Typewriter Text"/>
          <w:b/>
          <w:sz w:val="24"/>
        </w:rPr>
        <w:tab/>
      </w:r>
      <w:r w:rsidR="00E663BE">
        <w:rPr>
          <w:rFonts w:ascii="CMU Typewriter Text" w:hAnsi="CMU Typewriter Text" w:cs="CMU Typewriter Text"/>
          <w:b/>
          <w:sz w:val="24"/>
        </w:rPr>
        <w:t>Date:</w:t>
      </w:r>
      <w:r w:rsidR="00126843">
        <w:rPr>
          <w:rFonts w:ascii="CMU Typewriter Text" w:hAnsi="CMU Typewriter Text" w:cs="CMU Typewriter Text"/>
          <w:b/>
          <w:sz w:val="24"/>
        </w:rPr>
        <w:t xml:space="preserve"> </w:t>
      </w:r>
      <w:r w:rsidR="00FA5019">
        <w:rPr>
          <w:rFonts w:ascii="CMU Typewriter Text" w:hAnsi="CMU Typewriter Text" w:cs="CMU Typewriter Text"/>
          <w:b/>
          <w:sz w:val="24"/>
        </w:rPr>
        <w:t>17</w:t>
      </w:r>
      <w:r w:rsidR="00C16C34" w:rsidRPr="00C16C34">
        <w:rPr>
          <w:rFonts w:ascii="CMU Typewriter Text" w:hAnsi="CMU Typewriter Text" w:cs="CMU Typewriter Text"/>
          <w:b/>
          <w:sz w:val="24"/>
          <w:vertAlign w:val="superscript"/>
        </w:rPr>
        <w:t>h</w:t>
      </w:r>
      <w:r w:rsidR="00C16C34">
        <w:rPr>
          <w:rFonts w:ascii="CMU Typewriter Text" w:hAnsi="CMU Typewriter Text" w:cs="CMU Typewriter Text"/>
          <w:b/>
          <w:sz w:val="24"/>
        </w:rPr>
        <w:t xml:space="preserve"> </w:t>
      </w:r>
      <w:r w:rsidR="00FA5019">
        <w:rPr>
          <w:rFonts w:ascii="CMU Typewriter Text" w:hAnsi="CMU Typewriter Text" w:cs="CMU Typewriter Text"/>
          <w:b/>
          <w:sz w:val="24"/>
        </w:rPr>
        <w:t>September</w:t>
      </w:r>
      <w:r w:rsidR="00C16C34">
        <w:rPr>
          <w:rFonts w:ascii="CMU Typewriter Text" w:hAnsi="CMU Typewriter Text" w:cs="CMU Typewriter Text"/>
          <w:b/>
          <w:sz w:val="24"/>
        </w:rPr>
        <w:t>,</w:t>
      </w:r>
      <w:r w:rsidR="00FA5019">
        <w:rPr>
          <w:rFonts w:ascii="CMU Typewriter Text" w:hAnsi="CMU Typewriter Text" w:cs="CMU Typewriter Text"/>
          <w:b/>
          <w:sz w:val="24"/>
        </w:rPr>
        <w:t xml:space="preserve"> 2022</w:t>
      </w:r>
    </w:p>
    <w:p w14:paraId="7E7F15C3" w14:textId="77777777" w:rsidR="00FA32D6" w:rsidRDefault="00FA32D6" w:rsidP="00772CCA"/>
    <w:p w14:paraId="6C72CA3B" w14:textId="77777777" w:rsidR="009165BC" w:rsidRPr="009165BC" w:rsidRDefault="00FA32D6" w:rsidP="00772CCA">
      <w:pPr>
        <w:rPr>
          <w:rFonts w:ascii="CMU Typewriter Text" w:hAnsi="CMU Typewriter Text" w:cs="CMU Typewriter Text"/>
          <w:b/>
          <w:sz w:val="24"/>
          <w:u w:val="single"/>
        </w:rPr>
      </w:pPr>
      <w:r w:rsidRPr="009165BC">
        <w:rPr>
          <w:rFonts w:ascii="CMU Typewriter Text" w:hAnsi="CMU Typewriter Text" w:cs="CMU Typewriter Text"/>
          <w:b/>
          <w:sz w:val="24"/>
          <w:u w:val="single"/>
        </w:rPr>
        <w:t>Instructions</w:t>
      </w:r>
      <w:r w:rsidRPr="009165BC">
        <w:rPr>
          <w:rFonts w:ascii="CMU Typewriter Text" w:hAnsi="CMU Typewriter Text" w:cs="CMU Typewriter Text"/>
          <w:b/>
          <w:sz w:val="24"/>
        </w:rPr>
        <w:t xml:space="preserve">: </w:t>
      </w:r>
    </w:p>
    <w:p w14:paraId="0AC524F6" w14:textId="77777777" w:rsidR="00FA32D6" w:rsidRPr="009165BC" w:rsidRDefault="00FA32D6" w:rsidP="009165BC">
      <w:pPr>
        <w:pStyle w:val="ListParagraph"/>
        <w:numPr>
          <w:ilvl w:val="0"/>
          <w:numId w:val="3"/>
        </w:numPr>
        <w:rPr>
          <w:rFonts w:ascii="CMU Typewriter Text" w:hAnsi="CMU Typewriter Text" w:cs="CMU Typewriter Text"/>
        </w:rPr>
      </w:pPr>
      <w:r w:rsidRPr="009165BC">
        <w:rPr>
          <w:rFonts w:ascii="CMU Typewriter Text" w:hAnsi="CMU Typewriter Text" w:cs="CMU Typewriter Text"/>
        </w:rPr>
        <w:t xml:space="preserve">At the end of this Lab, you will have to submit all files on </w:t>
      </w:r>
      <w:r w:rsidR="00F14754">
        <w:rPr>
          <w:rFonts w:ascii="CMU Typewriter Text" w:hAnsi="CMU Typewriter Text" w:cs="CMU Typewriter Text"/>
        </w:rPr>
        <w:t>LMS</w:t>
      </w:r>
      <w:r w:rsidRPr="009165BC">
        <w:rPr>
          <w:rFonts w:ascii="CMU Typewriter Text" w:hAnsi="CMU Typewriter Text" w:cs="CMU Typewriter Text"/>
        </w:rPr>
        <w:t>.</w:t>
      </w:r>
    </w:p>
    <w:p w14:paraId="482797A8" w14:textId="77777777" w:rsidR="00FA32D6" w:rsidRPr="009165BC" w:rsidRDefault="00FA32D6" w:rsidP="009165BC">
      <w:pPr>
        <w:pStyle w:val="ListParagraph"/>
        <w:numPr>
          <w:ilvl w:val="0"/>
          <w:numId w:val="3"/>
        </w:numPr>
        <w:rPr>
          <w:rFonts w:ascii="CMU Typewriter Text" w:hAnsi="CMU Typewriter Text" w:cs="CMU Typewriter Text"/>
        </w:rPr>
      </w:pPr>
      <w:r w:rsidRPr="009165BC">
        <w:rPr>
          <w:rFonts w:ascii="CMU Typewriter Text" w:hAnsi="CMU Typewriter Text" w:cs="CMU Typewriter Text"/>
        </w:rPr>
        <w:t xml:space="preserve">File format should be </w:t>
      </w:r>
      <w:r w:rsidRPr="009165BC">
        <w:rPr>
          <w:rFonts w:ascii="Consolas" w:hAnsi="Consolas" w:cs="Consolas"/>
          <w:b/>
        </w:rPr>
        <w:t>.zip/.</w:t>
      </w:r>
      <w:proofErr w:type="spellStart"/>
      <w:r w:rsidRPr="009165BC">
        <w:rPr>
          <w:rFonts w:ascii="Consolas" w:hAnsi="Consolas" w:cs="Consolas"/>
          <w:b/>
        </w:rPr>
        <w:t>rar</w:t>
      </w:r>
      <w:proofErr w:type="spellEnd"/>
      <w:r w:rsidRPr="009165BC">
        <w:rPr>
          <w:rFonts w:ascii="CMU Typewriter Text" w:hAnsi="CMU Typewriter Text" w:cs="CMU Typewriter Text"/>
        </w:rPr>
        <w:t xml:space="preserve"> file containing required </w:t>
      </w:r>
      <w:r w:rsidRPr="009165BC">
        <w:rPr>
          <w:rFonts w:ascii="Consolas" w:hAnsi="Consolas" w:cs="Consolas"/>
          <w:b/>
        </w:rPr>
        <w:t>.java</w:t>
      </w:r>
      <w:r w:rsidRPr="009165BC">
        <w:rPr>
          <w:rFonts w:ascii="CMU Typewriter Text" w:hAnsi="CMU Typewriter Text" w:cs="CMU Typewriter Text"/>
          <w:b/>
        </w:rPr>
        <w:t xml:space="preserve"> </w:t>
      </w:r>
      <w:r w:rsidRPr="009165BC">
        <w:rPr>
          <w:rFonts w:ascii="CMU Typewriter Text" w:hAnsi="CMU Typewriter Text" w:cs="CMU Typewriter Text"/>
        </w:rPr>
        <w:t>files and additional if required.</w:t>
      </w:r>
    </w:p>
    <w:p w14:paraId="31F1DAE7" w14:textId="77777777" w:rsidR="00796BDA" w:rsidRPr="009165BC" w:rsidRDefault="00796BDA" w:rsidP="009165BC">
      <w:pPr>
        <w:pStyle w:val="ListParagraph"/>
        <w:numPr>
          <w:ilvl w:val="0"/>
          <w:numId w:val="3"/>
        </w:numPr>
        <w:rPr>
          <w:rFonts w:ascii="CMU Typewriter Text" w:hAnsi="CMU Typewriter Text" w:cs="CMU Typewriter Text"/>
          <w:b/>
        </w:rPr>
      </w:pPr>
      <w:r w:rsidRPr="009165BC">
        <w:rPr>
          <w:rFonts w:ascii="CMU Typewriter Text" w:hAnsi="CMU Typewriter Text" w:cs="CMU Typewriter Text"/>
        </w:rPr>
        <w:t xml:space="preserve">File Name should be your </w:t>
      </w:r>
      <w:r w:rsidR="00F56396">
        <w:rPr>
          <w:rFonts w:ascii="Consolas" w:hAnsi="Consolas" w:cs="Consolas"/>
          <w:b/>
        </w:rPr>
        <w:t>CMSID_Name_Lab0</w:t>
      </w:r>
      <w:r w:rsidR="000C2B90">
        <w:rPr>
          <w:rFonts w:ascii="Consolas" w:hAnsi="Consolas" w:cs="Consolas"/>
          <w:b/>
        </w:rPr>
        <w:t>3</w:t>
      </w:r>
      <w:r w:rsidRPr="009165BC">
        <w:rPr>
          <w:rFonts w:ascii="Consolas" w:hAnsi="Consolas" w:cs="Consolas"/>
          <w:b/>
        </w:rPr>
        <w:t>.zip.</w:t>
      </w:r>
    </w:p>
    <w:p w14:paraId="2667A5B6" w14:textId="77777777" w:rsidR="00FA32D6" w:rsidRPr="00EE32FB" w:rsidRDefault="00772CCA" w:rsidP="00EE32FB">
      <w:pPr>
        <w:pStyle w:val="ListParagraph"/>
        <w:numPr>
          <w:ilvl w:val="0"/>
          <w:numId w:val="3"/>
        </w:numPr>
        <w:rPr>
          <w:rFonts w:ascii="CMU Typewriter Text" w:hAnsi="CMU Typewriter Text" w:cs="CMU Typewriter Text"/>
        </w:rPr>
      </w:pPr>
      <w:r w:rsidRPr="009165BC">
        <w:rPr>
          <w:rFonts w:ascii="CMU Typewriter Text" w:hAnsi="CMU Typewriter Text" w:cs="CMU Typewriter Text"/>
        </w:rPr>
        <w:t>Create a project named lab0</w:t>
      </w:r>
      <w:r w:rsidR="005E0024">
        <w:rPr>
          <w:rFonts w:ascii="CMU Typewriter Text" w:hAnsi="CMU Typewriter Text" w:cs="CMU Typewriter Text"/>
        </w:rPr>
        <w:t>3</w:t>
      </w:r>
      <w:r w:rsidRPr="009165BC">
        <w:rPr>
          <w:rFonts w:ascii="CMU Typewriter Text" w:hAnsi="CMU Typewriter Text" w:cs="CMU Typewriter Text"/>
        </w:rPr>
        <w:t>_dsa and perform following tasks.</w:t>
      </w:r>
    </w:p>
    <w:p w14:paraId="77D64585" w14:textId="77777777" w:rsidR="00E128D1" w:rsidRDefault="00E128D1" w:rsidP="0095029E">
      <w:pPr>
        <w:pStyle w:val="Title"/>
        <w:jc w:val="center"/>
        <w:rPr>
          <w:rFonts w:ascii="CMU Typewriter Text" w:hAnsi="CMU Typewriter Text" w:cs="CMU Typewriter Text"/>
          <w:b/>
          <w:sz w:val="44"/>
        </w:rPr>
      </w:pPr>
    </w:p>
    <w:p w14:paraId="714D1021" w14:textId="663AC64C" w:rsidR="00615FB1" w:rsidRPr="0095029E" w:rsidRDefault="009753ED" w:rsidP="0095029E">
      <w:pPr>
        <w:pStyle w:val="Title"/>
        <w:jc w:val="center"/>
        <w:rPr>
          <w:rFonts w:ascii="CMU Typewriter Text" w:hAnsi="CMU Typewriter Text" w:cs="CMU Typewriter Text"/>
          <w:b/>
          <w:sz w:val="44"/>
        </w:rPr>
      </w:pPr>
      <w:r w:rsidRPr="00615FB1">
        <w:rPr>
          <w:rFonts w:ascii="CMU Typewriter Text" w:hAnsi="CMU Typewriter Text" w:cs="CMU Typewriter Text"/>
          <w:b/>
          <w:sz w:val="44"/>
        </w:rPr>
        <w:t>Stack</w:t>
      </w:r>
    </w:p>
    <w:p w14:paraId="3470BA19" w14:textId="77777777" w:rsidR="00A80618" w:rsidRPr="003E1B93" w:rsidRDefault="003E1B93" w:rsidP="003E1B93">
      <w:pPr>
        <w:jc w:val="center"/>
        <w:rPr>
          <w:rFonts w:ascii="CMU Typewriter Text" w:hAnsi="CMU Typewriter Text" w:cs="CMU Typewriter Text"/>
          <w:b/>
          <w:u w:val="single"/>
        </w:rPr>
      </w:pPr>
      <w:r w:rsidRPr="003E1B93">
        <w:rPr>
          <w:rFonts w:ascii="CMU Typewriter Text" w:hAnsi="CMU Typewriter Text" w:cs="CMU Typewriter Text"/>
          <w:b/>
          <w:u w:val="single"/>
        </w:rPr>
        <w:t>Note: Keep this code with you till the course ends.</w:t>
      </w:r>
    </w:p>
    <w:p w14:paraId="63A03183" w14:textId="77777777" w:rsidR="00073755" w:rsidRDefault="009057E9" w:rsidP="00A80618">
      <w:pPr>
        <w:rPr>
          <w:rFonts w:ascii="CMU Typewriter Text" w:hAnsi="CMU Typewriter Text" w:cs="CMU Typewriter Text"/>
          <w:sz w:val="24"/>
        </w:rPr>
      </w:pPr>
      <w:r w:rsidRPr="00816A09">
        <w:rPr>
          <w:rFonts w:ascii="CMU Typewriter Text" w:hAnsi="CMU Typewriter Text" w:cs="CMU Typewriter Text"/>
          <w:b/>
          <w:sz w:val="24"/>
          <w:u w:val="single"/>
        </w:rPr>
        <w:t>Task 01:</w:t>
      </w:r>
      <w:r w:rsidR="005B3125">
        <w:rPr>
          <w:rFonts w:ascii="CMU Typewriter Text" w:hAnsi="CMU Typewriter Text" w:cs="CMU Typewriter Text"/>
          <w:b/>
          <w:sz w:val="24"/>
          <w:u w:val="single"/>
        </w:rPr>
        <w:t xml:space="preserve"> (Stack using array)</w:t>
      </w:r>
      <w:r w:rsidR="003B3185">
        <w:rPr>
          <w:rFonts w:ascii="CMU Typewriter Text" w:hAnsi="CMU Typewriter Text" w:cs="CMU Typewriter Text"/>
          <w:sz w:val="24"/>
        </w:rPr>
        <w:t xml:space="preserve"> </w:t>
      </w:r>
    </w:p>
    <w:p w14:paraId="13986607" w14:textId="77777777" w:rsidR="009057E9" w:rsidRPr="00816A09" w:rsidRDefault="003B3185" w:rsidP="00A80618">
      <w:pPr>
        <w:rPr>
          <w:rFonts w:ascii="CMU Typewriter Text" w:hAnsi="CMU Typewriter Text" w:cs="CMU Typewriter Text"/>
          <w:sz w:val="24"/>
        </w:rPr>
      </w:pPr>
      <w:r>
        <w:rPr>
          <w:rFonts w:ascii="CMU Typewriter Text" w:hAnsi="CMU Typewriter Text" w:cs="CMU Typewriter Text"/>
          <w:sz w:val="24"/>
        </w:rPr>
        <w:t>Understand provided code and implemen</w:t>
      </w:r>
      <w:r w:rsidR="001C397F">
        <w:rPr>
          <w:rFonts w:ascii="CMU Typewriter Text" w:hAnsi="CMU Typewriter Text" w:cs="CMU Typewriter Text"/>
          <w:sz w:val="24"/>
        </w:rPr>
        <w:t>t all required methods in Stack</w:t>
      </w:r>
      <w:r>
        <w:rPr>
          <w:rFonts w:ascii="CMU Typewriter Text" w:hAnsi="CMU Typewriter Text" w:cs="CMU Typewriter Text"/>
          <w:sz w:val="24"/>
        </w:rPr>
        <w:t>. Stack Code is given below:</w:t>
      </w:r>
    </w:p>
    <w:p w14:paraId="588EE28C" w14:textId="77777777" w:rsidR="003B3185" w:rsidRPr="003B3185" w:rsidRDefault="003B3185" w:rsidP="003B3185">
      <w:pPr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proofErr w:type="gramStart"/>
      <w:r w:rsidRPr="003B3185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import</w:t>
      </w:r>
      <w:proofErr w:type="gramEnd"/>
      <w:r w:rsidRPr="003B318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proofErr w:type="spellStart"/>
      <w:r w:rsidRPr="003B318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java.util</w:t>
      </w:r>
      <w:proofErr w:type="spellEnd"/>
      <w:r w:rsidRPr="003B318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.*;  </w:t>
      </w:r>
    </w:p>
    <w:p w14:paraId="7C96040D" w14:textId="77777777" w:rsidR="003B3185" w:rsidRPr="003B3185" w:rsidRDefault="003B3185" w:rsidP="003B3185">
      <w:pPr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318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222655D8" w14:textId="77777777" w:rsidR="003B3185" w:rsidRPr="003B3185" w:rsidRDefault="003B3185" w:rsidP="003B3185">
      <w:pPr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3185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class</w:t>
      </w:r>
      <w:r w:rsidRPr="003B318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="00CB4BD7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Stack</w:t>
      </w:r>
      <w:r w:rsidRPr="003B318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33B80155" w14:textId="77777777" w:rsidR="003B3185" w:rsidRPr="003B3185" w:rsidRDefault="003B3185" w:rsidP="003B3185">
      <w:pPr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318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{  </w:t>
      </w:r>
    </w:p>
    <w:p w14:paraId="3517E6C2" w14:textId="77777777" w:rsidR="003B3185" w:rsidRPr="003B3185" w:rsidRDefault="003B3185" w:rsidP="003B3185">
      <w:pPr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318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</w:t>
      </w:r>
      <w:r w:rsidRPr="003B3185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private</w:t>
      </w:r>
      <w:r w:rsidRPr="003B318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proofErr w:type="spellStart"/>
      <w:r w:rsidRPr="003B3185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int</w:t>
      </w:r>
      <w:proofErr w:type="spellEnd"/>
      <w:r w:rsidRPr="003B318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proofErr w:type="spellStart"/>
      <w:r w:rsidRPr="003B318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arr</w:t>
      </w:r>
      <w:proofErr w:type="spellEnd"/>
      <w:r w:rsidRPr="003B318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[];  </w:t>
      </w:r>
    </w:p>
    <w:p w14:paraId="70FC61E3" w14:textId="77777777" w:rsidR="003B3185" w:rsidRPr="003B3185" w:rsidRDefault="003B3185" w:rsidP="003B3185">
      <w:pPr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318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</w:t>
      </w:r>
      <w:r w:rsidRPr="003B3185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private</w:t>
      </w:r>
      <w:r w:rsidRPr="003B318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proofErr w:type="spellStart"/>
      <w:r w:rsidRPr="003B3185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int</w:t>
      </w:r>
      <w:proofErr w:type="spellEnd"/>
      <w:r w:rsidRPr="003B318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top;  </w:t>
      </w:r>
    </w:p>
    <w:p w14:paraId="1D443143" w14:textId="77777777" w:rsidR="003B3185" w:rsidRPr="003B3185" w:rsidRDefault="003B3185" w:rsidP="003B3185">
      <w:pPr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318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</w:t>
      </w:r>
      <w:r w:rsidRPr="003B3185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private</w:t>
      </w:r>
      <w:r w:rsidRPr="003B318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proofErr w:type="spellStart"/>
      <w:r w:rsidRPr="003B3185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int</w:t>
      </w:r>
      <w:proofErr w:type="spellEnd"/>
      <w:r w:rsidRPr="003B318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capacity;  </w:t>
      </w:r>
    </w:p>
    <w:p w14:paraId="5C228B1D" w14:textId="77777777" w:rsidR="003B3185" w:rsidRPr="003B3185" w:rsidRDefault="003B3185" w:rsidP="003B3185">
      <w:pPr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318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343FC515" w14:textId="77777777" w:rsidR="003B3185" w:rsidRPr="003B3185" w:rsidRDefault="003B3185" w:rsidP="003B3185">
      <w:pPr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318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</w:t>
      </w:r>
      <w:r w:rsidRPr="003B3185">
        <w:rPr>
          <w:rFonts w:ascii="Consolas" w:eastAsia="Times New Roman" w:hAnsi="Consolas" w:cs="Consolas"/>
          <w:color w:val="008200"/>
          <w:sz w:val="18"/>
          <w:szCs w:val="18"/>
          <w:bdr w:val="none" w:sz="0" w:space="0" w:color="auto" w:frame="1"/>
        </w:rPr>
        <w:t>// Constructor to initialize stack</w:t>
      </w:r>
      <w:r w:rsidRPr="003B318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0D787F8A" w14:textId="77777777" w:rsidR="003B3185" w:rsidRPr="003B3185" w:rsidRDefault="003B3185" w:rsidP="003B3185">
      <w:pPr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318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Stack(</w:t>
      </w:r>
      <w:proofErr w:type="spellStart"/>
      <w:r w:rsidRPr="003B3185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int</w:t>
      </w:r>
      <w:proofErr w:type="spellEnd"/>
      <w:r w:rsidRPr="003B318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size)  </w:t>
      </w:r>
    </w:p>
    <w:p w14:paraId="62C17A7E" w14:textId="77777777" w:rsidR="003B3185" w:rsidRPr="003B3185" w:rsidRDefault="003B3185" w:rsidP="003B3185">
      <w:pPr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318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{  </w:t>
      </w:r>
    </w:p>
    <w:p w14:paraId="338517CE" w14:textId="77777777" w:rsidR="003B3185" w:rsidRPr="003B3185" w:rsidRDefault="003B3185" w:rsidP="003B3185">
      <w:pPr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318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    </w:t>
      </w:r>
      <w:proofErr w:type="spellStart"/>
      <w:r w:rsidRPr="003B318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arr</w:t>
      </w:r>
      <w:proofErr w:type="spellEnd"/>
      <w:r w:rsidRPr="003B318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= </w:t>
      </w:r>
      <w:r w:rsidRPr="003B3185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new</w:t>
      </w:r>
      <w:r w:rsidRPr="003B318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proofErr w:type="spellStart"/>
      <w:r w:rsidRPr="003B3185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int</w:t>
      </w:r>
      <w:proofErr w:type="spellEnd"/>
      <w:r w:rsidRPr="003B318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[size];  </w:t>
      </w:r>
    </w:p>
    <w:p w14:paraId="13EF001F" w14:textId="77777777" w:rsidR="003B3185" w:rsidRPr="003B3185" w:rsidRDefault="003B3185" w:rsidP="003B3185">
      <w:pPr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318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    capacity = size;  </w:t>
      </w:r>
    </w:p>
    <w:p w14:paraId="52E46746" w14:textId="77777777" w:rsidR="003B3185" w:rsidRPr="003B3185" w:rsidRDefault="003B3185" w:rsidP="003B3185">
      <w:pPr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318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    top = -</w:t>
      </w:r>
      <w:r w:rsidRPr="003B3185">
        <w:rPr>
          <w:rFonts w:ascii="Consolas" w:eastAsia="Times New Roman" w:hAnsi="Consolas" w:cs="Consolas"/>
          <w:color w:val="C00000"/>
          <w:sz w:val="18"/>
          <w:szCs w:val="18"/>
          <w:bdr w:val="none" w:sz="0" w:space="0" w:color="auto" w:frame="1"/>
        </w:rPr>
        <w:t>1</w:t>
      </w:r>
      <w:r w:rsidRPr="003B318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;  </w:t>
      </w:r>
    </w:p>
    <w:p w14:paraId="1F5AC33F" w14:textId="77777777" w:rsidR="003B3185" w:rsidRPr="003B3185" w:rsidRDefault="003B3185" w:rsidP="003B3185">
      <w:pPr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318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}  </w:t>
      </w:r>
    </w:p>
    <w:p w14:paraId="7801010E" w14:textId="77777777" w:rsidR="003B3185" w:rsidRPr="003B3185" w:rsidRDefault="003B3185" w:rsidP="003B3185">
      <w:pPr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318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599266A1" w14:textId="77777777" w:rsidR="003B3185" w:rsidRPr="003B3185" w:rsidRDefault="003B3185" w:rsidP="003B3185">
      <w:pPr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318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</w:t>
      </w:r>
      <w:r w:rsidRPr="003B3185">
        <w:rPr>
          <w:rFonts w:ascii="Consolas" w:eastAsia="Times New Roman" w:hAnsi="Consolas" w:cs="Consolas"/>
          <w:color w:val="008200"/>
          <w:sz w:val="18"/>
          <w:szCs w:val="18"/>
          <w:bdr w:val="none" w:sz="0" w:space="0" w:color="auto" w:frame="1"/>
        </w:rPr>
        <w:t>// Utility function to add an element x in the stack and check for stack overflow</w:t>
      </w:r>
      <w:r w:rsidRPr="003B318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607801BB" w14:textId="77777777" w:rsidR="003B3185" w:rsidRPr="003B3185" w:rsidRDefault="003B3185" w:rsidP="003B3185">
      <w:pPr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318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</w:t>
      </w:r>
      <w:r w:rsidRPr="003B3185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public</w:t>
      </w:r>
      <w:r w:rsidRPr="003B318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3B3185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void</w:t>
      </w:r>
      <w:r w:rsidRPr="003B318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push(</w:t>
      </w:r>
      <w:proofErr w:type="spellStart"/>
      <w:r w:rsidRPr="003B3185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int</w:t>
      </w:r>
      <w:proofErr w:type="spellEnd"/>
      <w:r w:rsidRPr="003B318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x)  </w:t>
      </w:r>
    </w:p>
    <w:p w14:paraId="76E75B91" w14:textId="77777777" w:rsidR="003B3185" w:rsidRPr="003B3185" w:rsidRDefault="003B3185" w:rsidP="003B3185">
      <w:pPr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318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{  </w:t>
      </w:r>
    </w:p>
    <w:p w14:paraId="24B0B473" w14:textId="77777777" w:rsidR="003B3185" w:rsidRPr="003B3185" w:rsidRDefault="003B3185" w:rsidP="003B3185">
      <w:pPr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318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    </w:t>
      </w:r>
      <w:r w:rsidRPr="003B3185">
        <w:rPr>
          <w:rFonts w:ascii="Consolas" w:eastAsia="Times New Roman" w:hAnsi="Consolas" w:cs="Consolas"/>
          <w:color w:val="008200"/>
          <w:sz w:val="18"/>
          <w:szCs w:val="18"/>
          <w:bdr w:val="none" w:sz="0" w:space="0" w:color="auto" w:frame="1"/>
        </w:rPr>
        <w:t>// Write your code here</w:t>
      </w:r>
      <w:r w:rsidRPr="003B318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2A077379" w14:textId="77777777" w:rsidR="003B3185" w:rsidRPr="003B3185" w:rsidRDefault="003B3185" w:rsidP="003B3185">
      <w:pPr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318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}  </w:t>
      </w:r>
    </w:p>
    <w:p w14:paraId="7AE5BEAC" w14:textId="77777777" w:rsidR="003B3185" w:rsidRPr="003B3185" w:rsidRDefault="003B3185" w:rsidP="003B3185">
      <w:pPr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318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5AD0C4E5" w14:textId="77777777" w:rsidR="003B3185" w:rsidRPr="003B3185" w:rsidRDefault="003B3185" w:rsidP="003B3185">
      <w:pPr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318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</w:t>
      </w:r>
      <w:r w:rsidRPr="003B3185">
        <w:rPr>
          <w:rFonts w:ascii="Consolas" w:eastAsia="Times New Roman" w:hAnsi="Consolas" w:cs="Consolas"/>
          <w:color w:val="008200"/>
          <w:sz w:val="18"/>
          <w:szCs w:val="18"/>
          <w:bdr w:val="none" w:sz="0" w:space="0" w:color="auto" w:frame="1"/>
        </w:rPr>
        <w:t>// Utility function to pop top element from the stack and check for stack underflow</w:t>
      </w:r>
      <w:r w:rsidRPr="003B318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161E5B23" w14:textId="77777777" w:rsidR="003B3185" w:rsidRPr="003B3185" w:rsidRDefault="003B3185" w:rsidP="003B3185">
      <w:pPr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318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</w:t>
      </w:r>
      <w:r w:rsidRPr="003B3185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public</w:t>
      </w:r>
      <w:r w:rsidRPr="003B318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proofErr w:type="spellStart"/>
      <w:r w:rsidRPr="003B3185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int</w:t>
      </w:r>
      <w:proofErr w:type="spellEnd"/>
      <w:r w:rsidRPr="003B318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pop()  </w:t>
      </w:r>
    </w:p>
    <w:p w14:paraId="259B0E4E" w14:textId="77777777" w:rsidR="003B3185" w:rsidRPr="003B3185" w:rsidRDefault="003B3185" w:rsidP="003B3185">
      <w:pPr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318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lastRenderedPageBreak/>
        <w:t>    {  </w:t>
      </w:r>
    </w:p>
    <w:p w14:paraId="48808FD7" w14:textId="77777777" w:rsidR="003B3185" w:rsidRPr="003B3185" w:rsidRDefault="003B3185" w:rsidP="003B3185">
      <w:pPr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318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    </w:t>
      </w:r>
      <w:r w:rsidRPr="003B3185">
        <w:rPr>
          <w:rFonts w:ascii="Consolas" w:eastAsia="Times New Roman" w:hAnsi="Consolas" w:cs="Consolas"/>
          <w:color w:val="008200"/>
          <w:sz w:val="18"/>
          <w:szCs w:val="18"/>
          <w:bdr w:val="none" w:sz="0" w:space="0" w:color="auto" w:frame="1"/>
        </w:rPr>
        <w:t>// Write your code here</w:t>
      </w:r>
      <w:r w:rsidRPr="003B318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071B0C37" w14:textId="77777777" w:rsidR="003B3185" w:rsidRPr="003B3185" w:rsidRDefault="003B3185" w:rsidP="003B3185">
      <w:pPr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318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}  </w:t>
      </w:r>
    </w:p>
    <w:p w14:paraId="33B05D0B" w14:textId="77777777" w:rsidR="003B3185" w:rsidRPr="003B3185" w:rsidRDefault="003B3185" w:rsidP="003B3185">
      <w:pPr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318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0FEE3847" w14:textId="77777777" w:rsidR="003B3185" w:rsidRPr="003B3185" w:rsidRDefault="003B3185" w:rsidP="003B3185">
      <w:pPr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318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</w:t>
      </w:r>
      <w:r w:rsidRPr="003B3185">
        <w:rPr>
          <w:rFonts w:ascii="Consolas" w:eastAsia="Times New Roman" w:hAnsi="Consolas" w:cs="Consolas"/>
          <w:color w:val="008200"/>
          <w:sz w:val="18"/>
          <w:szCs w:val="18"/>
          <w:bdr w:val="none" w:sz="0" w:space="0" w:color="auto" w:frame="1"/>
        </w:rPr>
        <w:t>// Utility function to return top element in a stack</w:t>
      </w:r>
      <w:r w:rsidRPr="003B318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40F1C7FF" w14:textId="77777777" w:rsidR="003B3185" w:rsidRPr="003B3185" w:rsidRDefault="003B3185" w:rsidP="003B3185">
      <w:pPr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318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</w:t>
      </w:r>
      <w:r w:rsidRPr="003B3185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public</w:t>
      </w:r>
      <w:r w:rsidRPr="003B318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proofErr w:type="spellStart"/>
      <w:r w:rsidRPr="003B3185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int</w:t>
      </w:r>
      <w:proofErr w:type="spellEnd"/>
      <w:r w:rsidRPr="003B318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peek()  </w:t>
      </w:r>
    </w:p>
    <w:p w14:paraId="16925110" w14:textId="77777777" w:rsidR="003B3185" w:rsidRPr="003B3185" w:rsidRDefault="003B3185" w:rsidP="003B3185">
      <w:pPr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318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{  </w:t>
      </w:r>
    </w:p>
    <w:p w14:paraId="063C9AF9" w14:textId="77777777" w:rsidR="003B3185" w:rsidRPr="003B3185" w:rsidRDefault="003B3185" w:rsidP="003B3185">
      <w:pPr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318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    </w:t>
      </w:r>
      <w:r w:rsidRPr="003B3185">
        <w:rPr>
          <w:rFonts w:ascii="Consolas" w:eastAsia="Times New Roman" w:hAnsi="Consolas" w:cs="Consolas"/>
          <w:color w:val="008200"/>
          <w:sz w:val="18"/>
          <w:szCs w:val="18"/>
          <w:bdr w:val="none" w:sz="0" w:space="0" w:color="auto" w:frame="1"/>
        </w:rPr>
        <w:t>// Write your code here</w:t>
      </w:r>
      <w:r w:rsidRPr="003B318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5E11F2DC" w14:textId="77777777" w:rsidR="003B3185" w:rsidRPr="003B3185" w:rsidRDefault="003B3185" w:rsidP="003B3185">
      <w:pPr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318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}  </w:t>
      </w:r>
    </w:p>
    <w:p w14:paraId="719EC8CC" w14:textId="77777777" w:rsidR="003B3185" w:rsidRPr="003B3185" w:rsidRDefault="003B3185" w:rsidP="003B3185">
      <w:pPr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318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738A2302" w14:textId="77777777" w:rsidR="003B3185" w:rsidRPr="003B3185" w:rsidRDefault="003B3185" w:rsidP="003B3185">
      <w:pPr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318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</w:t>
      </w:r>
      <w:r w:rsidRPr="003B3185">
        <w:rPr>
          <w:rFonts w:ascii="Consolas" w:eastAsia="Times New Roman" w:hAnsi="Consolas" w:cs="Consolas"/>
          <w:color w:val="008200"/>
          <w:sz w:val="18"/>
          <w:szCs w:val="18"/>
          <w:bdr w:val="none" w:sz="0" w:space="0" w:color="auto" w:frame="1"/>
        </w:rPr>
        <w:t>// Utility function to return the size of the stack</w:t>
      </w:r>
      <w:r w:rsidRPr="003B318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156DE8F5" w14:textId="77777777" w:rsidR="003B3185" w:rsidRPr="003B3185" w:rsidRDefault="003B3185" w:rsidP="003B3185">
      <w:pPr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318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</w:t>
      </w:r>
      <w:r w:rsidRPr="003B3185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public</w:t>
      </w:r>
      <w:r w:rsidRPr="003B318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proofErr w:type="spellStart"/>
      <w:r w:rsidRPr="003B3185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int</w:t>
      </w:r>
      <w:proofErr w:type="spellEnd"/>
      <w:r w:rsidRPr="003B318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size()  </w:t>
      </w:r>
    </w:p>
    <w:p w14:paraId="348EC1C4" w14:textId="77777777" w:rsidR="003B3185" w:rsidRPr="003B3185" w:rsidRDefault="003B3185" w:rsidP="003B3185">
      <w:pPr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318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{  </w:t>
      </w:r>
    </w:p>
    <w:p w14:paraId="63AC4FF9" w14:textId="77777777" w:rsidR="003B3185" w:rsidRPr="003B3185" w:rsidRDefault="003B3185" w:rsidP="003B3185">
      <w:pPr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318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    </w:t>
      </w:r>
      <w:r w:rsidRPr="003B3185">
        <w:rPr>
          <w:rFonts w:ascii="Consolas" w:eastAsia="Times New Roman" w:hAnsi="Consolas" w:cs="Consolas"/>
          <w:color w:val="008200"/>
          <w:sz w:val="18"/>
          <w:szCs w:val="18"/>
          <w:bdr w:val="none" w:sz="0" w:space="0" w:color="auto" w:frame="1"/>
        </w:rPr>
        <w:t>// Write your code here</w:t>
      </w:r>
      <w:r w:rsidRPr="003B318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6484E024" w14:textId="77777777" w:rsidR="003B3185" w:rsidRPr="003B3185" w:rsidRDefault="003B3185" w:rsidP="003B3185">
      <w:pPr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318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}  </w:t>
      </w:r>
    </w:p>
    <w:p w14:paraId="5897B95E" w14:textId="77777777" w:rsidR="003B3185" w:rsidRPr="003B3185" w:rsidRDefault="003B3185" w:rsidP="003B3185">
      <w:pPr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318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4FAF2164" w14:textId="77777777" w:rsidR="003B3185" w:rsidRPr="003B3185" w:rsidRDefault="003B3185" w:rsidP="003B3185">
      <w:pPr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318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</w:t>
      </w:r>
      <w:r w:rsidRPr="003B3185">
        <w:rPr>
          <w:rFonts w:ascii="Consolas" w:eastAsia="Times New Roman" w:hAnsi="Consolas" w:cs="Consolas"/>
          <w:color w:val="008200"/>
          <w:sz w:val="18"/>
          <w:szCs w:val="18"/>
          <w:bdr w:val="none" w:sz="0" w:space="0" w:color="auto" w:frame="1"/>
        </w:rPr>
        <w:t>// Utility function to check if the stack is empty or not</w:t>
      </w:r>
      <w:r w:rsidRPr="003B318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0CA0D5CB" w14:textId="77777777" w:rsidR="003B3185" w:rsidRPr="003B3185" w:rsidRDefault="003B3185" w:rsidP="003B3185">
      <w:pPr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318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</w:t>
      </w:r>
      <w:r w:rsidRPr="003B3185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public</w:t>
      </w:r>
      <w:r w:rsidRPr="003B318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Boolean </w:t>
      </w:r>
      <w:proofErr w:type="spellStart"/>
      <w:r w:rsidRPr="003B318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isEmpty</w:t>
      </w:r>
      <w:proofErr w:type="spellEnd"/>
      <w:r w:rsidRPr="003B318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()  </w:t>
      </w:r>
    </w:p>
    <w:p w14:paraId="113685C5" w14:textId="77777777" w:rsidR="003B3185" w:rsidRPr="003B3185" w:rsidRDefault="003B3185" w:rsidP="003B3185">
      <w:pPr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318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{  </w:t>
      </w:r>
    </w:p>
    <w:p w14:paraId="73B692CE" w14:textId="77777777" w:rsidR="003B3185" w:rsidRPr="003B3185" w:rsidRDefault="003B3185" w:rsidP="003B3185">
      <w:pPr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318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    </w:t>
      </w:r>
      <w:r w:rsidRPr="003B3185">
        <w:rPr>
          <w:rFonts w:ascii="Consolas" w:eastAsia="Times New Roman" w:hAnsi="Consolas" w:cs="Consolas"/>
          <w:color w:val="008200"/>
          <w:sz w:val="18"/>
          <w:szCs w:val="18"/>
          <w:bdr w:val="none" w:sz="0" w:space="0" w:color="auto" w:frame="1"/>
        </w:rPr>
        <w:t>// Write your code here</w:t>
      </w:r>
      <w:r w:rsidRPr="003B318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3E2AEA8A" w14:textId="77777777" w:rsidR="003B3185" w:rsidRPr="003B3185" w:rsidRDefault="003B3185" w:rsidP="003B3185">
      <w:pPr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318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}  </w:t>
      </w:r>
    </w:p>
    <w:p w14:paraId="0F7473CC" w14:textId="77777777" w:rsidR="003B3185" w:rsidRPr="003B3185" w:rsidRDefault="003B3185" w:rsidP="003B3185">
      <w:pPr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318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018B0D6A" w14:textId="77777777" w:rsidR="003B3185" w:rsidRPr="003B3185" w:rsidRDefault="003B3185" w:rsidP="003B3185">
      <w:pPr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318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</w:t>
      </w:r>
      <w:r w:rsidRPr="003B3185">
        <w:rPr>
          <w:rFonts w:ascii="Consolas" w:eastAsia="Times New Roman" w:hAnsi="Consolas" w:cs="Consolas"/>
          <w:color w:val="008200"/>
          <w:sz w:val="18"/>
          <w:szCs w:val="18"/>
          <w:bdr w:val="none" w:sz="0" w:space="0" w:color="auto" w:frame="1"/>
        </w:rPr>
        <w:t>// Utility function to check if the stack is full or not</w:t>
      </w:r>
      <w:r w:rsidRPr="003B318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4E8E46BE" w14:textId="77777777" w:rsidR="003B3185" w:rsidRPr="003B3185" w:rsidRDefault="003B3185" w:rsidP="003B3185">
      <w:pPr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318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</w:t>
      </w:r>
      <w:r w:rsidRPr="003B3185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public</w:t>
      </w:r>
      <w:r w:rsidRPr="003B318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Boolean </w:t>
      </w:r>
      <w:proofErr w:type="spellStart"/>
      <w:r w:rsidRPr="003B318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isFull</w:t>
      </w:r>
      <w:proofErr w:type="spellEnd"/>
      <w:r w:rsidRPr="003B318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()  </w:t>
      </w:r>
    </w:p>
    <w:p w14:paraId="433CB972" w14:textId="77777777" w:rsidR="003B3185" w:rsidRPr="003B3185" w:rsidRDefault="003B3185" w:rsidP="003B3185">
      <w:pPr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318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{  </w:t>
      </w:r>
    </w:p>
    <w:p w14:paraId="0BA3283A" w14:textId="77777777" w:rsidR="003B3185" w:rsidRPr="003B3185" w:rsidRDefault="003B3185" w:rsidP="003B3185">
      <w:pPr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318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    </w:t>
      </w:r>
      <w:r w:rsidRPr="003B3185">
        <w:rPr>
          <w:rFonts w:ascii="Consolas" w:eastAsia="Times New Roman" w:hAnsi="Consolas" w:cs="Consolas"/>
          <w:color w:val="008200"/>
          <w:sz w:val="18"/>
          <w:szCs w:val="18"/>
          <w:bdr w:val="none" w:sz="0" w:space="0" w:color="auto" w:frame="1"/>
        </w:rPr>
        <w:t>// Write your code here</w:t>
      </w:r>
      <w:r w:rsidRPr="003B318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0D4AFC6F" w14:textId="77777777" w:rsidR="003B3185" w:rsidRPr="003B3185" w:rsidRDefault="003B3185" w:rsidP="003B3185">
      <w:pPr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318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}  </w:t>
      </w:r>
    </w:p>
    <w:p w14:paraId="10C2ED1E" w14:textId="77777777" w:rsidR="003B3185" w:rsidRPr="003B3185" w:rsidRDefault="003B3185" w:rsidP="003B3185">
      <w:pPr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318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210F539E" w14:textId="77777777" w:rsidR="003B3185" w:rsidRPr="003B3185" w:rsidRDefault="003B3185" w:rsidP="003B3185">
      <w:pPr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318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</w:t>
      </w:r>
      <w:r w:rsidRPr="003B3185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public</w:t>
      </w:r>
      <w:r w:rsidRPr="003B318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3B3185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static</w:t>
      </w:r>
      <w:r w:rsidRPr="003B318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3B3185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void</w:t>
      </w:r>
      <w:r w:rsidRPr="003B318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main (String[] </w:t>
      </w:r>
      <w:proofErr w:type="spellStart"/>
      <w:r w:rsidRPr="003B318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args</w:t>
      </w:r>
      <w:proofErr w:type="spellEnd"/>
      <w:r w:rsidRPr="003B318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)  </w:t>
      </w:r>
    </w:p>
    <w:p w14:paraId="6407A552" w14:textId="77777777" w:rsidR="003B3185" w:rsidRPr="003B3185" w:rsidRDefault="003B3185" w:rsidP="003B3185">
      <w:pPr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318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{  </w:t>
      </w:r>
    </w:p>
    <w:p w14:paraId="145E1B3A" w14:textId="77777777" w:rsidR="003B3185" w:rsidRPr="003B3185" w:rsidRDefault="003B3185" w:rsidP="003B3185">
      <w:pPr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318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    Stack </w:t>
      </w:r>
      <w:proofErr w:type="spellStart"/>
      <w:r w:rsidRPr="003B318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stack</w:t>
      </w:r>
      <w:proofErr w:type="spellEnd"/>
      <w:r w:rsidRPr="003B318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= </w:t>
      </w:r>
      <w:r w:rsidRPr="003B3185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new</w:t>
      </w:r>
      <w:r w:rsidRPr="003B318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Stack(</w:t>
      </w:r>
      <w:r w:rsidRPr="003B3185">
        <w:rPr>
          <w:rFonts w:ascii="Consolas" w:eastAsia="Times New Roman" w:hAnsi="Consolas" w:cs="Consolas"/>
          <w:color w:val="C00000"/>
          <w:sz w:val="18"/>
          <w:szCs w:val="18"/>
          <w:bdr w:val="none" w:sz="0" w:space="0" w:color="auto" w:frame="1"/>
        </w:rPr>
        <w:t>3</w:t>
      </w:r>
      <w:r w:rsidRPr="003B318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);  </w:t>
      </w:r>
    </w:p>
    <w:p w14:paraId="79472AC7" w14:textId="77777777" w:rsidR="003B3185" w:rsidRPr="003B3185" w:rsidRDefault="003B3185" w:rsidP="003B3185">
      <w:pPr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318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3A4102AA" w14:textId="77777777" w:rsidR="003B3185" w:rsidRPr="003B3185" w:rsidRDefault="003B3185" w:rsidP="003B3185">
      <w:pPr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318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    </w:t>
      </w:r>
      <w:proofErr w:type="spellStart"/>
      <w:r w:rsidRPr="003B318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stack.push</w:t>
      </w:r>
      <w:proofErr w:type="spellEnd"/>
      <w:r w:rsidRPr="003B318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(</w:t>
      </w:r>
      <w:r w:rsidRPr="003B3185">
        <w:rPr>
          <w:rFonts w:ascii="Consolas" w:eastAsia="Times New Roman" w:hAnsi="Consolas" w:cs="Consolas"/>
          <w:color w:val="C00000"/>
          <w:sz w:val="18"/>
          <w:szCs w:val="18"/>
          <w:bdr w:val="none" w:sz="0" w:space="0" w:color="auto" w:frame="1"/>
        </w:rPr>
        <w:t>1</w:t>
      </w:r>
      <w:r w:rsidRPr="003B318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);      </w:t>
      </w:r>
      <w:r w:rsidRPr="003B3185">
        <w:rPr>
          <w:rFonts w:ascii="Consolas" w:eastAsia="Times New Roman" w:hAnsi="Consolas" w:cs="Consolas"/>
          <w:color w:val="008200"/>
          <w:sz w:val="18"/>
          <w:szCs w:val="18"/>
          <w:bdr w:val="none" w:sz="0" w:space="0" w:color="auto" w:frame="1"/>
        </w:rPr>
        <w:t>// Inserting 1 in the stack</w:t>
      </w:r>
      <w:r w:rsidRPr="003B318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6B0FFCA9" w14:textId="77777777" w:rsidR="003B3185" w:rsidRPr="003B3185" w:rsidRDefault="003B3185" w:rsidP="003B3185">
      <w:pPr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318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    </w:t>
      </w:r>
      <w:proofErr w:type="spellStart"/>
      <w:r w:rsidRPr="003B318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stack.push</w:t>
      </w:r>
      <w:proofErr w:type="spellEnd"/>
      <w:r w:rsidRPr="003B318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(</w:t>
      </w:r>
      <w:r w:rsidRPr="003B3185">
        <w:rPr>
          <w:rFonts w:ascii="Consolas" w:eastAsia="Times New Roman" w:hAnsi="Consolas" w:cs="Consolas"/>
          <w:color w:val="C00000"/>
          <w:sz w:val="18"/>
          <w:szCs w:val="18"/>
          <w:bdr w:val="none" w:sz="0" w:space="0" w:color="auto" w:frame="1"/>
        </w:rPr>
        <w:t>2</w:t>
      </w:r>
      <w:r w:rsidRPr="003B318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);      </w:t>
      </w:r>
      <w:r w:rsidRPr="003B3185">
        <w:rPr>
          <w:rFonts w:ascii="Consolas" w:eastAsia="Times New Roman" w:hAnsi="Consolas" w:cs="Consolas"/>
          <w:color w:val="008200"/>
          <w:sz w:val="18"/>
          <w:szCs w:val="18"/>
          <w:bdr w:val="none" w:sz="0" w:space="0" w:color="auto" w:frame="1"/>
        </w:rPr>
        <w:t>// Inserting 2 in the stack</w:t>
      </w:r>
      <w:r w:rsidRPr="003B318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5F5CD57B" w14:textId="77777777" w:rsidR="003B3185" w:rsidRPr="003B3185" w:rsidRDefault="003B3185" w:rsidP="003B3185">
      <w:pPr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318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0776B3B7" w14:textId="77777777" w:rsidR="003B3185" w:rsidRPr="003B3185" w:rsidRDefault="003B3185" w:rsidP="003B3185">
      <w:pPr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318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    </w:t>
      </w:r>
      <w:proofErr w:type="spellStart"/>
      <w:r w:rsidRPr="003B318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stack.pop</w:t>
      </w:r>
      <w:proofErr w:type="spellEnd"/>
      <w:r w:rsidRPr="003B318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();        </w:t>
      </w:r>
      <w:r w:rsidRPr="003B3185">
        <w:rPr>
          <w:rFonts w:ascii="Consolas" w:eastAsia="Times New Roman" w:hAnsi="Consolas" w:cs="Consolas"/>
          <w:color w:val="008200"/>
          <w:sz w:val="18"/>
          <w:szCs w:val="18"/>
          <w:bdr w:val="none" w:sz="0" w:space="0" w:color="auto" w:frame="1"/>
        </w:rPr>
        <w:t>// removing the top 2</w:t>
      </w:r>
      <w:r w:rsidRPr="003B318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6FD939C3" w14:textId="77777777" w:rsidR="003B3185" w:rsidRPr="003B3185" w:rsidRDefault="003B3185" w:rsidP="003B3185">
      <w:pPr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318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    </w:t>
      </w:r>
      <w:proofErr w:type="spellStart"/>
      <w:r w:rsidRPr="003B318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stack.pop</w:t>
      </w:r>
      <w:proofErr w:type="spellEnd"/>
      <w:r w:rsidRPr="003B318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();        </w:t>
      </w:r>
      <w:r w:rsidRPr="003B3185">
        <w:rPr>
          <w:rFonts w:ascii="Consolas" w:eastAsia="Times New Roman" w:hAnsi="Consolas" w:cs="Consolas"/>
          <w:color w:val="008200"/>
          <w:sz w:val="18"/>
          <w:szCs w:val="18"/>
          <w:bdr w:val="none" w:sz="0" w:space="0" w:color="auto" w:frame="1"/>
        </w:rPr>
        <w:t>// removing the top 1</w:t>
      </w:r>
      <w:r w:rsidRPr="003B318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7B89D636" w14:textId="77777777" w:rsidR="003B3185" w:rsidRPr="003B3185" w:rsidRDefault="003B3185" w:rsidP="003B3185">
      <w:pPr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318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71EBD6DE" w14:textId="77777777" w:rsidR="003B3185" w:rsidRPr="003B3185" w:rsidRDefault="003B3185" w:rsidP="003B3185">
      <w:pPr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318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    </w:t>
      </w:r>
      <w:proofErr w:type="spellStart"/>
      <w:r w:rsidRPr="003B318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stack.push</w:t>
      </w:r>
      <w:proofErr w:type="spellEnd"/>
      <w:r w:rsidRPr="003B318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(</w:t>
      </w:r>
      <w:r w:rsidRPr="003B3185">
        <w:rPr>
          <w:rFonts w:ascii="Consolas" w:eastAsia="Times New Roman" w:hAnsi="Consolas" w:cs="Consolas"/>
          <w:color w:val="C00000"/>
          <w:sz w:val="18"/>
          <w:szCs w:val="18"/>
          <w:bdr w:val="none" w:sz="0" w:space="0" w:color="auto" w:frame="1"/>
        </w:rPr>
        <w:t>3</w:t>
      </w:r>
      <w:r w:rsidRPr="003B318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);      </w:t>
      </w:r>
      <w:r w:rsidRPr="003B3185">
        <w:rPr>
          <w:rFonts w:ascii="Consolas" w:eastAsia="Times New Roman" w:hAnsi="Consolas" w:cs="Consolas"/>
          <w:color w:val="008200"/>
          <w:sz w:val="18"/>
          <w:szCs w:val="18"/>
          <w:bdr w:val="none" w:sz="0" w:space="0" w:color="auto" w:frame="1"/>
        </w:rPr>
        <w:t>// Inserting 3 in the stack</w:t>
      </w:r>
      <w:r w:rsidRPr="003B318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7F9EE939" w14:textId="77777777" w:rsidR="003B3185" w:rsidRPr="003B3185" w:rsidRDefault="003B3185" w:rsidP="003B3185">
      <w:pPr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318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0E66232D" w14:textId="77777777" w:rsidR="003B3185" w:rsidRPr="003B3185" w:rsidRDefault="003B3185" w:rsidP="003B3185">
      <w:pPr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318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    </w:t>
      </w:r>
      <w:proofErr w:type="spellStart"/>
      <w:r w:rsidRPr="003B318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System.out.println</w:t>
      </w:r>
      <w:proofErr w:type="spellEnd"/>
      <w:r w:rsidRPr="003B318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(</w:t>
      </w:r>
      <w:r w:rsidRPr="003B3185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</w:rPr>
        <w:t>"Top element is: "</w:t>
      </w:r>
      <w:r w:rsidRPr="003B318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+ </w:t>
      </w:r>
      <w:proofErr w:type="spellStart"/>
      <w:r w:rsidRPr="003B318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stack.peek</w:t>
      </w:r>
      <w:proofErr w:type="spellEnd"/>
      <w:r w:rsidRPr="003B318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());  </w:t>
      </w:r>
    </w:p>
    <w:p w14:paraId="7F602560" w14:textId="77777777" w:rsidR="003B3185" w:rsidRPr="003B3185" w:rsidRDefault="003B3185" w:rsidP="003B3185">
      <w:pPr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318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    </w:t>
      </w:r>
      <w:proofErr w:type="spellStart"/>
      <w:r w:rsidRPr="003B318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System.out.println</w:t>
      </w:r>
      <w:proofErr w:type="spellEnd"/>
      <w:r w:rsidRPr="003B318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(</w:t>
      </w:r>
      <w:r w:rsidRPr="003B3185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</w:rPr>
        <w:t>"Stack size is "</w:t>
      </w:r>
      <w:r w:rsidRPr="003B318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+ </w:t>
      </w:r>
      <w:proofErr w:type="spellStart"/>
      <w:r w:rsidRPr="003B318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stack.size</w:t>
      </w:r>
      <w:proofErr w:type="spellEnd"/>
      <w:r w:rsidRPr="003B318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());  </w:t>
      </w:r>
    </w:p>
    <w:p w14:paraId="2686BE46" w14:textId="77777777" w:rsidR="003B3185" w:rsidRPr="003B3185" w:rsidRDefault="003B3185" w:rsidP="003B3185">
      <w:pPr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318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1A3E5A93" w14:textId="77777777" w:rsidR="003B3185" w:rsidRPr="003B3185" w:rsidRDefault="003B3185" w:rsidP="003B3185">
      <w:pPr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318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    </w:t>
      </w:r>
      <w:proofErr w:type="spellStart"/>
      <w:r w:rsidRPr="003B318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stack.pop</w:t>
      </w:r>
      <w:proofErr w:type="spellEnd"/>
      <w:r w:rsidRPr="003B318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();        </w:t>
      </w:r>
      <w:r w:rsidRPr="003B3185">
        <w:rPr>
          <w:rFonts w:ascii="Consolas" w:eastAsia="Times New Roman" w:hAnsi="Consolas" w:cs="Consolas"/>
          <w:color w:val="008200"/>
          <w:sz w:val="18"/>
          <w:szCs w:val="18"/>
          <w:bdr w:val="none" w:sz="0" w:space="0" w:color="auto" w:frame="1"/>
        </w:rPr>
        <w:t>// removing the top 3</w:t>
      </w:r>
      <w:r w:rsidRPr="003B318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65257664" w14:textId="77777777" w:rsidR="003B3185" w:rsidRPr="003B3185" w:rsidRDefault="003B3185" w:rsidP="003B3185">
      <w:pPr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318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693BD4FC" w14:textId="77777777" w:rsidR="003B3185" w:rsidRPr="003B3185" w:rsidRDefault="003B3185" w:rsidP="003B3185">
      <w:pPr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318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    </w:t>
      </w:r>
      <w:r w:rsidRPr="003B3185">
        <w:rPr>
          <w:rFonts w:ascii="Consolas" w:eastAsia="Times New Roman" w:hAnsi="Consolas" w:cs="Consolas"/>
          <w:color w:val="008200"/>
          <w:sz w:val="18"/>
          <w:szCs w:val="18"/>
          <w:bdr w:val="none" w:sz="0" w:space="0" w:color="auto" w:frame="1"/>
        </w:rPr>
        <w:t>// check if stack is empty</w:t>
      </w:r>
      <w:r w:rsidRPr="003B318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3766AEA6" w14:textId="77777777" w:rsidR="003B3185" w:rsidRPr="003B3185" w:rsidRDefault="003B3185" w:rsidP="003B3185">
      <w:pPr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318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    </w:t>
      </w:r>
      <w:r w:rsidRPr="003B3185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if</w:t>
      </w:r>
      <w:r w:rsidRPr="003B318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(</w:t>
      </w:r>
      <w:proofErr w:type="spellStart"/>
      <w:r w:rsidRPr="003B318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stack.isEmpty</w:t>
      </w:r>
      <w:proofErr w:type="spellEnd"/>
      <w:r w:rsidRPr="003B318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())  </w:t>
      </w:r>
    </w:p>
    <w:p w14:paraId="7946EDBE" w14:textId="77777777" w:rsidR="003B3185" w:rsidRPr="003B3185" w:rsidRDefault="003B3185" w:rsidP="003B3185">
      <w:pPr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318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        </w:t>
      </w:r>
      <w:proofErr w:type="spellStart"/>
      <w:r w:rsidRPr="003B318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System.out.println</w:t>
      </w:r>
      <w:proofErr w:type="spellEnd"/>
      <w:r w:rsidRPr="003B318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(</w:t>
      </w:r>
      <w:r w:rsidRPr="003B3185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</w:rPr>
        <w:t>"Stack Is Empty"</w:t>
      </w:r>
      <w:r w:rsidRPr="003B318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);  </w:t>
      </w:r>
    </w:p>
    <w:p w14:paraId="311B9141" w14:textId="77777777" w:rsidR="003B3185" w:rsidRPr="003B3185" w:rsidRDefault="003B3185" w:rsidP="003B3185">
      <w:pPr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318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    </w:t>
      </w:r>
      <w:r w:rsidRPr="003B3185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else</w:t>
      </w:r>
      <w:r w:rsidRPr="003B318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09A02E94" w14:textId="77777777" w:rsidR="003B3185" w:rsidRPr="003B3185" w:rsidRDefault="003B3185" w:rsidP="003B3185">
      <w:pPr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318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        </w:t>
      </w:r>
      <w:proofErr w:type="spellStart"/>
      <w:r w:rsidRPr="003B318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System.out.println</w:t>
      </w:r>
      <w:proofErr w:type="spellEnd"/>
      <w:r w:rsidRPr="003B318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(</w:t>
      </w:r>
      <w:r w:rsidRPr="003B3185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</w:rPr>
        <w:t>"Stack Is Not Empty"</w:t>
      </w:r>
      <w:r w:rsidRPr="003B318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);  </w:t>
      </w:r>
    </w:p>
    <w:p w14:paraId="61278D93" w14:textId="77777777" w:rsidR="003B3185" w:rsidRPr="003B3185" w:rsidRDefault="003B3185" w:rsidP="003B3185">
      <w:pPr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318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}  </w:t>
      </w:r>
    </w:p>
    <w:p w14:paraId="456F27E1" w14:textId="77777777" w:rsidR="003B3185" w:rsidRPr="003B3185" w:rsidRDefault="003B3185" w:rsidP="003B3185">
      <w:pPr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318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}  </w:t>
      </w:r>
    </w:p>
    <w:p w14:paraId="5459B6A8" w14:textId="77777777" w:rsidR="00A80618" w:rsidRDefault="003B3185" w:rsidP="003B3185">
      <w:pPr>
        <w:rPr>
          <w:rFonts w:ascii="Consolas" w:hAnsi="Consolas" w:cs="Consolas"/>
          <w:sz w:val="24"/>
          <w:szCs w:val="24"/>
        </w:rPr>
      </w:pPr>
      <w:r>
        <w:rPr>
          <w:rFonts w:ascii="Consolas" w:hAnsi="Consolas" w:cs="Consolas"/>
          <w:sz w:val="24"/>
          <w:szCs w:val="24"/>
        </w:rPr>
        <w:t xml:space="preserve">After implementing all the methods, run the code. Your output should be like as follows: </w:t>
      </w:r>
    </w:p>
    <w:p w14:paraId="10C135A8" w14:textId="77777777" w:rsidR="003B3185" w:rsidRPr="00B814DC" w:rsidRDefault="009753ED" w:rsidP="003B3185">
      <w:pPr>
        <w:rPr>
          <w:rFonts w:ascii="Consolas" w:hAnsi="Consolas" w:cs="Consolas"/>
          <w:sz w:val="24"/>
          <w:szCs w:val="24"/>
        </w:rPr>
      </w:pPr>
      <w:r w:rsidRPr="009753ED">
        <w:rPr>
          <w:rFonts w:ascii="Consolas" w:hAnsi="Consolas" w:cs="Consolas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 wp14:anchorId="52DDA671" wp14:editId="1C4726DA">
                <wp:simplePos x="0" y="0"/>
                <wp:positionH relativeFrom="column">
                  <wp:posOffset>57150</wp:posOffset>
                </wp:positionH>
                <wp:positionV relativeFrom="paragraph">
                  <wp:posOffset>9525</wp:posOffset>
                </wp:positionV>
                <wp:extent cx="1333500" cy="314325"/>
                <wp:effectExtent l="0" t="0" r="19050" b="285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33500" cy="314325"/>
                        </a:xfrm>
                        <a:prstGeom prst="rect">
                          <a:avLst/>
                        </a:prstGeom>
                        <a:ln>
                          <a:headEnd/>
                          <a:tailEnd/>
                        </a:ln>
                      </wps:spPr>
                      <wps:style>
                        <a:lnRef idx="3">
                          <a:schemeClr val="lt1"/>
                        </a:lnRef>
                        <a:fillRef idx="1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88D7200" w14:textId="77777777" w:rsidR="009753ED" w:rsidRPr="009753ED" w:rsidRDefault="009753ED" w:rsidP="009753ED">
                            <w:pPr>
                              <w:jc w:val="center"/>
                              <w:rPr>
                                <w:b/>
                                <w:sz w:val="28"/>
                                <w:u w:val="single"/>
                              </w:rPr>
                            </w:pPr>
                            <w:r w:rsidRPr="009753ED">
                              <w:rPr>
                                <w:b/>
                                <w:sz w:val="28"/>
                                <w:u w:val="single"/>
                              </w:rPr>
                              <w:t>Outpu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type w14:anchorId="0FF9016A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4.5pt;margin-top:.75pt;width:105pt;height:24.75pt;z-index:2516623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" fillcolor="black [3200]" strokecolor="white [3201]" strokeweight="1.5pt">
                <v:textbox>
                  <w:txbxContent>
                    <w:p w:rsidR="009753ED" w:rsidRPr="009753ED" w:rsidRDefault="009753ED" w:rsidP="009753ED">
                      <w:pPr>
                        <w:jc w:val="center"/>
                        <w:rPr>
                          <w:b/>
                          <w:sz w:val="28"/>
                          <w:u w:val="single"/>
                        </w:rPr>
                      </w:pPr>
                      <w:r w:rsidRPr="009753ED">
                        <w:rPr>
                          <w:b/>
                          <w:sz w:val="28"/>
                          <w:u w:val="single"/>
                        </w:rPr>
                        <w:t>Output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5F3433B7" w14:textId="77777777" w:rsidR="009753ED" w:rsidRDefault="009753ED" w:rsidP="00806C71">
      <w:pPr>
        <w:rPr>
          <w:rFonts w:ascii="CMU Typewriter Text" w:hAnsi="CMU Typewriter Text" w:cs="CMU Typewriter Text"/>
          <w:b/>
          <w:sz w:val="24"/>
          <w:u w:val="single"/>
        </w:rPr>
      </w:pPr>
      <w:r>
        <w:rPr>
          <w:noProof/>
        </w:rPr>
        <w:lastRenderedPageBreak/>
        <w:drawing>
          <wp:anchor distT="0" distB="0" distL="114300" distR="114300" simplePos="0" relativeHeight="251660288" behindDoc="0" locked="0" layoutInCell="1" allowOverlap="1" wp14:anchorId="70AA3EF3" wp14:editId="4E3DF49A">
            <wp:simplePos x="0" y="0"/>
            <wp:positionH relativeFrom="margin">
              <wp:posOffset>76200</wp:posOffset>
            </wp:positionH>
            <wp:positionV relativeFrom="paragraph">
              <wp:posOffset>10795</wp:posOffset>
            </wp:positionV>
            <wp:extent cx="1371600" cy="2143125"/>
            <wp:effectExtent l="0" t="0" r="0" b="9525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9434"/>
                    <a:stretch/>
                  </pic:blipFill>
                  <pic:spPr bwMode="auto">
                    <a:xfrm>
                      <a:off x="0" y="0"/>
                      <a:ext cx="1371600" cy="21431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0B0CA78" w14:textId="77777777" w:rsidR="009753ED" w:rsidRDefault="009753ED" w:rsidP="00806C71">
      <w:pPr>
        <w:rPr>
          <w:rFonts w:ascii="CMU Typewriter Text" w:hAnsi="CMU Typewriter Text" w:cs="CMU Typewriter Text"/>
          <w:b/>
          <w:sz w:val="24"/>
          <w:u w:val="single"/>
        </w:rPr>
      </w:pPr>
    </w:p>
    <w:p w14:paraId="49545960" w14:textId="77777777" w:rsidR="009753ED" w:rsidRDefault="009753ED" w:rsidP="00806C71">
      <w:pPr>
        <w:rPr>
          <w:rFonts w:ascii="CMU Typewriter Text" w:hAnsi="CMU Typewriter Text" w:cs="CMU Typewriter Text"/>
          <w:b/>
          <w:sz w:val="24"/>
          <w:u w:val="single"/>
        </w:rPr>
      </w:pPr>
    </w:p>
    <w:p w14:paraId="43F59469" w14:textId="77777777" w:rsidR="009753ED" w:rsidRDefault="009753ED" w:rsidP="00806C71">
      <w:pPr>
        <w:rPr>
          <w:rFonts w:ascii="CMU Typewriter Text" w:hAnsi="CMU Typewriter Text" w:cs="CMU Typewriter Text"/>
          <w:b/>
          <w:sz w:val="24"/>
          <w:u w:val="single"/>
        </w:rPr>
      </w:pPr>
    </w:p>
    <w:p w14:paraId="3F4B667F" w14:textId="77777777" w:rsidR="009753ED" w:rsidRDefault="009753ED" w:rsidP="00806C71">
      <w:pPr>
        <w:rPr>
          <w:rFonts w:ascii="CMU Typewriter Text" w:hAnsi="CMU Typewriter Text" w:cs="CMU Typewriter Text"/>
          <w:b/>
          <w:sz w:val="24"/>
          <w:u w:val="single"/>
        </w:rPr>
      </w:pPr>
    </w:p>
    <w:p w14:paraId="4AA7F49F" w14:textId="77777777" w:rsidR="009753ED" w:rsidRDefault="009753ED" w:rsidP="00806C71">
      <w:pPr>
        <w:rPr>
          <w:rFonts w:ascii="CMU Typewriter Text" w:hAnsi="CMU Typewriter Text" w:cs="CMU Typewriter Text"/>
          <w:b/>
          <w:sz w:val="24"/>
          <w:u w:val="single"/>
        </w:rPr>
      </w:pPr>
    </w:p>
    <w:p w14:paraId="2860537A" w14:textId="77777777" w:rsidR="009753ED" w:rsidRDefault="009753ED" w:rsidP="00806C71">
      <w:pPr>
        <w:rPr>
          <w:rFonts w:ascii="CMU Typewriter Text" w:hAnsi="CMU Typewriter Text" w:cs="CMU Typewriter Text"/>
          <w:b/>
          <w:sz w:val="24"/>
          <w:u w:val="single"/>
        </w:rPr>
      </w:pPr>
    </w:p>
    <w:p w14:paraId="6CB50DF4" w14:textId="77777777" w:rsidR="00525EA2" w:rsidRDefault="00525EA2">
      <w:pPr>
        <w:rPr>
          <w:rFonts w:ascii="CMU Typewriter Text" w:hAnsi="CMU Typewriter Text" w:cs="CMU Typewriter Text"/>
          <w:b/>
          <w:sz w:val="24"/>
          <w:u w:val="single"/>
        </w:rPr>
      </w:pPr>
      <w:r>
        <w:rPr>
          <w:rFonts w:ascii="CMU Typewriter Text" w:hAnsi="CMU Typewriter Text" w:cs="CMU Typewriter Text"/>
          <w:b/>
          <w:sz w:val="24"/>
          <w:u w:val="single"/>
        </w:rPr>
        <w:br w:type="page"/>
      </w:r>
    </w:p>
    <w:p w14:paraId="126F2F63" w14:textId="25C75FDB" w:rsidR="00806C71" w:rsidRDefault="00806C71" w:rsidP="00525EA2">
      <w:pPr>
        <w:jc w:val="center"/>
        <w:rPr>
          <w:rFonts w:ascii="CMU Typewriter Text" w:hAnsi="CMU Typewriter Text" w:cs="CMU Typewriter Text"/>
          <w:b/>
          <w:sz w:val="24"/>
          <w:u w:val="single"/>
        </w:rPr>
      </w:pPr>
      <w:r w:rsidRPr="001D705F">
        <w:rPr>
          <w:rFonts w:ascii="CMU Typewriter Text" w:hAnsi="CMU Typewriter Text" w:cs="CMU Typewriter Text"/>
          <w:b/>
          <w:sz w:val="24"/>
          <w:u w:val="single"/>
        </w:rPr>
        <w:lastRenderedPageBreak/>
        <w:t xml:space="preserve">Task </w:t>
      </w:r>
      <w:proofErr w:type="gramStart"/>
      <w:r w:rsidRPr="001D705F">
        <w:rPr>
          <w:rFonts w:ascii="CMU Typewriter Text" w:hAnsi="CMU Typewriter Text" w:cs="CMU Typewriter Text"/>
          <w:b/>
          <w:sz w:val="24"/>
          <w:u w:val="single"/>
        </w:rPr>
        <w:t>02:</w:t>
      </w:r>
      <w:proofErr w:type="gramEnd"/>
      <w:r w:rsidR="00073755">
        <w:rPr>
          <w:rFonts w:ascii="CMU Typewriter Text" w:hAnsi="CMU Typewriter Text" w:cs="CMU Typewriter Text"/>
          <w:b/>
          <w:sz w:val="24"/>
          <w:u w:val="single"/>
        </w:rPr>
        <w:t>(Stack using Linked list)</w:t>
      </w:r>
    </w:p>
    <w:p w14:paraId="4E79A80E" w14:textId="77777777" w:rsidR="00073755" w:rsidRPr="00073755" w:rsidRDefault="00073755" w:rsidP="00806C71">
      <w:pPr>
        <w:rPr>
          <w:rFonts w:ascii="CMU Typewriter Text" w:hAnsi="CMU Typewriter Text" w:cs="CMU Typewriter Text"/>
          <w:sz w:val="24"/>
        </w:rPr>
      </w:pPr>
      <w:r>
        <w:rPr>
          <w:rFonts w:ascii="CMU Typewriter Text" w:hAnsi="CMU Typewriter Text" w:cs="CMU Typewriter Text"/>
          <w:sz w:val="24"/>
        </w:rPr>
        <w:t>Understand provided code and implemen</w:t>
      </w:r>
      <w:r w:rsidR="001C397F">
        <w:rPr>
          <w:rFonts w:ascii="CMU Typewriter Text" w:hAnsi="CMU Typewriter Text" w:cs="CMU Typewriter Text"/>
          <w:sz w:val="24"/>
        </w:rPr>
        <w:t>t all required methods in Stack</w:t>
      </w:r>
      <w:r>
        <w:rPr>
          <w:rFonts w:ascii="CMU Typewriter Text" w:hAnsi="CMU Typewriter Text" w:cs="CMU Typewriter Text"/>
          <w:sz w:val="24"/>
        </w:rPr>
        <w:t>. Stack Code is given below:</w:t>
      </w:r>
    </w:p>
    <w:p w14:paraId="2C30F8AE" w14:textId="77777777" w:rsidR="00073755" w:rsidRPr="00073755" w:rsidRDefault="00073755" w:rsidP="00073755">
      <w:pPr>
        <w:numPr>
          <w:ilvl w:val="0"/>
          <w:numId w:val="5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proofErr w:type="gramStart"/>
      <w:r w:rsidRPr="00073755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import</w:t>
      </w:r>
      <w:proofErr w:type="gramEnd"/>
      <w:r w:rsidRPr="0007375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proofErr w:type="spellStart"/>
      <w:r w:rsidRPr="0007375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java.util</w:t>
      </w:r>
      <w:proofErr w:type="spellEnd"/>
      <w:r w:rsidRPr="0007375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.*;  </w:t>
      </w:r>
    </w:p>
    <w:p w14:paraId="6DC0EBA6" w14:textId="77777777" w:rsidR="00073755" w:rsidRPr="00073755" w:rsidRDefault="00073755" w:rsidP="00073755">
      <w:pPr>
        <w:numPr>
          <w:ilvl w:val="0"/>
          <w:numId w:val="5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07375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1D1D213D" w14:textId="77777777" w:rsidR="00073755" w:rsidRPr="00073755" w:rsidRDefault="00073755" w:rsidP="00073755">
      <w:pPr>
        <w:numPr>
          <w:ilvl w:val="0"/>
          <w:numId w:val="5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073755">
        <w:rPr>
          <w:rFonts w:ascii="Consolas" w:eastAsia="Times New Roman" w:hAnsi="Consolas" w:cs="Consolas"/>
          <w:color w:val="008200"/>
          <w:sz w:val="18"/>
          <w:szCs w:val="18"/>
          <w:bdr w:val="none" w:sz="0" w:space="0" w:color="auto" w:frame="1"/>
        </w:rPr>
        <w:t>// A linked list node</w:t>
      </w:r>
      <w:r w:rsidRPr="0007375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0190E43A" w14:textId="77777777" w:rsidR="00073755" w:rsidRPr="00073755" w:rsidRDefault="00073755" w:rsidP="00073755">
      <w:pPr>
        <w:numPr>
          <w:ilvl w:val="0"/>
          <w:numId w:val="5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073755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class</w:t>
      </w:r>
      <w:r w:rsidRPr="0007375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Node  </w:t>
      </w:r>
    </w:p>
    <w:p w14:paraId="2E9027FD" w14:textId="77777777" w:rsidR="00073755" w:rsidRPr="00073755" w:rsidRDefault="00073755" w:rsidP="00073755">
      <w:pPr>
        <w:numPr>
          <w:ilvl w:val="0"/>
          <w:numId w:val="5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07375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{  </w:t>
      </w:r>
    </w:p>
    <w:p w14:paraId="6B5AE11C" w14:textId="77777777" w:rsidR="00073755" w:rsidRPr="00073755" w:rsidRDefault="00073755" w:rsidP="00073755">
      <w:pPr>
        <w:numPr>
          <w:ilvl w:val="0"/>
          <w:numId w:val="5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07375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</w:t>
      </w:r>
      <w:proofErr w:type="spellStart"/>
      <w:r w:rsidRPr="00073755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int</w:t>
      </w:r>
      <w:proofErr w:type="spellEnd"/>
      <w:r w:rsidRPr="0007375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data;       </w:t>
      </w:r>
      <w:r w:rsidRPr="00073755">
        <w:rPr>
          <w:rFonts w:ascii="Consolas" w:eastAsia="Times New Roman" w:hAnsi="Consolas" w:cs="Consolas"/>
          <w:color w:val="008200"/>
          <w:sz w:val="18"/>
          <w:szCs w:val="18"/>
          <w:bdr w:val="none" w:sz="0" w:space="0" w:color="auto" w:frame="1"/>
        </w:rPr>
        <w:t>// integer data</w:t>
      </w:r>
      <w:r w:rsidRPr="0007375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187AF077" w14:textId="77777777" w:rsidR="00073755" w:rsidRPr="00073755" w:rsidRDefault="00073755" w:rsidP="00073755">
      <w:pPr>
        <w:numPr>
          <w:ilvl w:val="0"/>
          <w:numId w:val="5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07375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Node next;      </w:t>
      </w:r>
      <w:r w:rsidRPr="00073755">
        <w:rPr>
          <w:rFonts w:ascii="Consolas" w:eastAsia="Times New Roman" w:hAnsi="Consolas" w:cs="Consolas"/>
          <w:color w:val="008200"/>
          <w:sz w:val="18"/>
          <w:szCs w:val="18"/>
          <w:bdr w:val="none" w:sz="0" w:space="0" w:color="auto" w:frame="1"/>
        </w:rPr>
        <w:t>// pointer to the next node</w:t>
      </w:r>
      <w:r w:rsidRPr="0007375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3F67B5B6" w14:textId="77777777" w:rsidR="00073755" w:rsidRPr="00073755" w:rsidRDefault="00073755" w:rsidP="00073755">
      <w:pPr>
        <w:numPr>
          <w:ilvl w:val="0"/>
          <w:numId w:val="5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07375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};  </w:t>
      </w:r>
    </w:p>
    <w:p w14:paraId="08B2CE9A" w14:textId="77777777" w:rsidR="00073755" w:rsidRPr="00073755" w:rsidRDefault="00073755" w:rsidP="00073755">
      <w:pPr>
        <w:numPr>
          <w:ilvl w:val="0"/>
          <w:numId w:val="5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07375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4EACA85C" w14:textId="77777777" w:rsidR="00073755" w:rsidRPr="00073755" w:rsidRDefault="00073755" w:rsidP="00073755">
      <w:pPr>
        <w:numPr>
          <w:ilvl w:val="0"/>
          <w:numId w:val="5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073755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class</w:t>
      </w:r>
      <w:r w:rsidRPr="0007375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Stack  </w:t>
      </w:r>
    </w:p>
    <w:p w14:paraId="50C3B706" w14:textId="77777777" w:rsidR="00073755" w:rsidRPr="00073755" w:rsidRDefault="00073755" w:rsidP="00073755">
      <w:pPr>
        <w:numPr>
          <w:ilvl w:val="0"/>
          <w:numId w:val="5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07375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{  </w:t>
      </w:r>
    </w:p>
    <w:p w14:paraId="7F5146B4" w14:textId="77777777" w:rsidR="00073755" w:rsidRPr="00073755" w:rsidRDefault="00073755" w:rsidP="00073755">
      <w:pPr>
        <w:numPr>
          <w:ilvl w:val="0"/>
          <w:numId w:val="5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07375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</w:t>
      </w:r>
      <w:r w:rsidRPr="00073755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private</w:t>
      </w:r>
      <w:r w:rsidRPr="0007375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Node top;  </w:t>
      </w:r>
    </w:p>
    <w:p w14:paraId="6C126C50" w14:textId="77777777" w:rsidR="00073755" w:rsidRPr="00073755" w:rsidRDefault="00073755" w:rsidP="00073755">
      <w:pPr>
        <w:numPr>
          <w:ilvl w:val="0"/>
          <w:numId w:val="5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07375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19D21BE5" w14:textId="77777777" w:rsidR="00073755" w:rsidRPr="00073755" w:rsidRDefault="00073755" w:rsidP="00073755">
      <w:pPr>
        <w:numPr>
          <w:ilvl w:val="0"/>
          <w:numId w:val="5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07375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</w:t>
      </w:r>
      <w:r w:rsidRPr="00073755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public</w:t>
      </w:r>
      <w:r w:rsidRPr="0007375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Stack() {  </w:t>
      </w:r>
    </w:p>
    <w:p w14:paraId="2C84EA26" w14:textId="77777777" w:rsidR="00073755" w:rsidRPr="00073755" w:rsidRDefault="00073755" w:rsidP="00073755">
      <w:pPr>
        <w:numPr>
          <w:ilvl w:val="0"/>
          <w:numId w:val="5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07375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    </w:t>
      </w:r>
      <w:proofErr w:type="spellStart"/>
      <w:r w:rsidRPr="00073755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this</w:t>
      </w:r>
      <w:r w:rsidRPr="0007375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.top</w:t>
      </w:r>
      <w:proofErr w:type="spellEnd"/>
      <w:r w:rsidRPr="0007375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= </w:t>
      </w:r>
      <w:r w:rsidRPr="00073755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null</w:t>
      </w:r>
      <w:r w:rsidRPr="0007375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;  </w:t>
      </w:r>
    </w:p>
    <w:p w14:paraId="02177200" w14:textId="77777777" w:rsidR="00073755" w:rsidRPr="00073755" w:rsidRDefault="00073755" w:rsidP="00073755">
      <w:pPr>
        <w:numPr>
          <w:ilvl w:val="0"/>
          <w:numId w:val="5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07375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}  </w:t>
      </w:r>
    </w:p>
    <w:p w14:paraId="587D1455" w14:textId="77777777" w:rsidR="00073755" w:rsidRPr="00073755" w:rsidRDefault="00073755" w:rsidP="00073755">
      <w:pPr>
        <w:numPr>
          <w:ilvl w:val="0"/>
          <w:numId w:val="5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07375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5181F2C6" w14:textId="77777777" w:rsidR="00073755" w:rsidRPr="00073755" w:rsidRDefault="00073755" w:rsidP="00073755">
      <w:pPr>
        <w:numPr>
          <w:ilvl w:val="0"/>
          <w:numId w:val="5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07375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</w:t>
      </w:r>
      <w:r w:rsidRPr="00073755">
        <w:rPr>
          <w:rFonts w:ascii="Consolas" w:eastAsia="Times New Roman" w:hAnsi="Consolas" w:cs="Consolas"/>
          <w:color w:val="008200"/>
          <w:sz w:val="18"/>
          <w:szCs w:val="18"/>
          <w:bdr w:val="none" w:sz="0" w:space="0" w:color="auto" w:frame="1"/>
        </w:rPr>
        <w:t>// Utility function to add an element x in the stack</w:t>
      </w:r>
      <w:r w:rsidRPr="0007375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014B6402" w14:textId="77777777" w:rsidR="00073755" w:rsidRPr="00073755" w:rsidRDefault="00073755" w:rsidP="00073755">
      <w:pPr>
        <w:numPr>
          <w:ilvl w:val="0"/>
          <w:numId w:val="5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07375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</w:t>
      </w:r>
      <w:r w:rsidRPr="00073755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public</w:t>
      </w:r>
      <w:r w:rsidRPr="0007375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073755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void</w:t>
      </w:r>
      <w:r w:rsidRPr="0007375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push(</w:t>
      </w:r>
      <w:proofErr w:type="spellStart"/>
      <w:r w:rsidRPr="00073755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int</w:t>
      </w:r>
      <w:proofErr w:type="spellEnd"/>
      <w:r w:rsidRPr="0007375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x) </w:t>
      </w:r>
      <w:r w:rsidRPr="00073755">
        <w:rPr>
          <w:rFonts w:ascii="Consolas" w:eastAsia="Times New Roman" w:hAnsi="Consolas" w:cs="Consolas"/>
          <w:color w:val="008200"/>
          <w:sz w:val="18"/>
          <w:szCs w:val="18"/>
          <w:bdr w:val="none" w:sz="0" w:space="0" w:color="auto" w:frame="1"/>
        </w:rPr>
        <w:t>// insert at the beginning</w:t>
      </w:r>
      <w:r w:rsidRPr="0007375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44485E8B" w14:textId="77777777" w:rsidR="00073755" w:rsidRPr="00073755" w:rsidRDefault="00073755" w:rsidP="00073755">
      <w:pPr>
        <w:numPr>
          <w:ilvl w:val="0"/>
          <w:numId w:val="5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07375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{  </w:t>
      </w:r>
    </w:p>
    <w:p w14:paraId="275FCEB8" w14:textId="77777777" w:rsidR="00073755" w:rsidRPr="00073755" w:rsidRDefault="00073755" w:rsidP="00073755">
      <w:pPr>
        <w:numPr>
          <w:ilvl w:val="0"/>
          <w:numId w:val="5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07375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    </w:t>
      </w:r>
      <w:r w:rsidRPr="00073755">
        <w:rPr>
          <w:rFonts w:ascii="Consolas" w:eastAsia="Times New Roman" w:hAnsi="Consolas" w:cs="Consolas"/>
          <w:color w:val="008200"/>
          <w:sz w:val="18"/>
          <w:szCs w:val="18"/>
          <w:bdr w:val="none" w:sz="0" w:space="0" w:color="auto" w:frame="1"/>
        </w:rPr>
        <w:t>// Write your code here</w:t>
      </w:r>
      <w:r w:rsidRPr="0007375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218A2E14" w14:textId="77777777" w:rsidR="00073755" w:rsidRPr="00073755" w:rsidRDefault="00073755" w:rsidP="00073755">
      <w:pPr>
        <w:numPr>
          <w:ilvl w:val="0"/>
          <w:numId w:val="5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07375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}  </w:t>
      </w:r>
    </w:p>
    <w:p w14:paraId="4D1688CF" w14:textId="77777777" w:rsidR="00073755" w:rsidRPr="00073755" w:rsidRDefault="00073755" w:rsidP="00073755">
      <w:pPr>
        <w:numPr>
          <w:ilvl w:val="0"/>
          <w:numId w:val="5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07375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748B5B57" w14:textId="77777777" w:rsidR="00073755" w:rsidRPr="00073755" w:rsidRDefault="00073755" w:rsidP="00073755">
      <w:pPr>
        <w:numPr>
          <w:ilvl w:val="0"/>
          <w:numId w:val="5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07375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</w:t>
      </w:r>
      <w:r w:rsidRPr="00073755">
        <w:rPr>
          <w:rFonts w:ascii="Consolas" w:eastAsia="Times New Roman" w:hAnsi="Consolas" w:cs="Consolas"/>
          <w:color w:val="008200"/>
          <w:sz w:val="18"/>
          <w:szCs w:val="18"/>
          <w:bdr w:val="none" w:sz="0" w:space="0" w:color="auto" w:frame="1"/>
        </w:rPr>
        <w:t>// Utility function to check if the stack is empty or not</w:t>
      </w:r>
      <w:r w:rsidRPr="0007375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213C1942" w14:textId="77777777" w:rsidR="00073755" w:rsidRPr="00073755" w:rsidRDefault="00073755" w:rsidP="00073755">
      <w:pPr>
        <w:numPr>
          <w:ilvl w:val="0"/>
          <w:numId w:val="5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07375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</w:t>
      </w:r>
      <w:r w:rsidRPr="00073755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public</w:t>
      </w:r>
      <w:r w:rsidRPr="0007375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proofErr w:type="spellStart"/>
      <w:r w:rsidRPr="00073755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boolean</w:t>
      </w:r>
      <w:proofErr w:type="spellEnd"/>
      <w:r w:rsidRPr="0007375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proofErr w:type="spellStart"/>
      <w:r w:rsidRPr="0007375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isEmpty</w:t>
      </w:r>
      <w:proofErr w:type="spellEnd"/>
      <w:r w:rsidRPr="0007375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()  </w:t>
      </w:r>
    </w:p>
    <w:p w14:paraId="19A1CE2C" w14:textId="77777777" w:rsidR="00073755" w:rsidRPr="00073755" w:rsidRDefault="00073755" w:rsidP="00073755">
      <w:pPr>
        <w:numPr>
          <w:ilvl w:val="0"/>
          <w:numId w:val="5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07375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{  </w:t>
      </w:r>
    </w:p>
    <w:p w14:paraId="6F6F359D" w14:textId="77777777" w:rsidR="00073755" w:rsidRPr="00073755" w:rsidRDefault="00073755" w:rsidP="00073755">
      <w:pPr>
        <w:numPr>
          <w:ilvl w:val="0"/>
          <w:numId w:val="5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07375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    </w:t>
      </w:r>
      <w:r w:rsidRPr="00073755">
        <w:rPr>
          <w:rFonts w:ascii="Consolas" w:eastAsia="Times New Roman" w:hAnsi="Consolas" w:cs="Consolas"/>
          <w:color w:val="008200"/>
          <w:sz w:val="18"/>
          <w:szCs w:val="18"/>
          <w:bdr w:val="none" w:sz="0" w:space="0" w:color="auto" w:frame="1"/>
        </w:rPr>
        <w:t>// Write your code here</w:t>
      </w:r>
      <w:r w:rsidRPr="0007375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1868BAC1" w14:textId="77777777" w:rsidR="00073755" w:rsidRPr="00073755" w:rsidRDefault="00073755" w:rsidP="00073755">
      <w:pPr>
        <w:numPr>
          <w:ilvl w:val="0"/>
          <w:numId w:val="5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07375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}  </w:t>
      </w:r>
    </w:p>
    <w:p w14:paraId="04D13531" w14:textId="77777777" w:rsidR="00073755" w:rsidRPr="00073755" w:rsidRDefault="00073755" w:rsidP="00073755">
      <w:pPr>
        <w:numPr>
          <w:ilvl w:val="0"/>
          <w:numId w:val="5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07375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68F23951" w14:textId="77777777" w:rsidR="00073755" w:rsidRPr="00073755" w:rsidRDefault="00073755" w:rsidP="00073755">
      <w:pPr>
        <w:numPr>
          <w:ilvl w:val="0"/>
          <w:numId w:val="5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07375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</w:t>
      </w:r>
      <w:r w:rsidRPr="00073755">
        <w:rPr>
          <w:rFonts w:ascii="Consolas" w:eastAsia="Times New Roman" w:hAnsi="Consolas" w:cs="Consolas"/>
          <w:color w:val="008200"/>
          <w:sz w:val="18"/>
          <w:szCs w:val="18"/>
          <w:bdr w:val="none" w:sz="0" w:space="0" w:color="auto" w:frame="1"/>
        </w:rPr>
        <w:t>// Utility function to return top element in a stack</w:t>
      </w:r>
      <w:r w:rsidRPr="0007375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2F8DD230" w14:textId="77777777" w:rsidR="00073755" w:rsidRPr="00073755" w:rsidRDefault="00073755" w:rsidP="00073755">
      <w:pPr>
        <w:numPr>
          <w:ilvl w:val="0"/>
          <w:numId w:val="5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07375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</w:t>
      </w:r>
      <w:r w:rsidRPr="00073755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public</w:t>
      </w:r>
      <w:r w:rsidRPr="0007375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proofErr w:type="spellStart"/>
      <w:r w:rsidRPr="00073755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int</w:t>
      </w:r>
      <w:proofErr w:type="spellEnd"/>
      <w:r w:rsidRPr="0007375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peek()  </w:t>
      </w:r>
    </w:p>
    <w:p w14:paraId="6EC53548" w14:textId="77777777" w:rsidR="00073755" w:rsidRPr="00073755" w:rsidRDefault="00073755" w:rsidP="00073755">
      <w:pPr>
        <w:numPr>
          <w:ilvl w:val="0"/>
          <w:numId w:val="5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07375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{  </w:t>
      </w:r>
    </w:p>
    <w:p w14:paraId="1E99EDB0" w14:textId="77777777" w:rsidR="00073755" w:rsidRPr="00073755" w:rsidRDefault="00073755" w:rsidP="00073755">
      <w:pPr>
        <w:numPr>
          <w:ilvl w:val="0"/>
          <w:numId w:val="5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07375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    </w:t>
      </w:r>
      <w:r w:rsidRPr="00073755">
        <w:rPr>
          <w:rFonts w:ascii="Consolas" w:eastAsia="Times New Roman" w:hAnsi="Consolas" w:cs="Consolas"/>
          <w:color w:val="008200"/>
          <w:sz w:val="18"/>
          <w:szCs w:val="18"/>
          <w:bdr w:val="none" w:sz="0" w:space="0" w:color="auto" w:frame="1"/>
        </w:rPr>
        <w:t>// Write your code here</w:t>
      </w:r>
      <w:r w:rsidRPr="0007375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12404D63" w14:textId="77777777" w:rsidR="00073755" w:rsidRPr="00073755" w:rsidRDefault="00073755" w:rsidP="00073755">
      <w:pPr>
        <w:numPr>
          <w:ilvl w:val="0"/>
          <w:numId w:val="5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07375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}  </w:t>
      </w:r>
    </w:p>
    <w:p w14:paraId="47E57747" w14:textId="77777777" w:rsidR="00073755" w:rsidRPr="00073755" w:rsidRDefault="00073755" w:rsidP="00073755">
      <w:pPr>
        <w:numPr>
          <w:ilvl w:val="0"/>
          <w:numId w:val="5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07375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491DADFE" w14:textId="77777777" w:rsidR="00073755" w:rsidRPr="00073755" w:rsidRDefault="00073755" w:rsidP="00073755">
      <w:pPr>
        <w:numPr>
          <w:ilvl w:val="0"/>
          <w:numId w:val="5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07375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</w:t>
      </w:r>
      <w:r w:rsidRPr="00073755">
        <w:rPr>
          <w:rFonts w:ascii="Consolas" w:eastAsia="Times New Roman" w:hAnsi="Consolas" w:cs="Consolas"/>
          <w:color w:val="008200"/>
          <w:sz w:val="18"/>
          <w:szCs w:val="18"/>
          <w:bdr w:val="none" w:sz="0" w:space="0" w:color="auto" w:frame="1"/>
        </w:rPr>
        <w:t>// Utility function to pop top element from the stack and check for Stack underflow</w:t>
      </w:r>
      <w:r w:rsidRPr="0007375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12A8C2E4" w14:textId="77777777" w:rsidR="00073755" w:rsidRPr="00073755" w:rsidRDefault="00073755" w:rsidP="00073755">
      <w:pPr>
        <w:numPr>
          <w:ilvl w:val="0"/>
          <w:numId w:val="5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07375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</w:t>
      </w:r>
      <w:r w:rsidRPr="00073755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public</w:t>
      </w:r>
      <w:r w:rsidRPr="0007375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073755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void</w:t>
      </w:r>
      <w:r w:rsidRPr="0007375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pop() </w:t>
      </w:r>
      <w:r w:rsidRPr="00073755">
        <w:rPr>
          <w:rFonts w:ascii="Consolas" w:eastAsia="Times New Roman" w:hAnsi="Consolas" w:cs="Consolas"/>
          <w:color w:val="008200"/>
          <w:sz w:val="18"/>
          <w:szCs w:val="18"/>
          <w:bdr w:val="none" w:sz="0" w:space="0" w:color="auto" w:frame="1"/>
        </w:rPr>
        <w:t>// remove at the beginning</w:t>
      </w:r>
      <w:r w:rsidRPr="0007375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6F496198" w14:textId="77777777" w:rsidR="00073755" w:rsidRPr="00073755" w:rsidRDefault="00073755" w:rsidP="00073755">
      <w:pPr>
        <w:numPr>
          <w:ilvl w:val="0"/>
          <w:numId w:val="5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07375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{  </w:t>
      </w:r>
    </w:p>
    <w:p w14:paraId="6D31E9F8" w14:textId="77777777" w:rsidR="00073755" w:rsidRPr="00073755" w:rsidRDefault="00073755" w:rsidP="00073755">
      <w:pPr>
        <w:numPr>
          <w:ilvl w:val="0"/>
          <w:numId w:val="5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07375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    </w:t>
      </w:r>
      <w:r w:rsidRPr="00073755">
        <w:rPr>
          <w:rFonts w:ascii="Consolas" w:eastAsia="Times New Roman" w:hAnsi="Consolas" w:cs="Consolas"/>
          <w:color w:val="008200"/>
          <w:sz w:val="18"/>
          <w:szCs w:val="18"/>
          <w:bdr w:val="none" w:sz="0" w:space="0" w:color="auto" w:frame="1"/>
        </w:rPr>
        <w:t>// Write your code here</w:t>
      </w:r>
      <w:r w:rsidRPr="0007375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2EE9C2B6" w14:textId="77777777" w:rsidR="00073755" w:rsidRPr="00073755" w:rsidRDefault="00073755" w:rsidP="00073755">
      <w:pPr>
        <w:numPr>
          <w:ilvl w:val="0"/>
          <w:numId w:val="5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07375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}  </w:t>
      </w:r>
    </w:p>
    <w:p w14:paraId="58DF7E15" w14:textId="77777777" w:rsidR="00073755" w:rsidRPr="00073755" w:rsidRDefault="00073755" w:rsidP="00073755">
      <w:pPr>
        <w:numPr>
          <w:ilvl w:val="0"/>
          <w:numId w:val="5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07375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}  </w:t>
      </w:r>
    </w:p>
    <w:p w14:paraId="10F4CDCA" w14:textId="77777777" w:rsidR="00073755" w:rsidRPr="00073755" w:rsidRDefault="00073755" w:rsidP="00073755">
      <w:pPr>
        <w:numPr>
          <w:ilvl w:val="0"/>
          <w:numId w:val="5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07375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1A876FEA" w14:textId="77777777" w:rsidR="00073755" w:rsidRPr="00073755" w:rsidRDefault="00073755" w:rsidP="00073755">
      <w:pPr>
        <w:numPr>
          <w:ilvl w:val="0"/>
          <w:numId w:val="5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073755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class</w:t>
      </w:r>
      <w:r w:rsidRPr="0007375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proofErr w:type="spellStart"/>
      <w:r w:rsidRPr="0007375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StackImpl</w:t>
      </w:r>
      <w:proofErr w:type="spellEnd"/>
      <w:r w:rsidRPr="0007375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58DD19F4" w14:textId="77777777" w:rsidR="00073755" w:rsidRPr="00073755" w:rsidRDefault="00073755" w:rsidP="00073755">
      <w:pPr>
        <w:numPr>
          <w:ilvl w:val="0"/>
          <w:numId w:val="5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07375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{  </w:t>
      </w:r>
    </w:p>
    <w:p w14:paraId="35399D74" w14:textId="77777777" w:rsidR="00073755" w:rsidRPr="00073755" w:rsidRDefault="00073755" w:rsidP="00073755">
      <w:pPr>
        <w:numPr>
          <w:ilvl w:val="0"/>
          <w:numId w:val="5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07375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</w:t>
      </w:r>
      <w:r w:rsidRPr="00073755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public</w:t>
      </w:r>
      <w:r w:rsidRPr="0007375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073755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static</w:t>
      </w:r>
      <w:r w:rsidRPr="0007375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073755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void</w:t>
      </w:r>
      <w:r w:rsidRPr="0007375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main(String[] </w:t>
      </w:r>
      <w:proofErr w:type="spellStart"/>
      <w:r w:rsidRPr="0007375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args</w:t>
      </w:r>
      <w:proofErr w:type="spellEnd"/>
      <w:r w:rsidRPr="0007375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)  </w:t>
      </w:r>
    </w:p>
    <w:p w14:paraId="7E5A2F9F" w14:textId="77777777" w:rsidR="00073755" w:rsidRPr="00073755" w:rsidRDefault="00073755" w:rsidP="00073755">
      <w:pPr>
        <w:numPr>
          <w:ilvl w:val="0"/>
          <w:numId w:val="5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07375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{  </w:t>
      </w:r>
    </w:p>
    <w:p w14:paraId="64E1E7B6" w14:textId="77777777" w:rsidR="00073755" w:rsidRPr="00073755" w:rsidRDefault="00073755" w:rsidP="00073755">
      <w:pPr>
        <w:numPr>
          <w:ilvl w:val="0"/>
          <w:numId w:val="5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07375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    Stack </w:t>
      </w:r>
      <w:proofErr w:type="spellStart"/>
      <w:r w:rsidRPr="0007375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stack</w:t>
      </w:r>
      <w:proofErr w:type="spellEnd"/>
      <w:r w:rsidRPr="0007375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= </w:t>
      </w:r>
      <w:r w:rsidRPr="00073755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new</w:t>
      </w:r>
      <w:r w:rsidRPr="0007375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Stack();  </w:t>
      </w:r>
    </w:p>
    <w:p w14:paraId="4983222F" w14:textId="77777777" w:rsidR="00073755" w:rsidRPr="00073755" w:rsidRDefault="00073755" w:rsidP="00073755">
      <w:pPr>
        <w:numPr>
          <w:ilvl w:val="0"/>
          <w:numId w:val="5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07375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46C34296" w14:textId="77777777" w:rsidR="00073755" w:rsidRPr="00073755" w:rsidRDefault="00073755" w:rsidP="00073755">
      <w:pPr>
        <w:numPr>
          <w:ilvl w:val="0"/>
          <w:numId w:val="5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07375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    </w:t>
      </w:r>
      <w:proofErr w:type="spellStart"/>
      <w:r w:rsidRPr="0007375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stack.push</w:t>
      </w:r>
      <w:proofErr w:type="spellEnd"/>
      <w:r w:rsidRPr="0007375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(</w:t>
      </w:r>
      <w:r w:rsidRPr="00073755">
        <w:rPr>
          <w:rFonts w:ascii="Consolas" w:eastAsia="Times New Roman" w:hAnsi="Consolas" w:cs="Consolas"/>
          <w:color w:val="C00000"/>
          <w:sz w:val="18"/>
          <w:szCs w:val="18"/>
          <w:bdr w:val="none" w:sz="0" w:space="0" w:color="auto" w:frame="1"/>
        </w:rPr>
        <w:t>1</w:t>
      </w:r>
      <w:r w:rsidRPr="0007375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);  </w:t>
      </w:r>
    </w:p>
    <w:p w14:paraId="4BDE4258" w14:textId="77777777" w:rsidR="00073755" w:rsidRPr="00073755" w:rsidRDefault="00073755" w:rsidP="00073755">
      <w:pPr>
        <w:numPr>
          <w:ilvl w:val="0"/>
          <w:numId w:val="5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07375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    </w:t>
      </w:r>
      <w:proofErr w:type="spellStart"/>
      <w:r w:rsidRPr="0007375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stack.push</w:t>
      </w:r>
      <w:proofErr w:type="spellEnd"/>
      <w:r w:rsidRPr="0007375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(</w:t>
      </w:r>
      <w:r w:rsidRPr="00073755">
        <w:rPr>
          <w:rFonts w:ascii="Consolas" w:eastAsia="Times New Roman" w:hAnsi="Consolas" w:cs="Consolas"/>
          <w:color w:val="C00000"/>
          <w:sz w:val="18"/>
          <w:szCs w:val="18"/>
          <w:bdr w:val="none" w:sz="0" w:space="0" w:color="auto" w:frame="1"/>
        </w:rPr>
        <w:t>2</w:t>
      </w:r>
      <w:r w:rsidRPr="0007375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);  </w:t>
      </w:r>
    </w:p>
    <w:p w14:paraId="28A3F93F" w14:textId="77777777" w:rsidR="00073755" w:rsidRPr="00073755" w:rsidRDefault="00073755" w:rsidP="00073755">
      <w:pPr>
        <w:numPr>
          <w:ilvl w:val="0"/>
          <w:numId w:val="5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07375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    </w:t>
      </w:r>
      <w:proofErr w:type="spellStart"/>
      <w:r w:rsidRPr="0007375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stack.push</w:t>
      </w:r>
      <w:proofErr w:type="spellEnd"/>
      <w:r w:rsidRPr="0007375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(</w:t>
      </w:r>
      <w:r w:rsidRPr="00073755">
        <w:rPr>
          <w:rFonts w:ascii="Consolas" w:eastAsia="Times New Roman" w:hAnsi="Consolas" w:cs="Consolas"/>
          <w:color w:val="C00000"/>
          <w:sz w:val="18"/>
          <w:szCs w:val="18"/>
          <w:bdr w:val="none" w:sz="0" w:space="0" w:color="auto" w:frame="1"/>
        </w:rPr>
        <w:t>3</w:t>
      </w:r>
      <w:r w:rsidRPr="0007375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);  </w:t>
      </w:r>
    </w:p>
    <w:p w14:paraId="359DA01B" w14:textId="77777777" w:rsidR="00073755" w:rsidRPr="00073755" w:rsidRDefault="00073755" w:rsidP="00073755">
      <w:pPr>
        <w:numPr>
          <w:ilvl w:val="0"/>
          <w:numId w:val="5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07375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7B140AD0" w14:textId="77777777" w:rsidR="00073755" w:rsidRPr="00073755" w:rsidRDefault="00073755" w:rsidP="00073755">
      <w:pPr>
        <w:numPr>
          <w:ilvl w:val="0"/>
          <w:numId w:val="5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07375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    </w:t>
      </w:r>
      <w:proofErr w:type="spellStart"/>
      <w:r w:rsidRPr="0007375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System.out.println</w:t>
      </w:r>
      <w:proofErr w:type="spellEnd"/>
      <w:r w:rsidRPr="0007375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(</w:t>
      </w:r>
      <w:r w:rsidRPr="00073755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</w:rPr>
        <w:t>"Top element is "</w:t>
      </w:r>
      <w:r w:rsidRPr="0007375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+  </w:t>
      </w:r>
      <w:proofErr w:type="spellStart"/>
      <w:r w:rsidRPr="0007375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stack.peek</w:t>
      </w:r>
      <w:proofErr w:type="spellEnd"/>
      <w:r w:rsidRPr="0007375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());  </w:t>
      </w:r>
    </w:p>
    <w:p w14:paraId="4AEFDA0D" w14:textId="77777777" w:rsidR="00073755" w:rsidRPr="00073755" w:rsidRDefault="00073755" w:rsidP="00073755">
      <w:pPr>
        <w:numPr>
          <w:ilvl w:val="0"/>
          <w:numId w:val="5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07375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6E8D14BD" w14:textId="77777777" w:rsidR="00073755" w:rsidRPr="00073755" w:rsidRDefault="00073755" w:rsidP="00073755">
      <w:pPr>
        <w:numPr>
          <w:ilvl w:val="0"/>
          <w:numId w:val="5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07375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lastRenderedPageBreak/>
        <w:t>        </w:t>
      </w:r>
      <w:proofErr w:type="spellStart"/>
      <w:r w:rsidRPr="0007375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stack.pop</w:t>
      </w:r>
      <w:proofErr w:type="spellEnd"/>
      <w:r w:rsidRPr="0007375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();  </w:t>
      </w:r>
    </w:p>
    <w:p w14:paraId="356185B4" w14:textId="77777777" w:rsidR="00073755" w:rsidRPr="00073755" w:rsidRDefault="00073755" w:rsidP="00073755">
      <w:pPr>
        <w:numPr>
          <w:ilvl w:val="0"/>
          <w:numId w:val="5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07375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    </w:t>
      </w:r>
      <w:proofErr w:type="spellStart"/>
      <w:r w:rsidRPr="0007375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stack.pop</w:t>
      </w:r>
      <w:proofErr w:type="spellEnd"/>
      <w:r w:rsidRPr="0007375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();  </w:t>
      </w:r>
    </w:p>
    <w:p w14:paraId="79532BB8" w14:textId="77777777" w:rsidR="00073755" w:rsidRPr="00073755" w:rsidRDefault="00073755" w:rsidP="00073755">
      <w:pPr>
        <w:numPr>
          <w:ilvl w:val="0"/>
          <w:numId w:val="5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07375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    </w:t>
      </w:r>
      <w:proofErr w:type="spellStart"/>
      <w:r w:rsidRPr="0007375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stack.pop</w:t>
      </w:r>
      <w:proofErr w:type="spellEnd"/>
      <w:r w:rsidRPr="0007375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();  </w:t>
      </w:r>
    </w:p>
    <w:p w14:paraId="06C1302D" w14:textId="77777777" w:rsidR="00073755" w:rsidRPr="00073755" w:rsidRDefault="00073755" w:rsidP="00073755">
      <w:pPr>
        <w:numPr>
          <w:ilvl w:val="0"/>
          <w:numId w:val="5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07375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3C61EB6A" w14:textId="77777777" w:rsidR="00073755" w:rsidRPr="00073755" w:rsidRDefault="00073755" w:rsidP="00073755">
      <w:pPr>
        <w:numPr>
          <w:ilvl w:val="0"/>
          <w:numId w:val="5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07375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    </w:t>
      </w:r>
      <w:r w:rsidRPr="00073755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if</w:t>
      </w:r>
      <w:r w:rsidRPr="0007375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(</w:t>
      </w:r>
      <w:proofErr w:type="spellStart"/>
      <w:r w:rsidRPr="0007375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stack.isEmpty</w:t>
      </w:r>
      <w:proofErr w:type="spellEnd"/>
      <w:r w:rsidRPr="0007375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()) {  </w:t>
      </w:r>
    </w:p>
    <w:p w14:paraId="13911CC6" w14:textId="77777777" w:rsidR="00073755" w:rsidRPr="00073755" w:rsidRDefault="00073755" w:rsidP="00073755">
      <w:pPr>
        <w:numPr>
          <w:ilvl w:val="0"/>
          <w:numId w:val="5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07375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        </w:t>
      </w:r>
      <w:proofErr w:type="spellStart"/>
      <w:r w:rsidRPr="0007375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System.out.print</w:t>
      </w:r>
      <w:proofErr w:type="spellEnd"/>
      <w:r w:rsidRPr="0007375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(</w:t>
      </w:r>
      <w:r w:rsidRPr="00073755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</w:rPr>
        <w:t>"Stack is empty"</w:t>
      </w:r>
      <w:r w:rsidRPr="0007375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);  </w:t>
      </w:r>
    </w:p>
    <w:p w14:paraId="4109948C" w14:textId="77777777" w:rsidR="00073755" w:rsidRPr="00073755" w:rsidRDefault="00073755" w:rsidP="00073755">
      <w:pPr>
        <w:numPr>
          <w:ilvl w:val="0"/>
          <w:numId w:val="5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07375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    } </w:t>
      </w:r>
      <w:r w:rsidRPr="00073755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else</w:t>
      </w:r>
      <w:r w:rsidRPr="0007375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{  </w:t>
      </w:r>
    </w:p>
    <w:p w14:paraId="279496AD" w14:textId="77777777" w:rsidR="00073755" w:rsidRPr="00073755" w:rsidRDefault="00073755" w:rsidP="00073755">
      <w:pPr>
        <w:numPr>
          <w:ilvl w:val="0"/>
          <w:numId w:val="5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07375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        </w:t>
      </w:r>
      <w:proofErr w:type="spellStart"/>
      <w:r w:rsidRPr="0007375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System.out.print</w:t>
      </w:r>
      <w:proofErr w:type="spellEnd"/>
      <w:r w:rsidRPr="0007375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(</w:t>
      </w:r>
      <w:r w:rsidRPr="00073755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</w:rPr>
        <w:t>"Stack is not empty"</w:t>
      </w:r>
      <w:r w:rsidRPr="0007375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);  </w:t>
      </w:r>
    </w:p>
    <w:p w14:paraId="0A654032" w14:textId="77777777" w:rsidR="00073755" w:rsidRPr="00073755" w:rsidRDefault="00073755" w:rsidP="00073755">
      <w:pPr>
        <w:numPr>
          <w:ilvl w:val="0"/>
          <w:numId w:val="5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07375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    }  </w:t>
      </w:r>
    </w:p>
    <w:p w14:paraId="695C6D5E" w14:textId="77777777" w:rsidR="00073755" w:rsidRPr="00073755" w:rsidRDefault="00073755" w:rsidP="00073755">
      <w:pPr>
        <w:numPr>
          <w:ilvl w:val="0"/>
          <w:numId w:val="5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07375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}  </w:t>
      </w:r>
    </w:p>
    <w:p w14:paraId="19DC99A0" w14:textId="77777777" w:rsidR="00073755" w:rsidRPr="00073755" w:rsidRDefault="00073755" w:rsidP="00073755">
      <w:pPr>
        <w:numPr>
          <w:ilvl w:val="0"/>
          <w:numId w:val="5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07375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}  </w:t>
      </w:r>
    </w:p>
    <w:p w14:paraId="3EFE46DF" w14:textId="77777777" w:rsidR="00073755" w:rsidRPr="00073755" w:rsidRDefault="00073755" w:rsidP="00672820">
      <w:pPr>
        <w:rPr>
          <w:rFonts w:ascii="Consolas" w:hAnsi="Consolas" w:cs="Consolas"/>
          <w:sz w:val="24"/>
          <w:szCs w:val="24"/>
        </w:rPr>
      </w:pPr>
      <w:r w:rsidRPr="00073755">
        <w:rPr>
          <w:rFonts w:ascii="Consolas" w:hAnsi="Consolas" w:cs="Consolas"/>
          <w:sz w:val="24"/>
          <w:szCs w:val="24"/>
        </w:rPr>
        <w:t xml:space="preserve">After implementing all the methods, run the code. Your output should be like as follows: </w:t>
      </w:r>
    </w:p>
    <w:p w14:paraId="3BF1B83F" w14:textId="77777777" w:rsidR="00073755" w:rsidRPr="00073755" w:rsidRDefault="00073755" w:rsidP="00073755">
      <w:pPr>
        <w:ind w:left="360"/>
        <w:rPr>
          <w:rFonts w:ascii="Consolas" w:hAnsi="Consolas" w:cs="Consolas"/>
          <w:sz w:val="24"/>
          <w:szCs w:val="24"/>
        </w:rPr>
      </w:pPr>
      <w:r w:rsidRPr="009753ED">
        <w:rPr>
          <w:noProof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39DD8965" wp14:editId="02ECAC2E">
                <wp:simplePos x="0" y="0"/>
                <wp:positionH relativeFrom="column">
                  <wp:posOffset>57150</wp:posOffset>
                </wp:positionH>
                <wp:positionV relativeFrom="paragraph">
                  <wp:posOffset>9525</wp:posOffset>
                </wp:positionV>
                <wp:extent cx="1333500" cy="314325"/>
                <wp:effectExtent l="0" t="0" r="19050" b="28575"/>
                <wp:wrapSquare wrapText="bothSides"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33500" cy="314325"/>
                        </a:xfrm>
                        <a:prstGeom prst="rect">
                          <a:avLst/>
                        </a:prstGeom>
                        <a:ln>
                          <a:headEnd/>
                          <a:tailEnd/>
                        </a:ln>
                      </wps:spPr>
                      <wps:style>
                        <a:lnRef idx="3">
                          <a:schemeClr val="lt1"/>
                        </a:lnRef>
                        <a:fillRef idx="1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CB8D912" w14:textId="77777777" w:rsidR="00073755" w:rsidRPr="009753ED" w:rsidRDefault="00073755" w:rsidP="00073755">
                            <w:pPr>
                              <w:jc w:val="center"/>
                              <w:rPr>
                                <w:b/>
                                <w:sz w:val="28"/>
                                <w:u w:val="single"/>
                              </w:rPr>
                            </w:pPr>
                            <w:r w:rsidRPr="009753ED">
                              <w:rPr>
                                <w:b/>
                                <w:sz w:val="28"/>
                                <w:u w:val="single"/>
                              </w:rPr>
                              <w:t>Outpu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6C4DBC46" id="_x0000_s1027" type="#_x0000_t202" style="position:absolute;left:0;text-align:left;margin-left:4.5pt;margin-top:.75pt;width:105pt;height:24.75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" fillcolor="black [3200]" strokecolor="white [3201]" strokeweight="1.5pt">
                <v:textbox>
                  <w:txbxContent>
                    <w:p w:rsidR="00073755" w:rsidRPr="009753ED" w:rsidRDefault="00073755" w:rsidP="00073755">
                      <w:pPr>
                        <w:jc w:val="center"/>
                        <w:rPr>
                          <w:b/>
                          <w:sz w:val="28"/>
                          <w:u w:val="single"/>
                        </w:rPr>
                      </w:pPr>
                      <w:r w:rsidRPr="009753ED">
                        <w:rPr>
                          <w:b/>
                          <w:sz w:val="28"/>
                          <w:u w:val="single"/>
                        </w:rPr>
                        <w:t>Output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43361D8E" w14:textId="77777777" w:rsidR="00073755" w:rsidRPr="00073755" w:rsidRDefault="00073755" w:rsidP="00073755">
      <w:pPr>
        <w:ind w:left="360"/>
        <w:rPr>
          <w:rFonts w:ascii="CMU Typewriter Text" w:hAnsi="CMU Typewriter Text" w:cs="CMU Typewriter Text"/>
          <w:b/>
          <w:sz w:val="24"/>
          <w:u w:val="single"/>
        </w:rPr>
      </w:pPr>
      <w:r>
        <w:rPr>
          <w:noProof/>
        </w:rPr>
        <w:drawing>
          <wp:anchor distT="0" distB="0" distL="114300" distR="114300" simplePos="0" relativeHeight="251666432" behindDoc="0" locked="0" layoutInCell="1" allowOverlap="1" wp14:anchorId="4C9614EF" wp14:editId="34AE05D2">
            <wp:simplePos x="0" y="0"/>
            <wp:positionH relativeFrom="column">
              <wp:posOffset>95250</wp:posOffset>
            </wp:positionH>
            <wp:positionV relativeFrom="paragraph">
              <wp:posOffset>7620</wp:posOffset>
            </wp:positionV>
            <wp:extent cx="1276350" cy="1876425"/>
            <wp:effectExtent l="0" t="0" r="0" b="9525"/>
            <wp:wrapSquare wrapText="bothSides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76350" cy="18764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E18B42B" w14:textId="77777777" w:rsidR="00073755" w:rsidRPr="00073755" w:rsidRDefault="00073755" w:rsidP="00073755">
      <w:pPr>
        <w:rPr>
          <w:rFonts w:ascii="CMU Typewriter Text" w:hAnsi="CMU Typewriter Text" w:cs="CMU Typewriter Text"/>
          <w:szCs w:val="24"/>
          <w:u w:val="single"/>
        </w:rPr>
      </w:pPr>
    </w:p>
    <w:p w14:paraId="64C49875" w14:textId="77777777" w:rsidR="00073755" w:rsidRDefault="00073755" w:rsidP="00E23DD8">
      <w:pPr>
        <w:jc w:val="center"/>
        <w:rPr>
          <w:rFonts w:ascii="CMU Typewriter Text" w:hAnsi="CMU Typewriter Text" w:cs="CMU Typewriter Text"/>
          <w:sz w:val="44"/>
          <w:szCs w:val="24"/>
          <w:u w:val="single"/>
        </w:rPr>
      </w:pPr>
    </w:p>
    <w:p w14:paraId="65199B3D" w14:textId="77777777" w:rsidR="00073755" w:rsidRDefault="00073755">
      <w:pPr>
        <w:rPr>
          <w:rFonts w:ascii="CMU Typewriter Text" w:hAnsi="CMU Typewriter Text" w:cs="CMU Typewriter Text"/>
          <w:sz w:val="44"/>
          <w:szCs w:val="24"/>
          <w:u w:val="single"/>
        </w:rPr>
      </w:pPr>
      <w:r>
        <w:rPr>
          <w:rFonts w:ascii="CMU Typewriter Text" w:hAnsi="CMU Typewriter Text" w:cs="CMU Typewriter Text"/>
          <w:sz w:val="44"/>
          <w:szCs w:val="24"/>
          <w:u w:val="single"/>
        </w:rPr>
        <w:br w:type="page"/>
      </w:r>
    </w:p>
    <w:p w14:paraId="22657217" w14:textId="77777777" w:rsidR="00CB4BD7" w:rsidRPr="0095029E" w:rsidRDefault="00CB4BD7" w:rsidP="00CB4BD7">
      <w:pPr>
        <w:pStyle w:val="Title"/>
        <w:jc w:val="center"/>
        <w:rPr>
          <w:rFonts w:ascii="CMU Typewriter Text" w:hAnsi="CMU Typewriter Text" w:cs="CMU Typewriter Text"/>
          <w:b/>
          <w:sz w:val="44"/>
        </w:rPr>
      </w:pPr>
      <w:r>
        <w:rPr>
          <w:rFonts w:ascii="CMU Typewriter Text" w:hAnsi="CMU Typewriter Text" w:cs="CMU Typewriter Text"/>
          <w:b/>
          <w:sz w:val="44"/>
        </w:rPr>
        <w:lastRenderedPageBreak/>
        <w:t>Queue</w:t>
      </w:r>
    </w:p>
    <w:p w14:paraId="28D6AAA8" w14:textId="77777777" w:rsidR="00CB4BD7" w:rsidRPr="003E1B93" w:rsidRDefault="00CB4BD7" w:rsidP="00CB4BD7">
      <w:pPr>
        <w:jc w:val="center"/>
        <w:rPr>
          <w:rFonts w:ascii="CMU Typewriter Text" w:hAnsi="CMU Typewriter Text" w:cs="CMU Typewriter Text"/>
          <w:b/>
          <w:u w:val="single"/>
        </w:rPr>
      </w:pPr>
      <w:r w:rsidRPr="003E1B93">
        <w:rPr>
          <w:rFonts w:ascii="CMU Typewriter Text" w:hAnsi="CMU Typewriter Text" w:cs="CMU Typewriter Text"/>
          <w:b/>
          <w:u w:val="single"/>
        </w:rPr>
        <w:t>Note: Keep this code with you till the course ends.</w:t>
      </w:r>
    </w:p>
    <w:p w14:paraId="4E5DC1C0" w14:textId="77777777" w:rsidR="00CB4BD7" w:rsidRPr="00CB4BD7" w:rsidRDefault="0041136F" w:rsidP="00CB4BD7">
      <w:pPr>
        <w:rPr>
          <w:rFonts w:ascii="CMU Typewriter Text" w:hAnsi="CMU Typewriter Text" w:cs="CMU Typewriter Text"/>
          <w:b/>
          <w:sz w:val="24"/>
          <w:u w:val="single"/>
        </w:rPr>
      </w:pPr>
      <w:r>
        <w:rPr>
          <w:rFonts w:ascii="CMU Typewriter Text" w:hAnsi="CMU Typewriter Text" w:cs="CMU Typewriter Text"/>
          <w:b/>
          <w:sz w:val="24"/>
          <w:u w:val="single"/>
        </w:rPr>
        <w:t>Task 03</w:t>
      </w:r>
      <w:r w:rsidR="00CB4BD7" w:rsidRPr="00816A09">
        <w:rPr>
          <w:rFonts w:ascii="CMU Typewriter Text" w:hAnsi="CMU Typewriter Text" w:cs="CMU Typewriter Text"/>
          <w:b/>
          <w:sz w:val="24"/>
          <w:u w:val="single"/>
        </w:rPr>
        <w:t>:</w:t>
      </w:r>
      <w:r w:rsidR="00CB4BD7">
        <w:rPr>
          <w:rFonts w:ascii="CMU Typewriter Text" w:hAnsi="CMU Typewriter Text" w:cs="CMU Typewriter Text"/>
          <w:b/>
          <w:sz w:val="24"/>
          <w:u w:val="single"/>
        </w:rPr>
        <w:t xml:space="preserve"> (Queue using array)</w:t>
      </w:r>
      <w:r w:rsidR="00CB4BD7">
        <w:rPr>
          <w:rFonts w:ascii="CMU Typewriter Text" w:hAnsi="CMU Typewriter Text" w:cs="CMU Typewriter Text"/>
          <w:sz w:val="24"/>
        </w:rPr>
        <w:t xml:space="preserve"> </w:t>
      </w:r>
    </w:p>
    <w:p w14:paraId="7DDED0F7" w14:textId="77777777" w:rsidR="00CB4BD7" w:rsidRDefault="00CB4BD7" w:rsidP="008E58C8">
      <w:pPr>
        <w:rPr>
          <w:rFonts w:ascii="Consolas" w:eastAsia="Times New Roman" w:hAnsi="Consolas" w:cs="Consolas"/>
          <w:color w:val="5C5C5C"/>
          <w:sz w:val="18"/>
          <w:szCs w:val="18"/>
        </w:rPr>
      </w:pPr>
      <w:r>
        <w:rPr>
          <w:rFonts w:ascii="CMU Typewriter Text" w:hAnsi="CMU Typewriter Text" w:cs="CMU Typewriter Text"/>
          <w:sz w:val="24"/>
        </w:rPr>
        <w:t xml:space="preserve">Understand provided code and implement all required methods in </w:t>
      </w:r>
      <w:r w:rsidR="001C397F">
        <w:rPr>
          <w:rFonts w:ascii="CMU Typewriter Text" w:hAnsi="CMU Typewriter Text" w:cs="CMU Typewriter Text"/>
          <w:sz w:val="24"/>
        </w:rPr>
        <w:t>Queue</w:t>
      </w:r>
      <w:r>
        <w:rPr>
          <w:rFonts w:ascii="CMU Typewriter Text" w:hAnsi="CMU Typewriter Text" w:cs="CMU Typewriter Text"/>
          <w:sz w:val="24"/>
        </w:rPr>
        <w:t>. Queue Code is given below:</w:t>
      </w:r>
    </w:p>
    <w:p w14:paraId="68039B59" w14:textId="77777777" w:rsidR="00365045" w:rsidRPr="00365045" w:rsidRDefault="00365045" w:rsidP="00365045">
      <w:pPr>
        <w:numPr>
          <w:ilvl w:val="0"/>
          <w:numId w:val="6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proofErr w:type="gramStart"/>
      <w:r w:rsidRPr="0036504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import</w:t>
      </w:r>
      <w:proofErr w:type="gramEnd"/>
      <w:r w:rsidRPr="0036504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proofErr w:type="spellStart"/>
      <w:r w:rsidRPr="0036504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java.util</w:t>
      </w:r>
      <w:proofErr w:type="spellEnd"/>
      <w:r w:rsidRPr="0036504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.*;  </w:t>
      </w:r>
    </w:p>
    <w:p w14:paraId="6D6B9CD7" w14:textId="77777777" w:rsidR="00365045" w:rsidRPr="00365045" w:rsidRDefault="00365045" w:rsidP="00365045">
      <w:pPr>
        <w:numPr>
          <w:ilvl w:val="0"/>
          <w:numId w:val="6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6504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546CD971" w14:textId="77777777" w:rsidR="00365045" w:rsidRPr="00365045" w:rsidRDefault="00365045" w:rsidP="00365045">
      <w:pPr>
        <w:numPr>
          <w:ilvl w:val="0"/>
          <w:numId w:val="6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65045">
        <w:rPr>
          <w:rFonts w:ascii="Consolas" w:eastAsia="Times New Roman" w:hAnsi="Consolas" w:cs="Consolas"/>
          <w:color w:val="008200"/>
          <w:sz w:val="18"/>
          <w:szCs w:val="18"/>
          <w:bdr w:val="none" w:sz="0" w:space="0" w:color="auto" w:frame="1"/>
        </w:rPr>
        <w:t>// Class for queue</w:t>
      </w:r>
      <w:r w:rsidRPr="0036504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6EDEAF45" w14:textId="77777777" w:rsidR="00365045" w:rsidRPr="00365045" w:rsidRDefault="00365045" w:rsidP="00365045">
      <w:pPr>
        <w:numPr>
          <w:ilvl w:val="0"/>
          <w:numId w:val="6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65045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class</w:t>
      </w:r>
      <w:r w:rsidRPr="0036504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Queue   </w:t>
      </w:r>
    </w:p>
    <w:p w14:paraId="6FF6E77E" w14:textId="77777777" w:rsidR="00365045" w:rsidRPr="00365045" w:rsidRDefault="00365045" w:rsidP="00365045">
      <w:pPr>
        <w:numPr>
          <w:ilvl w:val="0"/>
          <w:numId w:val="6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6504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{  </w:t>
      </w:r>
    </w:p>
    <w:p w14:paraId="6E1BCFAC" w14:textId="77777777" w:rsidR="00365045" w:rsidRPr="00365045" w:rsidRDefault="00365045" w:rsidP="00365045">
      <w:pPr>
        <w:numPr>
          <w:ilvl w:val="0"/>
          <w:numId w:val="6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6504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</w:t>
      </w:r>
      <w:r w:rsidRPr="00365045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private</w:t>
      </w:r>
      <w:r w:rsidRPr="0036504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proofErr w:type="spellStart"/>
      <w:r w:rsidRPr="00365045">
        <w:rPr>
          <w:rFonts w:ascii="Consolas" w:eastAsia="Times New Roman" w:hAnsi="Consolas" w:cs="Consolas"/>
          <w:b/>
          <w:bCs/>
          <w:color w:val="2E8B57"/>
          <w:sz w:val="18"/>
          <w:szCs w:val="18"/>
          <w:bdr w:val="none" w:sz="0" w:space="0" w:color="auto" w:frame="1"/>
        </w:rPr>
        <w:t>int</w:t>
      </w:r>
      <w:proofErr w:type="spellEnd"/>
      <w:r w:rsidRPr="0036504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proofErr w:type="spellStart"/>
      <w:r w:rsidRPr="0036504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arr</w:t>
      </w:r>
      <w:proofErr w:type="spellEnd"/>
      <w:r w:rsidRPr="0036504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[];  </w:t>
      </w:r>
    </w:p>
    <w:p w14:paraId="3BFADFE9" w14:textId="77777777" w:rsidR="00365045" w:rsidRPr="00365045" w:rsidRDefault="00365045" w:rsidP="00365045">
      <w:pPr>
        <w:numPr>
          <w:ilvl w:val="0"/>
          <w:numId w:val="6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6504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</w:t>
      </w:r>
      <w:r w:rsidRPr="00365045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private</w:t>
      </w:r>
      <w:r w:rsidRPr="0036504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proofErr w:type="spellStart"/>
      <w:r w:rsidRPr="00365045">
        <w:rPr>
          <w:rFonts w:ascii="Consolas" w:eastAsia="Times New Roman" w:hAnsi="Consolas" w:cs="Consolas"/>
          <w:b/>
          <w:bCs/>
          <w:color w:val="2E8B57"/>
          <w:sz w:val="18"/>
          <w:szCs w:val="18"/>
          <w:bdr w:val="none" w:sz="0" w:space="0" w:color="auto" w:frame="1"/>
        </w:rPr>
        <w:t>int</w:t>
      </w:r>
      <w:proofErr w:type="spellEnd"/>
      <w:r w:rsidRPr="0036504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front;  </w:t>
      </w:r>
    </w:p>
    <w:p w14:paraId="226CD32D" w14:textId="77777777" w:rsidR="00365045" w:rsidRPr="00365045" w:rsidRDefault="00365045" w:rsidP="00365045">
      <w:pPr>
        <w:numPr>
          <w:ilvl w:val="0"/>
          <w:numId w:val="6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6504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</w:t>
      </w:r>
      <w:r w:rsidRPr="00365045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private</w:t>
      </w:r>
      <w:r w:rsidRPr="0036504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proofErr w:type="spellStart"/>
      <w:r w:rsidRPr="00365045">
        <w:rPr>
          <w:rFonts w:ascii="Consolas" w:eastAsia="Times New Roman" w:hAnsi="Consolas" w:cs="Consolas"/>
          <w:b/>
          <w:bCs/>
          <w:color w:val="2E8B57"/>
          <w:sz w:val="18"/>
          <w:szCs w:val="18"/>
          <w:bdr w:val="none" w:sz="0" w:space="0" w:color="auto" w:frame="1"/>
        </w:rPr>
        <w:t>int</w:t>
      </w:r>
      <w:proofErr w:type="spellEnd"/>
      <w:r w:rsidRPr="0036504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rear;  </w:t>
      </w:r>
    </w:p>
    <w:p w14:paraId="43EE1D8B" w14:textId="77777777" w:rsidR="00365045" w:rsidRPr="00365045" w:rsidRDefault="00365045" w:rsidP="00365045">
      <w:pPr>
        <w:numPr>
          <w:ilvl w:val="0"/>
          <w:numId w:val="6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6504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</w:t>
      </w:r>
      <w:r w:rsidRPr="00365045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private</w:t>
      </w:r>
      <w:r w:rsidRPr="0036504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proofErr w:type="spellStart"/>
      <w:r w:rsidRPr="00365045">
        <w:rPr>
          <w:rFonts w:ascii="Consolas" w:eastAsia="Times New Roman" w:hAnsi="Consolas" w:cs="Consolas"/>
          <w:b/>
          <w:bCs/>
          <w:color w:val="2E8B57"/>
          <w:sz w:val="18"/>
          <w:szCs w:val="18"/>
          <w:bdr w:val="none" w:sz="0" w:space="0" w:color="auto" w:frame="1"/>
        </w:rPr>
        <w:t>int</w:t>
      </w:r>
      <w:proofErr w:type="spellEnd"/>
      <w:r w:rsidRPr="0036504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capacity;  </w:t>
      </w:r>
    </w:p>
    <w:p w14:paraId="20F0402E" w14:textId="77777777" w:rsidR="00365045" w:rsidRPr="00365045" w:rsidRDefault="00365045" w:rsidP="00365045">
      <w:pPr>
        <w:numPr>
          <w:ilvl w:val="0"/>
          <w:numId w:val="6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6504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</w:t>
      </w:r>
      <w:r w:rsidRPr="00365045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private</w:t>
      </w:r>
      <w:r w:rsidRPr="0036504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proofErr w:type="spellStart"/>
      <w:r w:rsidRPr="00365045">
        <w:rPr>
          <w:rFonts w:ascii="Consolas" w:eastAsia="Times New Roman" w:hAnsi="Consolas" w:cs="Consolas"/>
          <w:b/>
          <w:bCs/>
          <w:color w:val="2E8B57"/>
          <w:sz w:val="18"/>
          <w:szCs w:val="18"/>
          <w:bdr w:val="none" w:sz="0" w:space="0" w:color="auto" w:frame="1"/>
        </w:rPr>
        <w:t>int</w:t>
      </w:r>
      <w:proofErr w:type="spellEnd"/>
      <w:r w:rsidRPr="0036504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count;  </w:t>
      </w:r>
    </w:p>
    <w:p w14:paraId="3BDAE0A7" w14:textId="77777777" w:rsidR="00365045" w:rsidRPr="00365045" w:rsidRDefault="00365045" w:rsidP="00365045">
      <w:pPr>
        <w:numPr>
          <w:ilvl w:val="0"/>
          <w:numId w:val="6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6504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  </w:t>
      </w:r>
    </w:p>
    <w:p w14:paraId="56E94C7F" w14:textId="77777777" w:rsidR="00365045" w:rsidRPr="00365045" w:rsidRDefault="00365045" w:rsidP="00365045">
      <w:pPr>
        <w:numPr>
          <w:ilvl w:val="0"/>
          <w:numId w:val="6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6504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</w:t>
      </w:r>
      <w:r w:rsidRPr="00365045">
        <w:rPr>
          <w:rFonts w:ascii="Consolas" w:eastAsia="Times New Roman" w:hAnsi="Consolas" w:cs="Consolas"/>
          <w:color w:val="008200"/>
          <w:sz w:val="18"/>
          <w:szCs w:val="18"/>
          <w:bdr w:val="none" w:sz="0" w:space="0" w:color="auto" w:frame="1"/>
        </w:rPr>
        <w:t>// Constructor to initialize queue</w:t>
      </w:r>
      <w:r w:rsidRPr="0036504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4F287835" w14:textId="77777777" w:rsidR="00365045" w:rsidRPr="00365045" w:rsidRDefault="00365045" w:rsidP="00365045">
      <w:pPr>
        <w:numPr>
          <w:ilvl w:val="0"/>
          <w:numId w:val="6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6504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Queue(</w:t>
      </w:r>
      <w:proofErr w:type="spellStart"/>
      <w:r w:rsidRPr="00365045">
        <w:rPr>
          <w:rFonts w:ascii="Consolas" w:eastAsia="Times New Roman" w:hAnsi="Consolas" w:cs="Consolas"/>
          <w:b/>
          <w:bCs/>
          <w:color w:val="2E8B57"/>
          <w:sz w:val="18"/>
          <w:szCs w:val="18"/>
          <w:bdr w:val="none" w:sz="0" w:space="0" w:color="auto" w:frame="1"/>
        </w:rPr>
        <w:t>int</w:t>
      </w:r>
      <w:proofErr w:type="spellEnd"/>
      <w:r w:rsidRPr="0036504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size)  </w:t>
      </w:r>
    </w:p>
    <w:p w14:paraId="5E985B73" w14:textId="77777777" w:rsidR="00365045" w:rsidRPr="00365045" w:rsidRDefault="00365045" w:rsidP="00365045">
      <w:pPr>
        <w:numPr>
          <w:ilvl w:val="0"/>
          <w:numId w:val="6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6504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{  </w:t>
      </w:r>
    </w:p>
    <w:p w14:paraId="15F92E96" w14:textId="77777777" w:rsidR="00365045" w:rsidRPr="00365045" w:rsidRDefault="00365045" w:rsidP="00365045">
      <w:pPr>
        <w:numPr>
          <w:ilvl w:val="0"/>
          <w:numId w:val="6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6504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    </w:t>
      </w:r>
      <w:proofErr w:type="spellStart"/>
      <w:r w:rsidRPr="0036504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arr</w:t>
      </w:r>
      <w:proofErr w:type="spellEnd"/>
      <w:r w:rsidRPr="0036504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= </w:t>
      </w:r>
      <w:r w:rsidRPr="00365045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new</w:t>
      </w:r>
      <w:r w:rsidRPr="0036504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proofErr w:type="spellStart"/>
      <w:r w:rsidRPr="00365045">
        <w:rPr>
          <w:rFonts w:ascii="Consolas" w:eastAsia="Times New Roman" w:hAnsi="Consolas" w:cs="Consolas"/>
          <w:b/>
          <w:bCs/>
          <w:color w:val="2E8B57"/>
          <w:sz w:val="18"/>
          <w:szCs w:val="18"/>
          <w:bdr w:val="none" w:sz="0" w:space="0" w:color="auto" w:frame="1"/>
        </w:rPr>
        <w:t>int</w:t>
      </w:r>
      <w:proofErr w:type="spellEnd"/>
      <w:r w:rsidRPr="0036504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[size];  </w:t>
      </w:r>
    </w:p>
    <w:p w14:paraId="137CE1DF" w14:textId="77777777" w:rsidR="00365045" w:rsidRPr="00365045" w:rsidRDefault="00365045" w:rsidP="00365045">
      <w:pPr>
        <w:numPr>
          <w:ilvl w:val="0"/>
          <w:numId w:val="6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6504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    capacity = size;  </w:t>
      </w:r>
    </w:p>
    <w:p w14:paraId="38F1F663" w14:textId="77777777" w:rsidR="00365045" w:rsidRPr="00365045" w:rsidRDefault="00365045" w:rsidP="00365045">
      <w:pPr>
        <w:numPr>
          <w:ilvl w:val="0"/>
          <w:numId w:val="6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6504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    front = 0;  </w:t>
      </w:r>
    </w:p>
    <w:p w14:paraId="35860DA8" w14:textId="77777777" w:rsidR="00365045" w:rsidRPr="00365045" w:rsidRDefault="00365045" w:rsidP="00365045">
      <w:pPr>
        <w:numPr>
          <w:ilvl w:val="0"/>
          <w:numId w:val="6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6504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    rear = -1;  </w:t>
      </w:r>
    </w:p>
    <w:p w14:paraId="72C6A9C3" w14:textId="77777777" w:rsidR="00365045" w:rsidRPr="00365045" w:rsidRDefault="00365045" w:rsidP="00365045">
      <w:pPr>
        <w:numPr>
          <w:ilvl w:val="0"/>
          <w:numId w:val="6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6504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    count = 0;  </w:t>
      </w:r>
    </w:p>
    <w:p w14:paraId="4A6BA5D6" w14:textId="77777777" w:rsidR="00365045" w:rsidRPr="00365045" w:rsidRDefault="00365045" w:rsidP="00365045">
      <w:pPr>
        <w:numPr>
          <w:ilvl w:val="0"/>
          <w:numId w:val="6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6504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}  </w:t>
      </w:r>
    </w:p>
    <w:p w14:paraId="1EC5D04C" w14:textId="77777777" w:rsidR="00365045" w:rsidRPr="00365045" w:rsidRDefault="00365045" w:rsidP="00365045">
      <w:pPr>
        <w:numPr>
          <w:ilvl w:val="0"/>
          <w:numId w:val="6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6504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25D4A703" w14:textId="77777777" w:rsidR="00365045" w:rsidRPr="00365045" w:rsidRDefault="00365045" w:rsidP="00365045">
      <w:pPr>
        <w:numPr>
          <w:ilvl w:val="0"/>
          <w:numId w:val="6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6504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</w:t>
      </w:r>
      <w:r w:rsidRPr="00365045">
        <w:rPr>
          <w:rFonts w:ascii="Consolas" w:eastAsia="Times New Roman" w:hAnsi="Consolas" w:cs="Consolas"/>
          <w:color w:val="008200"/>
          <w:sz w:val="18"/>
          <w:szCs w:val="18"/>
          <w:bdr w:val="none" w:sz="0" w:space="0" w:color="auto" w:frame="1"/>
        </w:rPr>
        <w:t>// Utility function to remove front element from the queue and check for Queue Underflow</w:t>
      </w:r>
      <w:r w:rsidRPr="0036504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6A17E8CB" w14:textId="77777777" w:rsidR="00365045" w:rsidRPr="00365045" w:rsidRDefault="00365045" w:rsidP="00365045">
      <w:pPr>
        <w:numPr>
          <w:ilvl w:val="0"/>
          <w:numId w:val="6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6504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</w:t>
      </w:r>
      <w:r w:rsidRPr="00365045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public</w:t>
      </w:r>
      <w:r w:rsidRPr="0036504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365045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void</w:t>
      </w:r>
      <w:r w:rsidRPr="0036504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proofErr w:type="spellStart"/>
      <w:r w:rsidRPr="0036504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dequeue</w:t>
      </w:r>
      <w:proofErr w:type="spellEnd"/>
      <w:r w:rsidRPr="0036504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()  </w:t>
      </w:r>
    </w:p>
    <w:p w14:paraId="324A9142" w14:textId="77777777" w:rsidR="00365045" w:rsidRPr="00365045" w:rsidRDefault="00365045" w:rsidP="00365045">
      <w:pPr>
        <w:numPr>
          <w:ilvl w:val="0"/>
          <w:numId w:val="6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6504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{  </w:t>
      </w:r>
    </w:p>
    <w:p w14:paraId="71B35ED3" w14:textId="77777777" w:rsidR="00365045" w:rsidRPr="00365045" w:rsidRDefault="00365045" w:rsidP="00365045">
      <w:pPr>
        <w:numPr>
          <w:ilvl w:val="0"/>
          <w:numId w:val="6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6504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    </w:t>
      </w:r>
      <w:r w:rsidRPr="00365045">
        <w:rPr>
          <w:rFonts w:ascii="Consolas" w:eastAsia="Times New Roman" w:hAnsi="Consolas" w:cs="Consolas"/>
          <w:color w:val="008200"/>
          <w:sz w:val="18"/>
          <w:szCs w:val="18"/>
          <w:bdr w:val="none" w:sz="0" w:space="0" w:color="auto" w:frame="1"/>
        </w:rPr>
        <w:t>// Write your code here</w:t>
      </w:r>
      <w:r w:rsidRPr="0036504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0949BA4B" w14:textId="77777777" w:rsidR="00365045" w:rsidRPr="00365045" w:rsidRDefault="00365045" w:rsidP="00365045">
      <w:pPr>
        <w:numPr>
          <w:ilvl w:val="0"/>
          <w:numId w:val="6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6504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}  </w:t>
      </w:r>
    </w:p>
    <w:p w14:paraId="6C7C899D" w14:textId="77777777" w:rsidR="00365045" w:rsidRPr="00365045" w:rsidRDefault="00365045" w:rsidP="00365045">
      <w:pPr>
        <w:numPr>
          <w:ilvl w:val="0"/>
          <w:numId w:val="6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6504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00B838FC" w14:textId="77777777" w:rsidR="00365045" w:rsidRPr="00365045" w:rsidRDefault="00365045" w:rsidP="00365045">
      <w:pPr>
        <w:numPr>
          <w:ilvl w:val="0"/>
          <w:numId w:val="6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6504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</w:t>
      </w:r>
      <w:r w:rsidRPr="00365045">
        <w:rPr>
          <w:rFonts w:ascii="Consolas" w:eastAsia="Times New Roman" w:hAnsi="Consolas" w:cs="Consolas"/>
          <w:color w:val="008200"/>
          <w:sz w:val="18"/>
          <w:szCs w:val="18"/>
          <w:bdr w:val="none" w:sz="0" w:space="0" w:color="auto" w:frame="1"/>
        </w:rPr>
        <w:t>// Utility function to add an item to the queue and check for queue overflow</w:t>
      </w:r>
      <w:r w:rsidRPr="0036504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366ED338" w14:textId="77777777" w:rsidR="00365045" w:rsidRPr="00365045" w:rsidRDefault="00365045" w:rsidP="00365045">
      <w:pPr>
        <w:numPr>
          <w:ilvl w:val="0"/>
          <w:numId w:val="6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6504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</w:t>
      </w:r>
      <w:r w:rsidRPr="00365045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public</w:t>
      </w:r>
      <w:r w:rsidRPr="0036504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365045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void</w:t>
      </w:r>
      <w:r w:rsidRPr="0036504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proofErr w:type="spellStart"/>
      <w:r w:rsidRPr="0036504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enqueue</w:t>
      </w:r>
      <w:proofErr w:type="spellEnd"/>
      <w:r w:rsidRPr="0036504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(</w:t>
      </w:r>
      <w:proofErr w:type="spellStart"/>
      <w:r w:rsidRPr="00365045">
        <w:rPr>
          <w:rFonts w:ascii="Consolas" w:eastAsia="Times New Roman" w:hAnsi="Consolas" w:cs="Consolas"/>
          <w:b/>
          <w:bCs/>
          <w:color w:val="2E8B57"/>
          <w:sz w:val="18"/>
          <w:szCs w:val="18"/>
          <w:bdr w:val="none" w:sz="0" w:space="0" w:color="auto" w:frame="1"/>
        </w:rPr>
        <w:t>int</w:t>
      </w:r>
      <w:proofErr w:type="spellEnd"/>
      <w:r w:rsidRPr="0036504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item)  </w:t>
      </w:r>
    </w:p>
    <w:p w14:paraId="54A9E39C" w14:textId="77777777" w:rsidR="00365045" w:rsidRPr="00365045" w:rsidRDefault="00365045" w:rsidP="00365045">
      <w:pPr>
        <w:numPr>
          <w:ilvl w:val="0"/>
          <w:numId w:val="6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6504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{  </w:t>
      </w:r>
    </w:p>
    <w:p w14:paraId="148DBBEE" w14:textId="77777777" w:rsidR="00365045" w:rsidRPr="00365045" w:rsidRDefault="00365045" w:rsidP="00365045">
      <w:pPr>
        <w:numPr>
          <w:ilvl w:val="0"/>
          <w:numId w:val="6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6504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    </w:t>
      </w:r>
      <w:r w:rsidRPr="00365045">
        <w:rPr>
          <w:rFonts w:ascii="Consolas" w:eastAsia="Times New Roman" w:hAnsi="Consolas" w:cs="Consolas"/>
          <w:color w:val="008200"/>
          <w:sz w:val="18"/>
          <w:szCs w:val="18"/>
          <w:bdr w:val="none" w:sz="0" w:space="0" w:color="auto" w:frame="1"/>
        </w:rPr>
        <w:t>// Write your code here</w:t>
      </w:r>
      <w:r w:rsidRPr="0036504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1C6F4E4A" w14:textId="77777777" w:rsidR="00365045" w:rsidRPr="00365045" w:rsidRDefault="00365045" w:rsidP="00365045">
      <w:pPr>
        <w:numPr>
          <w:ilvl w:val="0"/>
          <w:numId w:val="6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6504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}  </w:t>
      </w:r>
    </w:p>
    <w:p w14:paraId="751B2287" w14:textId="77777777" w:rsidR="00365045" w:rsidRPr="00365045" w:rsidRDefault="00365045" w:rsidP="00365045">
      <w:pPr>
        <w:numPr>
          <w:ilvl w:val="0"/>
          <w:numId w:val="6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6504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2D089758" w14:textId="77777777" w:rsidR="00365045" w:rsidRPr="00365045" w:rsidRDefault="00365045" w:rsidP="00365045">
      <w:pPr>
        <w:numPr>
          <w:ilvl w:val="0"/>
          <w:numId w:val="6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6504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</w:t>
      </w:r>
      <w:r w:rsidRPr="00365045">
        <w:rPr>
          <w:rFonts w:ascii="Consolas" w:eastAsia="Times New Roman" w:hAnsi="Consolas" w:cs="Consolas"/>
          <w:color w:val="008200"/>
          <w:sz w:val="18"/>
          <w:szCs w:val="18"/>
          <w:bdr w:val="none" w:sz="0" w:space="0" w:color="auto" w:frame="1"/>
        </w:rPr>
        <w:t>// Utility function to return front element in the queue and check for Queue Underflow</w:t>
      </w:r>
      <w:r w:rsidRPr="0036504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3DA2E003" w14:textId="77777777" w:rsidR="00365045" w:rsidRPr="00365045" w:rsidRDefault="00365045" w:rsidP="00365045">
      <w:pPr>
        <w:numPr>
          <w:ilvl w:val="0"/>
          <w:numId w:val="6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6504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</w:t>
      </w:r>
      <w:r w:rsidRPr="00365045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public</w:t>
      </w:r>
      <w:r w:rsidRPr="0036504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proofErr w:type="spellStart"/>
      <w:r w:rsidRPr="00365045">
        <w:rPr>
          <w:rFonts w:ascii="Consolas" w:eastAsia="Times New Roman" w:hAnsi="Consolas" w:cs="Consolas"/>
          <w:b/>
          <w:bCs/>
          <w:color w:val="2E8B57"/>
          <w:sz w:val="18"/>
          <w:szCs w:val="18"/>
          <w:bdr w:val="none" w:sz="0" w:space="0" w:color="auto" w:frame="1"/>
        </w:rPr>
        <w:t>int</w:t>
      </w:r>
      <w:proofErr w:type="spellEnd"/>
      <w:r w:rsidRPr="0036504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peek()  </w:t>
      </w:r>
    </w:p>
    <w:p w14:paraId="2C78B326" w14:textId="77777777" w:rsidR="00365045" w:rsidRPr="00365045" w:rsidRDefault="00365045" w:rsidP="00365045">
      <w:pPr>
        <w:numPr>
          <w:ilvl w:val="0"/>
          <w:numId w:val="6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6504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{  </w:t>
      </w:r>
    </w:p>
    <w:p w14:paraId="2D7D8D66" w14:textId="77777777" w:rsidR="00365045" w:rsidRPr="00365045" w:rsidRDefault="00365045" w:rsidP="00365045">
      <w:pPr>
        <w:numPr>
          <w:ilvl w:val="0"/>
          <w:numId w:val="6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6504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    </w:t>
      </w:r>
      <w:r w:rsidRPr="00365045">
        <w:rPr>
          <w:rFonts w:ascii="Consolas" w:eastAsia="Times New Roman" w:hAnsi="Consolas" w:cs="Consolas"/>
          <w:color w:val="008200"/>
          <w:sz w:val="18"/>
          <w:szCs w:val="18"/>
          <w:bdr w:val="none" w:sz="0" w:space="0" w:color="auto" w:frame="1"/>
        </w:rPr>
        <w:t>// Write your code here</w:t>
      </w:r>
      <w:r w:rsidRPr="0036504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44A65EAB" w14:textId="77777777" w:rsidR="00365045" w:rsidRPr="00365045" w:rsidRDefault="00365045" w:rsidP="00365045">
      <w:pPr>
        <w:numPr>
          <w:ilvl w:val="0"/>
          <w:numId w:val="6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6504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}  </w:t>
      </w:r>
    </w:p>
    <w:p w14:paraId="3D8A8D14" w14:textId="77777777" w:rsidR="00365045" w:rsidRPr="00365045" w:rsidRDefault="00365045" w:rsidP="00365045">
      <w:pPr>
        <w:numPr>
          <w:ilvl w:val="0"/>
          <w:numId w:val="6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6504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075312A2" w14:textId="77777777" w:rsidR="00365045" w:rsidRPr="00365045" w:rsidRDefault="00365045" w:rsidP="00365045">
      <w:pPr>
        <w:numPr>
          <w:ilvl w:val="0"/>
          <w:numId w:val="6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6504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</w:t>
      </w:r>
      <w:r w:rsidRPr="00365045">
        <w:rPr>
          <w:rFonts w:ascii="Consolas" w:eastAsia="Times New Roman" w:hAnsi="Consolas" w:cs="Consolas"/>
          <w:color w:val="008200"/>
          <w:sz w:val="18"/>
          <w:szCs w:val="18"/>
          <w:bdr w:val="none" w:sz="0" w:space="0" w:color="auto" w:frame="1"/>
        </w:rPr>
        <w:t>// Utility function to return the size of the queue</w:t>
      </w:r>
      <w:r w:rsidRPr="0036504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18FE8694" w14:textId="77777777" w:rsidR="00365045" w:rsidRPr="00365045" w:rsidRDefault="00365045" w:rsidP="00365045">
      <w:pPr>
        <w:numPr>
          <w:ilvl w:val="0"/>
          <w:numId w:val="6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6504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</w:t>
      </w:r>
      <w:r w:rsidRPr="00365045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public</w:t>
      </w:r>
      <w:r w:rsidRPr="0036504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proofErr w:type="spellStart"/>
      <w:r w:rsidRPr="00365045">
        <w:rPr>
          <w:rFonts w:ascii="Consolas" w:eastAsia="Times New Roman" w:hAnsi="Consolas" w:cs="Consolas"/>
          <w:b/>
          <w:bCs/>
          <w:color w:val="2E8B57"/>
          <w:sz w:val="18"/>
          <w:szCs w:val="18"/>
          <w:bdr w:val="none" w:sz="0" w:space="0" w:color="auto" w:frame="1"/>
        </w:rPr>
        <w:t>int</w:t>
      </w:r>
      <w:proofErr w:type="spellEnd"/>
      <w:r w:rsidRPr="0036504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size()  </w:t>
      </w:r>
    </w:p>
    <w:p w14:paraId="777D984E" w14:textId="77777777" w:rsidR="00365045" w:rsidRPr="00365045" w:rsidRDefault="00365045" w:rsidP="00365045">
      <w:pPr>
        <w:numPr>
          <w:ilvl w:val="0"/>
          <w:numId w:val="6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6504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{  </w:t>
      </w:r>
    </w:p>
    <w:p w14:paraId="2848DF8C" w14:textId="77777777" w:rsidR="00365045" w:rsidRPr="00365045" w:rsidRDefault="00365045" w:rsidP="00365045">
      <w:pPr>
        <w:numPr>
          <w:ilvl w:val="0"/>
          <w:numId w:val="6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6504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    </w:t>
      </w:r>
      <w:r w:rsidRPr="00365045">
        <w:rPr>
          <w:rFonts w:ascii="Consolas" w:eastAsia="Times New Roman" w:hAnsi="Consolas" w:cs="Consolas"/>
          <w:color w:val="008200"/>
          <w:sz w:val="18"/>
          <w:szCs w:val="18"/>
          <w:bdr w:val="none" w:sz="0" w:space="0" w:color="auto" w:frame="1"/>
        </w:rPr>
        <w:t>// Write your code here</w:t>
      </w:r>
      <w:r w:rsidRPr="0036504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0EB4D767" w14:textId="77777777" w:rsidR="00365045" w:rsidRPr="00365045" w:rsidRDefault="00365045" w:rsidP="00365045">
      <w:pPr>
        <w:numPr>
          <w:ilvl w:val="0"/>
          <w:numId w:val="6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6504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}  </w:t>
      </w:r>
    </w:p>
    <w:p w14:paraId="4AB84037" w14:textId="77777777" w:rsidR="00365045" w:rsidRPr="00365045" w:rsidRDefault="00365045" w:rsidP="00365045">
      <w:pPr>
        <w:numPr>
          <w:ilvl w:val="0"/>
          <w:numId w:val="6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6504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198467DB" w14:textId="77777777" w:rsidR="00365045" w:rsidRPr="00365045" w:rsidRDefault="00365045" w:rsidP="00365045">
      <w:pPr>
        <w:numPr>
          <w:ilvl w:val="0"/>
          <w:numId w:val="6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6504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</w:t>
      </w:r>
      <w:r w:rsidRPr="00365045">
        <w:rPr>
          <w:rFonts w:ascii="Consolas" w:eastAsia="Times New Roman" w:hAnsi="Consolas" w:cs="Consolas"/>
          <w:color w:val="008200"/>
          <w:sz w:val="18"/>
          <w:szCs w:val="18"/>
          <w:bdr w:val="none" w:sz="0" w:space="0" w:color="auto" w:frame="1"/>
        </w:rPr>
        <w:t>// Utility function to check if the queue is empty or not</w:t>
      </w:r>
      <w:r w:rsidRPr="0036504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0791094A" w14:textId="77777777" w:rsidR="00365045" w:rsidRPr="00365045" w:rsidRDefault="00365045" w:rsidP="00365045">
      <w:pPr>
        <w:numPr>
          <w:ilvl w:val="0"/>
          <w:numId w:val="6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6504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</w:t>
      </w:r>
      <w:r w:rsidRPr="00365045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public</w:t>
      </w:r>
      <w:r w:rsidRPr="0036504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Boolean </w:t>
      </w:r>
      <w:proofErr w:type="spellStart"/>
      <w:r w:rsidRPr="0036504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isEmpty</w:t>
      </w:r>
      <w:proofErr w:type="spellEnd"/>
      <w:r w:rsidRPr="0036504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()  </w:t>
      </w:r>
    </w:p>
    <w:p w14:paraId="621E0F5B" w14:textId="77777777" w:rsidR="00365045" w:rsidRPr="00365045" w:rsidRDefault="00365045" w:rsidP="00365045">
      <w:pPr>
        <w:numPr>
          <w:ilvl w:val="0"/>
          <w:numId w:val="6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6504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{  </w:t>
      </w:r>
    </w:p>
    <w:p w14:paraId="36400E18" w14:textId="77777777" w:rsidR="00365045" w:rsidRPr="00365045" w:rsidRDefault="00365045" w:rsidP="00365045">
      <w:pPr>
        <w:numPr>
          <w:ilvl w:val="0"/>
          <w:numId w:val="6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6504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lastRenderedPageBreak/>
        <w:t>        </w:t>
      </w:r>
      <w:r w:rsidRPr="00365045">
        <w:rPr>
          <w:rFonts w:ascii="Consolas" w:eastAsia="Times New Roman" w:hAnsi="Consolas" w:cs="Consolas"/>
          <w:color w:val="008200"/>
          <w:sz w:val="18"/>
          <w:szCs w:val="18"/>
          <w:bdr w:val="none" w:sz="0" w:space="0" w:color="auto" w:frame="1"/>
        </w:rPr>
        <w:t>// Write your code here</w:t>
      </w:r>
      <w:r w:rsidRPr="0036504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5269881B" w14:textId="77777777" w:rsidR="00365045" w:rsidRPr="00365045" w:rsidRDefault="00365045" w:rsidP="00365045">
      <w:pPr>
        <w:numPr>
          <w:ilvl w:val="0"/>
          <w:numId w:val="6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6504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}  </w:t>
      </w:r>
    </w:p>
    <w:p w14:paraId="35976866" w14:textId="77777777" w:rsidR="00365045" w:rsidRPr="00365045" w:rsidRDefault="00365045" w:rsidP="00365045">
      <w:pPr>
        <w:numPr>
          <w:ilvl w:val="0"/>
          <w:numId w:val="6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6504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0C8CDCD0" w14:textId="77777777" w:rsidR="00365045" w:rsidRPr="00365045" w:rsidRDefault="00365045" w:rsidP="00365045">
      <w:pPr>
        <w:numPr>
          <w:ilvl w:val="0"/>
          <w:numId w:val="6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6504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</w:t>
      </w:r>
      <w:r w:rsidRPr="00365045">
        <w:rPr>
          <w:rFonts w:ascii="Consolas" w:eastAsia="Times New Roman" w:hAnsi="Consolas" w:cs="Consolas"/>
          <w:color w:val="008200"/>
          <w:sz w:val="18"/>
          <w:szCs w:val="18"/>
          <w:bdr w:val="none" w:sz="0" w:space="0" w:color="auto" w:frame="1"/>
        </w:rPr>
        <w:t>// Utility function to check if the queue is empty or not</w:t>
      </w:r>
      <w:r w:rsidRPr="0036504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12FFBD2E" w14:textId="77777777" w:rsidR="00365045" w:rsidRPr="00365045" w:rsidRDefault="00365045" w:rsidP="00365045">
      <w:pPr>
        <w:numPr>
          <w:ilvl w:val="0"/>
          <w:numId w:val="6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6504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</w:t>
      </w:r>
      <w:r w:rsidRPr="00365045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public</w:t>
      </w:r>
      <w:r w:rsidRPr="0036504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Boolean </w:t>
      </w:r>
      <w:proofErr w:type="spellStart"/>
      <w:r w:rsidRPr="0036504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isFull</w:t>
      </w:r>
      <w:proofErr w:type="spellEnd"/>
      <w:r w:rsidRPr="0036504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()  </w:t>
      </w:r>
    </w:p>
    <w:p w14:paraId="7809483A" w14:textId="77777777" w:rsidR="00365045" w:rsidRPr="00365045" w:rsidRDefault="00365045" w:rsidP="00365045">
      <w:pPr>
        <w:numPr>
          <w:ilvl w:val="0"/>
          <w:numId w:val="6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6504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{  </w:t>
      </w:r>
    </w:p>
    <w:p w14:paraId="1724D3F5" w14:textId="77777777" w:rsidR="00365045" w:rsidRPr="00365045" w:rsidRDefault="00365045" w:rsidP="00365045">
      <w:pPr>
        <w:numPr>
          <w:ilvl w:val="0"/>
          <w:numId w:val="6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6504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    </w:t>
      </w:r>
      <w:r w:rsidRPr="00365045">
        <w:rPr>
          <w:rFonts w:ascii="Consolas" w:eastAsia="Times New Roman" w:hAnsi="Consolas" w:cs="Consolas"/>
          <w:color w:val="008200"/>
          <w:sz w:val="18"/>
          <w:szCs w:val="18"/>
          <w:bdr w:val="none" w:sz="0" w:space="0" w:color="auto" w:frame="1"/>
        </w:rPr>
        <w:t>// Write your code here</w:t>
      </w:r>
      <w:r w:rsidRPr="0036504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7AE40D48" w14:textId="77777777" w:rsidR="00365045" w:rsidRPr="00365045" w:rsidRDefault="00365045" w:rsidP="00365045">
      <w:pPr>
        <w:numPr>
          <w:ilvl w:val="0"/>
          <w:numId w:val="6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6504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}  </w:t>
      </w:r>
    </w:p>
    <w:p w14:paraId="19DE749A" w14:textId="77777777" w:rsidR="00365045" w:rsidRPr="00365045" w:rsidRDefault="00365045" w:rsidP="00365045">
      <w:pPr>
        <w:numPr>
          <w:ilvl w:val="0"/>
          <w:numId w:val="6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6504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}  </w:t>
      </w:r>
    </w:p>
    <w:p w14:paraId="062BEBBA" w14:textId="77777777" w:rsidR="00365045" w:rsidRPr="00365045" w:rsidRDefault="00365045" w:rsidP="00365045">
      <w:pPr>
        <w:numPr>
          <w:ilvl w:val="0"/>
          <w:numId w:val="6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6504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5DFEDF63" w14:textId="77777777" w:rsidR="00365045" w:rsidRPr="00365045" w:rsidRDefault="00365045" w:rsidP="00365045">
      <w:pPr>
        <w:numPr>
          <w:ilvl w:val="0"/>
          <w:numId w:val="6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65045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class</w:t>
      </w:r>
      <w:r w:rsidRPr="0036504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Main  </w:t>
      </w:r>
    </w:p>
    <w:p w14:paraId="15CCC83C" w14:textId="77777777" w:rsidR="00365045" w:rsidRPr="00365045" w:rsidRDefault="00365045" w:rsidP="00365045">
      <w:pPr>
        <w:numPr>
          <w:ilvl w:val="0"/>
          <w:numId w:val="6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6504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{     </w:t>
      </w:r>
    </w:p>
    <w:p w14:paraId="6C2A7585" w14:textId="77777777" w:rsidR="00365045" w:rsidRPr="00365045" w:rsidRDefault="00365045" w:rsidP="00365045">
      <w:pPr>
        <w:numPr>
          <w:ilvl w:val="0"/>
          <w:numId w:val="6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6504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</w:t>
      </w:r>
      <w:r w:rsidRPr="00365045">
        <w:rPr>
          <w:rFonts w:ascii="Consolas" w:eastAsia="Times New Roman" w:hAnsi="Consolas" w:cs="Consolas"/>
          <w:color w:val="008200"/>
          <w:sz w:val="18"/>
          <w:szCs w:val="18"/>
          <w:bdr w:val="none" w:sz="0" w:space="0" w:color="auto" w:frame="1"/>
        </w:rPr>
        <w:t>// main function</w:t>
      </w:r>
      <w:r w:rsidRPr="0036504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33EB5359" w14:textId="77777777" w:rsidR="00365045" w:rsidRPr="00365045" w:rsidRDefault="00365045" w:rsidP="00365045">
      <w:pPr>
        <w:numPr>
          <w:ilvl w:val="0"/>
          <w:numId w:val="6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6504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</w:t>
      </w:r>
      <w:r w:rsidRPr="00365045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public</w:t>
      </w:r>
      <w:r w:rsidRPr="0036504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365045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static</w:t>
      </w:r>
      <w:r w:rsidRPr="0036504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365045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void</w:t>
      </w:r>
      <w:r w:rsidRPr="0036504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main (String[] </w:t>
      </w:r>
      <w:proofErr w:type="spellStart"/>
      <w:r w:rsidRPr="0036504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args</w:t>
      </w:r>
      <w:proofErr w:type="spellEnd"/>
      <w:r w:rsidRPr="0036504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)  </w:t>
      </w:r>
    </w:p>
    <w:p w14:paraId="65E943B0" w14:textId="77777777" w:rsidR="00365045" w:rsidRPr="00365045" w:rsidRDefault="00365045" w:rsidP="00365045">
      <w:pPr>
        <w:numPr>
          <w:ilvl w:val="0"/>
          <w:numId w:val="6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6504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{  </w:t>
      </w:r>
    </w:p>
    <w:p w14:paraId="40D6A648" w14:textId="77777777" w:rsidR="00365045" w:rsidRPr="00365045" w:rsidRDefault="00365045" w:rsidP="00365045">
      <w:pPr>
        <w:numPr>
          <w:ilvl w:val="0"/>
          <w:numId w:val="6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6504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    </w:t>
      </w:r>
      <w:r w:rsidRPr="00365045">
        <w:rPr>
          <w:rFonts w:ascii="Consolas" w:eastAsia="Times New Roman" w:hAnsi="Consolas" w:cs="Consolas"/>
          <w:color w:val="008200"/>
          <w:sz w:val="18"/>
          <w:szCs w:val="18"/>
          <w:bdr w:val="none" w:sz="0" w:space="0" w:color="auto" w:frame="1"/>
        </w:rPr>
        <w:t>// create a queue of capacity 5</w:t>
      </w:r>
      <w:r w:rsidRPr="0036504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05B5EEDA" w14:textId="77777777" w:rsidR="00365045" w:rsidRPr="00365045" w:rsidRDefault="00365045" w:rsidP="00365045">
      <w:pPr>
        <w:numPr>
          <w:ilvl w:val="0"/>
          <w:numId w:val="6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6504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    Queue q = </w:t>
      </w:r>
      <w:r w:rsidRPr="00365045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new</w:t>
      </w:r>
      <w:r w:rsidRPr="0036504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Queue(5);  </w:t>
      </w:r>
    </w:p>
    <w:p w14:paraId="2F98DABE" w14:textId="77777777" w:rsidR="00365045" w:rsidRPr="00365045" w:rsidRDefault="00365045" w:rsidP="00365045">
      <w:pPr>
        <w:numPr>
          <w:ilvl w:val="0"/>
          <w:numId w:val="6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6504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160C71AF" w14:textId="77777777" w:rsidR="00365045" w:rsidRPr="00365045" w:rsidRDefault="00365045" w:rsidP="00365045">
      <w:pPr>
        <w:numPr>
          <w:ilvl w:val="0"/>
          <w:numId w:val="6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6504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    </w:t>
      </w:r>
      <w:proofErr w:type="spellStart"/>
      <w:r w:rsidRPr="0036504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q.enqueue</w:t>
      </w:r>
      <w:proofErr w:type="spellEnd"/>
      <w:r w:rsidRPr="0036504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(1);  </w:t>
      </w:r>
    </w:p>
    <w:p w14:paraId="76720510" w14:textId="77777777" w:rsidR="00365045" w:rsidRPr="00365045" w:rsidRDefault="00365045" w:rsidP="00365045">
      <w:pPr>
        <w:numPr>
          <w:ilvl w:val="0"/>
          <w:numId w:val="6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6504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    </w:t>
      </w:r>
      <w:proofErr w:type="spellStart"/>
      <w:r w:rsidRPr="0036504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q.enqueue</w:t>
      </w:r>
      <w:proofErr w:type="spellEnd"/>
      <w:r w:rsidRPr="0036504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(2);  </w:t>
      </w:r>
    </w:p>
    <w:p w14:paraId="0F392363" w14:textId="77777777" w:rsidR="00365045" w:rsidRPr="00365045" w:rsidRDefault="00365045" w:rsidP="00365045">
      <w:pPr>
        <w:numPr>
          <w:ilvl w:val="0"/>
          <w:numId w:val="6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6504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    </w:t>
      </w:r>
      <w:proofErr w:type="spellStart"/>
      <w:r w:rsidRPr="0036504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q.enqueue</w:t>
      </w:r>
      <w:proofErr w:type="spellEnd"/>
      <w:r w:rsidRPr="0036504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(3);  </w:t>
      </w:r>
    </w:p>
    <w:p w14:paraId="1E0F4816" w14:textId="77777777" w:rsidR="00365045" w:rsidRPr="00365045" w:rsidRDefault="00365045" w:rsidP="00365045">
      <w:pPr>
        <w:numPr>
          <w:ilvl w:val="0"/>
          <w:numId w:val="6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6504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      </w:t>
      </w:r>
    </w:p>
    <w:p w14:paraId="4B4D3388" w14:textId="77777777" w:rsidR="00365045" w:rsidRPr="00365045" w:rsidRDefault="00365045" w:rsidP="00365045">
      <w:pPr>
        <w:numPr>
          <w:ilvl w:val="0"/>
          <w:numId w:val="6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6504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    </w:t>
      </w:r>
      <w:proofErr w:type="spellStart"/>
      <w:r w:rsidRPr="0036504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System.out.println</w:t>
      </w:r>
      <w:proofErr w:type="spellEnd"/>
      <w:r w:rsidRPr="0036504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(</w:t>
      </w:r>
      <w:r w:rsidRPr="00365045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</w:rPr>
        <w:t>"Front element is: "</w:t>
      </w:r>
      <w:r w:rsidRPr="0036504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+ </w:t>
      </w:r>
      <w:proofErr w:type="spellStart"/>
      <w:r w:rsidRPr="0036504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q.peek</w:t>
      </w:r>
      <w:proofErr w:type="spellEnd"/>
      <w:r w:rsidRPr="0036504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());  </w:t>
      </w:r>
    </w:p>
    <w:p w14:paraId="6BBEC371" w14:textId="77777777" w:rsidR="00365045" w:rsidRPr="00365045" w:rsidRDefault="00365045" w:rsidP="00365045">
      <w:pPr>
        <w:numPr>
          <w:ilvl w:val="0"/>
          <w:numId w:val="6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6504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    </w:t>
      </w:r>
      <w:proofErr w:type="spellStart"/>
      <w:r w:rsidRPr="0036504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q.dequeue</w:t>
      </w:r>
      <w:proofErr w:type="spellEnd"/>
      <w:r w:rsidRPr="0036504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();  </w:t>
      </w:r>
    </w:p>
    <w:p w14:paraId="105CBA7E" w14:textId="77777777" w:rsidR="00365045" w:rsidRPr="00365045" w:rsidRDefault="00365045" w:rsidP="00365045">
      <w:pPr>
        <w:numPr>
          <w:ilvl w:val="0"/>
          <w:numId w:val="6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6504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    </w:t>
      </w:r>
      <w:proofErr w:type="spellStart"/>
      <w:r w:rsidRPr="0036504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System.out.println</w:t>
      </w:r>
      <w:proofErr w:type="spellEnd"/>
      <w:r w:rsidRPr="0036504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(</w:t>
      </w:r>
      <w:r w:rsidRPr="00365045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</w:rPr>
        <w:t>"Front element is: "</w:t>
      </w:r>
      <w:r w:rsidRPr="0036504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+ </w:t>
      </w:r>
      <w:proofErr w:type="spellStart"/>
      <w:r w:rsidRPr="0036504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q.peek</w:t>
      </w:r>
      <w:proofErr w:type="spellEnd"/>
      <w:r w:rsidRPr="0036504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());  </w:t>
      </w:r>
    </w:p>
    <w:p w14:paraId="506B31BD" w14:textId="77777777" w:rsidR="00365045" w:rsidRPr="00365045" w:rsidRDefault="00365045" w:rsidP="00365045">
      <w:pPr>
        <w:numPr>
          <w:ilvl w:val="0"/>
          <w:numId w:val="6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6504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3B6001D1" w14:textId="77777777" w:rsidR="00365045" w:rsidRPr="00365045" w:rsidRDefault="00365045" w:rsidP="00365045">
      <w:pPr>
        <w:numPr>
          <w:ilvl w:val="0"/>
          <w:numId w:val="6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6504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    </w:t>
      </w:r>
      <w:proofErr w:type="spellStart"/>
      <w:r w:rsidRPr="0036504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System.out.println</w:t>
      </w:r>
      <w:proofErr w:type="spellEnd"/>
      <w:r w:rsidRPr="0036504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(</w:t>
      </w:r>
      <w:r w:rsidRPr="00365045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</w:rPr>
        <w:t>"Queue size is "</w:t>
      </w:r>
      <w:r w:rsidRPr="0036504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+ </w:t>
      </w:r>
      <w:proofErr w:type="spellStart"/>
      <w:r w:rsidRPr="0036504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q.size</w:t>
      </w:r>
      <w:proofErr w:type="spellEnd"/>
      <w:r w:rsidRPr="0036504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());  </w:t>
      </w:r>
    </w:p>
    <w:p w14:paraId="6D3286D0" w14:textId="77777777" w:rsidR="00365045" w:rsidRPr="00365045" w:rsidRDefault="00365045" w:rsidP="00365045">
      <w:pPr>
        <w:numPr>
          <w:ilvl w:val="0"/>
          <w:numId w:val="6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6504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466ADC3D" w14:textId="77777777" w:rsidR="00365045" w:rsidRPr="00365045" w:rsidRDefault="00365045" w:rsidP="00365045">
      <w:pPr>
        <w:numPr>
          <w:ilvl w:val="0"/>
          <w:numId w:val="6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6504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    </w:t>
      </w:r>
      <w:proofErr w:type="spellStart"/>
      <w:r w:rsidRPr="0036504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q.dequeue</w:t>
      </w:r>
      <w:proofErr w:type="spellEnd"/>
      <w:r w:rsidRPr="0036504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();  </w:t>
      </w:r>
    </w:p>
    <w:p w14:paraId="0C8FE19C" w14:textId="77777777" w:rsidR="00365045" w:rsidRPr="00365045" w:rsidRDefault="00365045" w:rsidP="00365045">
      <w:pPr>
        <w:numPr>
          <w:ilvl w:val="0"/>
          <w:numId w:val="6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6504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    </w:t>
      </w:r>
      <w:proofErr w:type="spellStart"/>
      <w:r w:rsidRPr="0036504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q.dequeue</w:t>
      </w:r>
      <w:proofErr w:type="spellEnd"/>
      <w:r w:rsidRPr="0036504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();  </w:t>
      </w:r>
    </w:p>
    <w:p w14:paraId="06CEE229" w14:textId="77777777" w:rsidR="00365045" w:rsidRPr="00365045" w:rsidRDefault="00365045" w:rsidP="00365045">
      <w:pPr>
        <w:numPr>
          <w:ilvl w:val="0"/>
          <w:numId w:val="6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6504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      </w:t>
      </w:r>
    </w:p>
    <w:p w14:paraId="49C6F31F" w14:textId="77777777" w:rsidR="00365045" w:rsidRPr="00365045" w:rsidRDefault="00365045" w:rsidP="00365045">
      <w:pPr>
        <w:numPr>
          <w:ilvl w:val="0"/>
          <w:numId w:val="6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6504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    </w:t>
      </w:r>
      <w:r w:rsidRPr="00365045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if</w:t>
      </w:r>
      <w:r w:rsidRPr="0036504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(</w:t>
      </w:r>
      <w:proofErr w:type="spellStart"/>
      <w:r w:rsidRPr="0036504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q.isEmpty</w:t>
      </w:r>
      <w:proofErr w:type="spellEnd"/>
      <w:r w:rsidRPr="0036504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())  </w:t>
      </w:r>
    </w:p>
    <w:p w14:paraId="7069B6E3" w14:textId="77777777" w:rsidR="00365045" w:rsidRPr="00365045" w:rsidRDefault="00365045" w:rsidP="00365045">
      <w:pPr>
        <w:numPr>
          <w:ilvl w:val="0"/>
          <w:numId w:val="6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6504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        </w:t>
      </w:r>
      <w:proofErr w:type="spellStart"/>
      <w:r w:rsidRPr="0036504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System.out.println</w:t>
      </w:r>
      <w:proofErr w:type="spellEnd"/>
      <w:r w:rsidRPr="0036504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(</w:t>
      </w:r>
      <w:r w:rsidRPr="00365045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</w:rPr>
        <w:t>"Queue Is Empty"</w:t>
      </w:r>
      <w:r w:rsidRPr="0036504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);  </w:t>
      </w:r>
    </w:p>
    <w:p w14:paraId="229A1F5F" w14:textId="77777777" w:rsidR="00365045" w:rsidRPr="00365045" w:rsidRDefault="00365045" w:rsidP="00365045">
      <w:pPr>
        <w:numPr>
          <w:ilvl w:val="0"/>
          <w:numId w:val="6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6504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    </w:t>
      </w:r>
      <w:r w:rsidRPr="00365045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else</w:t>
      </w:r>
      <w:r w:rsidRPr="0036504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0DB25190" w14:textId="77777777" w:rsidR="00365045" w:rsidRPr="00365045" w:rsidRDefault="00365045" w:rsidP="00365045">
      <w:pPr>
        <w:numPr>
          <w:ilvl w:val="0"/>
          <w:numId w:val="6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6504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        </w:t>
      </w:r>
      <w:proofErr w:type="spellStart"/>
      <w:r w:rsidRPr="0036504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System.out.println</w:t>
      </w:r>
      <w:proofErr w:type="spellEnd"/>
      <w:r w:rsidRPr="0036504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(</w:t>
      </w:r>
      <w:r w:rsidRPr="00365045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</w:rPr>
        <w:t>"Queue Is Not Empty"</w:t>
      </w:r>
      <w:r w:rsidRPr="0036504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);  </w:t>
      </w:r>
    </w:p>
    <w:p w14:paraId="0CEFB0D2" w14:textId="77777777" w:rsidR="00365045" w:rsidRPr="00365045" w:rsidRDefault="00365045" w:rsidP="00365045">
      <w:pPr>
        <w:numPr>
          <w:ilvl w:val="0"/>
          <w:numId w:val="6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6504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}  </w:t>
      </w:r>
    </w:p>
    <w:p w14:paraId="625F21E8" w14:textId="77777777" w:rsidR="008E58C8" w:rsidRPr="003B3185" w:rsidRDefault="00365045" w:rsidP="008E58C8">
      <w:pPr>
        <w:numPr>
          <w:ilvl w:val="0"/>
          <w:numId w:val="6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6504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}  </w:t>
      </w:r>
    </w:p>
    <w:p w14:paraId="76A4B544" w14:textId="77777777" w:rsidR="00CB4BD7" w:rsidRDefault="00865D49" w:rsidP="00CB4BD7">
      <w:pPr>
        <w:rPr>
          <w:rFonts w:ascii="Consolas" w:hAnsi="Consolas" w:cs="Consolas"/>
          <w:sz w:val="24"/>
          <w:szCs w:val="24"/>
        </w:rPr>
      </w:pPr>
      <w:r w:rsidRPr="009753ED">
        <w:rPr>
          <w:rFonts w:ascii="Consolas" w:hAnsi="Consolas" w:cs="Consolas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13221079" wp14:editId="1CDEBADD">
                <wp:simplePos x="0" y="0"/>
                <wp:positionH relativeFrom="column">
                  <wp:posOffset>57150</wp:posOffset>
                </wp:positionH>
                <wp:positionV relativeFrom="paragraph">
                  <wp:posOffset>419735</wp:posOffset>
                </wp:positionV>
                <wp:extent cx="1333500" cy="314325"/>
                <wp:effectExtent l="0" t="0" r="19050" b="28575"/>
                <wp:wrapSquare wrapText="bothSides"/>
                <wp:docPr id="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33500" cy="314325"/>
                        </a:xfrm>
                        <a:prstGeom prst="rect">
                          <a:avLst/>
                        </a:prstGeom>
                        <a:ln>
                          <a:headEnd/>
                          <a:tailEnd/>
                        </a:ln>
                      </wps:spPr>
                      <wps:style>
                        <a:lnRef idx="3">
                          <a:schemeClr val="lt1"/>
                        </a:lnRef>
                        <a:fillRef idx="1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0AEB50E" w14:textId="77777777" w:rsidR="00CB4BD7" w:rsidRPr="009753ED" w:rsidRDefault="00CB4BD7" w:rsidP="00CB4BD7">
                            <w:pPr>
                              <w:jc w:val="center"/>
                              <w:rPr>
                                <w:b/>
                                <w:sz w:val="28"/>
                                <w:u w:val="single"/>
                              </w:rPr>
                            </w:pPr>
                            <w:r w:rsidRPr="009753ED">
                              <w:rPr>
                                <w:b/>
                                <w:sz w:val="28"/>
                                <w:u w:val="single"/>
                              </w:rPr>
                              <w:t>Outpu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77B0AFEE" id="_x0000_s1028" type="#_x0000_t202" style="position:absolute;margin-left:4.5pt;margin-top:33.05pt;width:105pt;height:24.75pt;z-index:2516695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" fillcolor="black [3200]" strokecolor="white [3201]" strokeweight="1.5pt">
                <v:textbox>
                  <w:txbxContent>
                    <w:p w:rsidR="00CB4BD7" w:rsidRPr="009753ED" w:rsidRDefault="00CB4BD7" w:rsidP="00CB4BD7">
                      <w:pPr>
                        <w:jc w:val="center"/>
                        <w:rPr>
                          <w:b/>
                          <w:sz w:val="28"/>
                          <w:u w:val="single"/>
                        </w:rPr>
                      </w:pPr>
                      <w:r w:rsidRPr="009753ED">
                        <w:rPr>
                          <w:b/>
                          <w:sz w:val="28"/>
                          <w:u w:val="single"/>
                        </w:rPr>
                        <w:t>Output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CB4BD7">
        <w:rPr>
          <w:rFonts w:ascii="Consolas" w:hAnsi="Consolas" w:cs="Consolas"/>
          <w:sz w:val="24"/>
          <w:szCs w:val="24"/>
        </w:rPr>
        <w:t xml:space="preserve">After implementing all the methods, run the code. Your output should be like as follows: </w:t>
      </w:r>
    </w:p>
    <w:p w14:paraId="27CAF8CD" w14:textId="77777777" w:rsidR="00CB4BD7" w:rsidRPr="00B814DC" w:rsidRDefault="00CB4BD7" w:rsidP="00CB4BD7">
      <w:pPr>
        <w:rPr>
          <w:rFonts w:ascii="Consolas" w:hAnsi="Consolas" w:cs="Consolas"/>
          <w:sz w:val="24"/>
          <w:szCs w:val="24"/>
        </w:rPr>
      </w:pPr>
    </w:p>
    <w:p w14:paraId="30B79722" w14:textId="77777777" w:rsidR="00CB4BD7" w:rsidRDefault="00CB4BD7" w:rsidP="00CB4BD7">
      <w:pPr>
        <w:rPr>
          <w:rFonts w:ascii="CMU Typewriter Text" w:hAnsi="CMU Typewriter Text" w:cs="CMU Typewriter Text"/>
          <w:b/>
          <w:sz w:val="24"/>
          <w:u w:val="single"/>
        </w:rPr>
      </w:pPr>
    </w:p>
    <w:p w14:paraId="0E2DB1D8" w14:textId="77777777" w:rsidR="00CB4BD7" w:rsidRDefault="00865D49" w:rsidP="00CB4BD7">
      <w:pPr>
        <w:rPr>
          <w:rFonts w:ascii="CMU Typewriter Text" w:hAnsi="CMU Typewriter Text" w:cs="CMU Typewriter Text"/>
          <w:b/>
          <w:sz w:val="24"/>
          <w:u w:val="single"/>
        </w:rPr>
      </w:pPr>
      <w:r>
        <w:rPr>
          <w:noProof/>
        </w:rPr>
        <w:drawing>
          <wp:anchor distT="0" distB="0" distL="114300" distR="114300" simplePos="0" relativeHeight="251672576" behindDoc="0" locked="0" layoutInCell="1" allowOverlap="1" wp14:anchorId="27B38003" wp14:editId="2C42B0C2">
            <wp:simplePos x="0" y="0"/>
            <wp:positionH relativeFrom="column">
              <wp:posOffset>76200</wp:posOffset>
            </wp:positionH>
            <wp:positionV relativeFrom="paragraph">
              <wp:posOffset>-346710</wp:posOffset>
            </wp:positionV>
            <wp:extent cx="1485900" cy="2209800"/>
            <wp:effectExtent l="0" t="0" r="0" b="0"/>
            <wp:wrapSquare wrapText="bothSides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521"/>
                    <a:stretch/>
                  </pic:blipFill>
                  <pic:spPr bwMode="auto">
                    <a:xfrm>
                      <a:off x="0" y="0"/>
                      <a:ext cx="1485900" cy="22098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A0C71AE" w14:textId="77777777" w:rsidR="00CB4BD7" w:rsidRDefault="00CB4BD7" w:rsidP="00CB4BD7">
      <w:pPr>
        <w:rPr>
          <w:rFonts w:ascii="CMU Typewriter Text" w:hAnsi="CMU Typewriter Text" w:cs="CMU Typewriter Text"/>
          <w:b/>
          <w:sz w:val="24"/>
          <w:u w:val="single"/>
        </w:rPr>
      </w:pPr>
    </w:p>
    <w:p w14:paraId="1A71DB42" w14:textId="77777777" w:rsidR="00CB4BD7" w:rsidRDefault="00CB4BD7" w:rsidP="00CB4BD7">
      <w:pPr>
        <w:rPr>
          <w:rFonts w:ascii="CMU Typewriter Text" w:hAnsi="CMU Typewriter Text" w:cs="CMU Typewriter Text"/>
          <w:b/>
          <w:sz w:val="24"/>
          <w:u w:val="single"/>
        </w:rPr>
      </w:pPr>
    </w:p>
    <w:p w14:paraId="1CF52B8D" w14:textId="77777777" w:rsidR="00CB4BD7" w:rsidRDefault="00CB4BD7" w:rsidP="00CB4BD7">
      <w:pPr>
        <w:rPr>
          <w:rFonts w:ascii="CMU Typewriter Text" w:hAnsi="CMU Typewriter Text" w:cs="CMU Typewriter Text"/>
          <w:b/>
          <w:sz w:val="24"/>
          <w:u w:val="single"/>
        </w:rPr>
      </w:pPr>
    </w:p>
    <w:p w14:paraId="04947906" w14:textId="77777777" w:rsidR="00CB4BD7" w:rsidRDefault="00CB4BD7" w:rsidP="00CB4BD7">
      <w:pPr>
        <w:rPr>
          <w:rFonts w:ascii="CMU Typewriter Text" w:hAnsi="CMU Typewriter Text" w:cs="CMU Typewriter Text"/>
          <w:b/>
          <w:sz w:val="24"/>
          <w:u w:val="single"/>
        </w:rPr>
      </w:pPr>
    </w:p>
    <w:p w14:paraId="4EF38284" w14:textId="77777777" w:rsidR="00CB4BD7" w:rsidRDefault="00CB4BD7" w:rsidP="00CB4BD7">
      <w:pPr>
        <w:rPr>
          <w:rFonts w:ascii="CMU Typewriter Text" w:hAnsi="CMU Typewriter Text" w:cs="CMU Typewriter Text"/>
          <w:b/>
          <w:sz w:val="24"/>
          <w:u w:val="single"/>
        </w:rPr>
      </w:pPr>
    </w:p>
    <w:p w14:paraId="0A582E62" w14:textId="77777777" w:rsidR="00525EA2" w:rsidRDefault="00525EA2">
      <w:pPr>
        <w:rPr>
          <w:rFonts w:ascii="CMU Typewriter Text" w:hAnsi="CMU Typewriter Text" w:cs="CMU Typewriter Text"/>
          <w:b/>
          <w:sz w:val="24"/>
          <w:u w:val="single"/>
        </w:rPr>
      </w:pPr>
      <w:r>
        <w:rPr>
          <w:rFonts w:ascii="CMU Typewriter Text" w:hAnsi="CMU Typewriter Text" w:cs="CMU Typewriter Text"/>
          <w:b/>
          <w:sz w:val="24"/>
          <w:u w:val="single"/>
        </w:rPr>
        <w:br w:type="page"/>
      </w:r>
    </w:p>
    <w:p w14:paraId="6EE2E9A7" w14:textId="78E528B9" w:rsidR="00CB4BD7" w:rsidRDefault="009D011D" w:rsidP="00525EA2">
      <w:pPr>
        <w:jc w:val="center"/>
        <w:rPr>
          <w:rFonts w:ascii="CMU Typewriter Text" w:hAnsi="CMU Typewriter Text" w:cs="CMU Typewriter Text"/>
          <w:b/>
          <w:sz w:val="24"/>
          <w:u w:val="single"/>
        </w:rPr>
      </w:pPr>
      <w:r>
        <w:rPr>
          <w:rFonts w:ascii="CMU Typewriter Text" w:hAnsi="CMU Typewriter Text" w:cs="CMU Typewriter Text"/>
          <w:b/>
          <w:sz w:val="24"/>
          <w:u w:val="single"/>
        </w:rPr>
        <w:lastRenderedPageBreak/>
        <w:t xml:space="preserve">Task </w:t>
      </w:r>
      <w:proofErr w:type="gramStart"/>
      <w:r>
        <w:rPr>
          <w:rFonts w:ascii="CMU Typewriter Text" w:hAnsi="CMU Typewriter Text" w:cs="CMU Typewriter Text"/>
          <w:b/>
          <w:sz w:val="24"/>
          <w:u w:val="single"/>
        </w:rPr>
        <w:t>04</w:t>
      </w:r>
      <w:r w:rsidR="00CB4BD7" w:rsidRPr="001D705F">
        <w:rPr>
          <w:rFonts w:ascii="CMU Typewriter Text" w:hAnsi="CMU Typewriter Text" w:cs="CMU Typewriter Text"/>
          <w:b/>
          <w:sz w:val="24"/>
          <w:u w:val="single"/>
        </w:rPr>
        <w:t>:</w:t>
      </w:r>
      <w:proofErr w:type="gramEnd"/>
      <w:r w:rsidR="00CB4BD7">
        <w:rPr>
          <w:rFonts w:ascii="CMU Typewriter Text" w:hAnsi="CMU Typewriter Text" w:cs="CMU Typewriter Text"/>
          <w:b/>
          <w:sz w:val="24"/>
          <w:u w:val="single"/>
        </w:rPr>
        <w:t>(</w:t>
      </w:r>
      <w:r w:rsidR="00394DDF">
        <w:rPr>
          <w:rFonts w:ascii="CMU Typewriter Text" w:hAnsi="CMU Typewriter Text" w:cs="CMU Typewriter Text"/>
          <w:b/>
          <w:sz w:val="24"/>
          <w:u w:val="single"/>
        </w:rPr>
        <w:t>Queue</w:t>
      </w:r>
      <w:r w:rsidR="00CB4BD7">
        <w:rPr>
          <w:rFonts w:ascii="CMU Typewriter Text" w:hAnsi="CMU Typewriter Text" w:cs="CMU Typewriter Text"/>
          <w:b/>
          <w:sz w:val="24"/>
          <w:u w:val="single"/>
        </w:rPr>
        <w:t xml:space="preserve"> using Linked list)</w:t>
      </w:r>
    </w:p>
    <w:p w14:paraId="122A947F" w14:textId="77777777" w:rsidR="00CB4BD7" w:rsidRDefault="00CB4BD7" w:rsidP="000A4A1F">
      <w:pPr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</w:pPr>
      <w:r>
        <w:rPr>
          <w:rFonts w:ascii="CMU Typewriter Text" w:hAnsi="CMU Typewriter Text" w:cs="CMU Typewriter Text"/>
          <w:sz w:val="24"/>
        </w:rPr>
        <w:t xml:space="preserve">Understand provided code and implement all required methods in </w:t>
      </w:r>
      <w:r w:rsidR="00661549">
        <w:rPr>
          <w:rFonts w:ascii="CMU Typewriter Text" w:hAnsi="CMU Typewriter Text" w:cs="CMU Typewriter Text"/>
          <w:sz w:val="24"/>
        </w:rPr>
        <w:t>Queue</w:t>
      </w:r>
      <w:r>
        <w:rPr>
          <w:rFonts w:ascii="CMU Typewriter Text" w:hAnsi="CMU Typewriter Text" w:cs="CMU Typewriter Text"/>
          <w:sz w:val="24"/>
        </w:rPr>
        <w:t xml:space="preserve">. </w:t>
      </w:r>
      <w:r w:rsidR="00661549">
        <w:rPr>
          <w:rFonts w:ascii="CMU Typewriter Text" w:hAnsi="CMU Typewriter Text" w:cs="CMU Typewriter Text"/>
          <w:sz w:val="24"/>
        </w:rPr>
        <w:t>Queue</w:t>
      </w:r>
      <w:r>
        <w:rPr>
          <w:rFonts w:ascii="CMU Typewriter Text" w:hAnsi="CMU Typewriter Text" w:cs="CMU Typewriter Text"/>
          <w:sz w:val="24"/>
        </w:rPr>
        <w:t xml:space="preserve"> Code is given below:</w:t>
      </w:r>
    </w:p>
    <w:p w14:paraId="068F841D" w14:textId="77777777" w:rsidR="001F6E8E" w:rsidRPr="001F6E8E" w:rsidRDefault="001F6E8E" w:rsidP="001F6E8E">
      <w:pPr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F6E8E">
        <w:rPr>
          <w:rFonts w:ascii="Consolas" w:eastAsia="Times New Roman" w:hAnsi="Consolas" w:cs="Consolas"/>
          <w:color w:val="008200"/>
          <w:sz w:val="18"/>
          <w:szCs w:val="18"/>
          <w:bdr w:val="none" w:sz="0" w:space="0" w:color="auto" w:frame="1"/>
        </w:rPr>
        <w:t>// A linked list node</w:t>
      </w:r>
      <w:r w:rsidRPr="001F6E8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4ACBF3F2" w14:textId="77777777" w:rsidR="001F6E8E" w:rsidRPr="001F6E8E" w:rsidRDefault="001F6E8E" w:rsidP="001F6E8E">
      <w:pPr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F6E8E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class</w:t>
      </w:r>
      <w:r w:rsidRPr="001F6E8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Node  </w:t>
      </w:r>
    </w:p>
    <w:p w14:paraId="0D5A7996" w14:textId="77777777" w:rsidR="001F6E8E" w:rsidRPr="001F6E8E" w:rsidRDefault="001F6E8E" w:rsidP="001F6E8E">
      <w:pPr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F6E8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{  </w:t>
      </w:r>
    </w:p>
    <w:p w14:paraId="62F72DD5" w14:textId="77777777" w:rsidR="001F6E8E" w:rsidRPr="001F6E8E" w:rsidRDefault="001F6E8E" w:rsidP="001F6E8E">
      <w:pPr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F6E8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</w:t>
      </w:r>
      <w:proofErr w:type="spellStart"/>
      <w:r w:rsidRPr="001F6E8E">
        <w:rPr>
          <w:rFonts w:ascii="Consolas" w:eastAsia="Times New Roman" w:hAnsi="Consolas" w:cs="Consolas"/>
          <w:b/>
          <w:bCs/>
          <w:color w:val="2E8B57"/>
          <w:sz w:val="18"/>
          <w:szCs w:val="18"/>
          <w:bdr w:val="none" w:sz="0" w:space="0" w:color="auto" w:frame="1"/>
        </w:rPr>
        <w:t>int</w:t>
      </w:r>
      <w:proofErr w:type="spellEnd"/>
      <w:r w:rsidRPr="001F6E8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data;       </w:t>
      </w:r>
      <w:r w:rsidRPr="001F6E8E">
        <w:rPr>
          <w:rFonts w:ascii="Consolas" w:eastAsia="Times New Roman" w:hAnsi="Consolas" w:cs="Consolas"/>
          <w:color w:val="008200"/>
          <w:sz w:val="18"/>
          <w:szCs w:val="18"/>
          <w:bdr w:val="none" w:sz="0" w:space="0" w:color="auto" w:frame="1"/>
        </w:rPr>
        <w:t>// integer data</w:t>
      </w:r>
      <w:r w:rsidRPr="001F6E8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3FA62304" w14:textId="77777777" w:rsidR="001F6E8E" w:rsidRPr="001F6E8E" w:rsidRDefault="001F6E8E" w:rsidP="001F6E8E">
      <w:pPr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F6E8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Node next;      </w:t>
      </w:r>
      <w:r w:rsidRPr="001F6E8E">
        <w:rPr>
          <w:rFonts w:ascii="Consolas" w:eastAsia="Times New Roman" w:hAnsi="Consolas" w:cs="Consolas"/>
          <w:color w:val="008200"/>
          <w:sz w:val="18"/>
          <w:szCs w:val="18"/>
          <w:bdr w:val="none" w:sz="0" w:space="0" w:color="auto" w:frame="1"/>
        </w:rPr>
        <w:t>// pointer to the next node</w:t>
      </w:r>
      <w:r w:rsidRPr="001F6E8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639A13BD" w14:textId="77777777" w:rsidR="001F6E8E" w:rsidRPr="001F6E8E" w:rsidRDefault="001F6E8E" w:rsidP="001F6E8E">
      <w:pPr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F6E8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28F417D9" w14:textId="77777777" w:rsidR="001F6E8E" w:rsidRPr="001F6E8E" w:rsidRDefault="001F6E8E" w:rsidP="001F6E8E">
      <w:pPr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F6E8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</w:t>
      </w:r>
      <w:r w:rsidRPr="001F6E8E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public</w:t>
      </w:r>
      <w:r w:rsidRPr="001F6E8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Node(</w:t>
      </w:r>
      <w:proofErr w:type="spellStart"/>
      <w:r w:rsidRPr="001F6E8E">
        <w:rPr>
          <w:rFonts w:ascii="Consolas" w:eastAsia="Times New Roman" w:hAnsi="Consolas" w:cs="Consolas"/>
          <w:b/>
          <w:bCs/>
          <w:color w:val="2E8B57"/>
          <w:sz w:val="18"/>
          <w:szCs w:val="18"/>
          <w:bdr w:val="none" w:sz="0" w:space="0" w:color="auto" w:frame="1"/>
        </w:rPr>
        <w:t>int</w:t>
      </w:r>
      <w:proofErr w:type="spellEnd"/>
      <w:r w:rsidRPr="001F6E8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data)  </w:t>
      </w:r>
    </w:p>
    <w:p w14:paraId="37439FAC" w14:textId="77777777" w:rsidR="001F6E8E" w:rsidRPr="001F6E8E" w:rsidRDefault="001F6E8E" w:rsidP="001F6E8E">
      <w:pPr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F6E8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{  </w:t>
      </w:r>
    </w:p>
    <w:p w14:paraId="38515A08" w14:textId="77777777" w:rsidR="001F6E8E" w:rsidRPr="001F6E8E" w:rsidRDefault="001F6E8E" w:rsidP="001F6E8E">
      <w:pPr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F6E8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    </w:t>
      </w:r>
      <w:r w:rsidRPr="001F6E8E">
        <w:rPr>
          <w:rFonts w:ascii="Consolas" w:eastAsia="Times New Roman" w:hAnsi="Consolas" w:cs="Consolas"/>
          <w:color w:val="008200"/>
          <w:sz w:val="18"/>
          <w:szCs w:val="18"/>
          <w:bdr w:val="none" w:sz="0" w:space="0" w:color="auto" w:frame="1"/>
        </w:rPr>
        <w:t>// set the data in allocated node and return the node</w:t>
      </w:r>
      <w:r w:rsidRPr="001F6E8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23F7C8DD" w14:textId="77777777" w:rsidR="001F6E8E" w:rsidRPr="001F6E8E" w:rsidRDefault="001F6E8E" w:rsidP="001F6E8E">
      <w:pPr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F6E8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    </w:t>
      </w:r>
      <w:proofErr w:type="spellStart"/>
      <w:r w:rsidRPr="001F6E8E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this</w:t>
      </w:r>
      <w:r w:rsidRPr="001F6E8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.data</w:t>
      </w:r>
      <w:proofErr w:type="spellEnd"/>
      <w:r w:rsidRPr="001F6E8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= data;  </w:t>
      </w:r>
    </w:p>
    <w:p w14:paraId="73E18599" w14:textId="77777777" w:rsidR="001F6E8E" w:rsidRPr="001F6E8E" w:rsidRDefault="001F6E8E" w:rsidP="001F6E8E">
      <w:pPr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F6E8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    </w:t>
      </w:r>
      <w:proofErr w:type="spellStart"/>
      <w:r w:rsidRPr="001F6E8E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this</w:t>
      </w:r>
      <w:r w:rsidRPr="001F6E8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.next</w:t>
      </w:r>
      <w:proofErr w:type="spellEnd"/>
      <w:r w:rsidRPr="001F6E8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= null;  </w:t>
      </w:r>
    </w:p>
    <w:p w14:paraId="2DCF2B14" w14:textId="77777777" w:rsidR="001F6E8E" w:rsidRPr="001F6E8E" w:rsidRDefault="001F6E8E" w:rsidP="001F6E8E">
      <w:pPr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F6E8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}  </w:t>
      </w:r>
    </w:p>
    <w:p w14:paraId="7FB478B3" w14:textId="77777777" w:rsidR="001F6E8E" w:rsidRPr="001F6E8E" w:rsidRDefault="001F6E8E" w:rsidP="001F6E8E">
      <w:pPr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F6E8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}  </w:t>
      </w:r>
    </w:p>
    <w:p w14:paraId="49877472" w14:textId="77777777" w:rsidR="001F6E8E" w:rsidRPr="001F6E8E" w:rsidRDefault="001F6E8E" w:rsidP="001F6E8E">
      <w:pPr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F6E8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6C8B1859" w14:textId="77777777" w:rsidR="001F6E8E" w:rsidRPr="001F6E8E" w:rsidRDefault="001F6E8E" w:rsidP="001F6E8E">
      <w:pPr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F6E8E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class</w:t>
      </w:r>
      <w:r w:rsidRPr="001F6E8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Queue  </w:t>
      </w:r>
    </w:p>
    <w:p w14:paraId="2F31ED7E" w14:textId="77777777" w:rsidR="001F6E8E" w:rsidRPr="001F6E8E" w:rsidRDefault="001F6E8E" w:rsidP="001F6E8E">
      <w:pPr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F6E8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{  </w:t>
      </w:r>
    </w:p>
    <w:p w14:paraId="2970C8A0" w14:textId="77777777" w:rsidR="001F6E8E" w:rsidRPr="001F6E8E" w:rsidRDefault="001F6E8E" w:rsidP="001F6E8E">
      <w:pPr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F6E8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</w:t>
      </w:r>
      <w:r w:rsidRPr="001F6E8E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private</w:t>
      </w:r>
      <w:r w:rsidRPr="001F6E8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1F6E8E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static</w:t>
      </w:r>
      <w:r w:rsidRPr="001F6E8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Node rear = null, front = null;  </w:t>
      </w:r>
    </w:p>
    <w:p w14:paraId="66CD7166" w14:textId="77777777" w:rsidR="001F6E8E" w:rsidRPr="001F6E8E" w:rsidRDefault="001F6E8E" w:rsidP="001F6E8E">
      <w:pPr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F6E8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728436A2" w14:textId="77777777" w:rsidR="001F6E8E" w:rsidRPr="001F6E8E" w:rsidRDefault="001F6E8E" w:rsidP="001F6E8E">
      <w:pPr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F6E8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</w:t>
      </w:r>
      <w:r w:rsidRPr="001F6E8E">
        <w:rPr>
          <w:rFonts w:ascii="Consolas" w:eastAsia="Times New Roman" w:hAnsi="Consolas" w:cs="Consolas"/>
          <w:color w:val="008200"/>
          <w:sz w:val="18"/>
          <w:szCs w:val="18"/>
          <w:bdr w:val="none" w:sz="0" w:space="0" w:color="auto" w:frame="1"/>
        </w:rPr>
        <w:t>// Utility function to remove front element from the queue and check for Queue Underflow</w:t>
      </w:r>
      <w:r w:rsidRPr="001F6E8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5530EA39" w14:textId="77777777" w:rsidR="001F6E8E" w:rsidRPr="001F6E8E" w:rsidRDefault="001F6E8E" w:rsidP="001F6E8E">
      <w:pPr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F6E8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</w:t>
      </w:r>
      <w:r w:rsidRPr="001F6E8E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public</w:t>
      </w:r>
      <w:r w:rsidRPr="001F6E8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1F6E8E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static</w:t>
      </w:r>
      <w:r w:rsidRPr="001F6E8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proofErr w:type="spellStart"/>
      <w:r w:rsidRPr="001F6E8E">
        <w:rPr>
          <w:rFonts w:ascii="Consolas" w:eastAsia="Times New Roman" w:hAnsi="Consolas" w:cs="Consolas"/>
          <w:b/>
          <w:bCs/>
          <w:color w:val="2E8B57"/>
          <w:sz w:val="18"/>
          <w:szCs w:val="18"/>
          <w:bdr w:val="none" w:sz="0" w:space="0" w:color="auto" w:frame="1"/>
        </w:rPr>
        <w:t>int</w:t>
      </w:r>
      <w:proofErr w:type="spellEnd"/>
      <w:r w:rsidRPr="001F6E8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proofErr w:type="spellStart"/>
      <w:r w:rsidRPr="001F6E8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dequeue</w:t>
      </w:r>
      <w:proofErr w:type="spellEnd"/>
      <w:r w:rsidRPr="001F6E8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()     </w:t>
      </w:r>
      <w:r w:rsidRPr="001F6E8E">
        <w:rPr>
          <w:rFonts w:ascii="Consolas" w:eastAsia="Times New Roman" w:hAnsi="Consolas" w:cs="Consolas"/>
          <w:color w:val="008200"/>
          <w:sz w:val="18"/>
          <w:szCs w:val="18"/>
          <w:bdr w:val="none" w:sz="0" w:space="0" w:color="auto" w:frame="1"/>
        </w:rPr>
        <w:t>// delete at the beginning</w:t>
      </w:r>
      <w:r w:rsidRPr="001F6E8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509672D5" w14:textId="77777777" w:rsidR="001F6E8E" w:rsidRPr="001F6E8E" w:rsidRDefault="001F6E8E" w:rsidP="001F6E8E">
      <w:pPr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F6E8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{  </w:t>
      </w:r>
    </w:p>
    <w:p w14:paraId="36C04553" w14:textId="77777777" w:rsidR="001F6E8E" w:rsidRPr="001F6E8E" w:rsidRDefault="001F6E8E" w:rsidP="001F6E8E">
      <w:pPr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F6E8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    </w:t>
      </w:r>
      <w:r w:rsidRPr="001F6E8E">
        <w:rPr>
          <w:rFonts w:ascii="Consolas" w:eastAsia="Times New Roman" w:hAnsi="Consolas" w:cs="Consolas"/>
          <w:color w:val="008200"/>
          <w:sz w:val="18"/>
          <w:szCs w:val="18"/>
          <w:bdr w:val="none" w:sz="0" w:space="0" w:color="auto" w:frame="1"/>
        </w:rPr>
        <w:t>// Write your code here</w:t>
      </w:r>
      <w:r w:rsidRPr="001F6E8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093042DE" w14:textId="77777777" w:rsidR="001F6E8E" w:rsidRPr="001F6E8E" w:rsidRDefault="001F6E8E" w:rsidP="001F6E8E">
      <w:pPr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F6E8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}  </w:t>
      </w:r>
    </w:p>
    <w:p w14:paraId="1B81FD97" w14:textId="77777777" w:rsidR="001F6E8E" w:rsidRPr="001F6E8E" w:rsidRDefault="001F6E8E" w:rsidP="001F6E8E">
      <w:pPr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F6E8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64EA5382" w14:textId="77777777" w:rsidR="001F6E8E" w:rsidRPr="001F6E8E" w:rsidRDefault="001F6E8E" w:rsidP="001F6E8E">
      <w:pPr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F6E8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</w:t>
      </w:r>
      <w:r w:rsidRPr="001F6E8E">
        <w:rPr>
          <w:rFonts w:ascii="Consolas" w:eastAsia="Times New Roman" w:hAnsi="Consolas" w:cs="Consolas"/>
          <w:color w:val="008200"/>
          <w:sz w:val="18"/>
          <w:szCs w:val="18"/>
          <w:bdr w:val="none" w:sz="0" w:space="0" w:color="auto" w:frame="1"/>
        </w:rPr>
        <w:t>// Utility function to add an item in the queue</w:t>
      </w:r>
      <w:r w:rsidRPr="001F6E8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0C929146" w14:textId="77777777" w:rsidR="001F6E8E" w:rsidRPr="001F6E8E" w:rsidRDefault="001F6E8E" w:rsidP="001F6E8E">
      <w:pPr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F6E8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</w:t>
      </w:r>
      <w:r w:rsidRPr="001F6E8E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public</w:t>
      </w:r>
      <w:r w:rsidRPr="001F6E8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1F6E8E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static</w:t>
      </w:r>
      <w:r w:rsidRPr="001F6E8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1F6E8E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void</w:t>
      </w:r>
      <w:r w:rsidRPr="001F6E8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enqueue(</w:t>
      </w:r>
      <w:r w:rsidRPr="001F6E8E">
        <w:rPr>
          <w:rFonts w:ascii="Consolas" w:eastAsia="Times New Roman" w:hAnsi="Consolas" w:cs="Consolas"/>
          <w:b/>
          <w:bCs/>
          <w:color w:val="2E8B57"/>
          <w:sz w:val="18"/>
          <w:szCs w:val="18"/>
          <w:bdr w:val="none" w:sz="0" w:space="0" w:color="auto" w:frame="1"/>
        </w:rPr>
        <w:t>int</w:t>
      </w:r>
      <w:r w:rsidRPr="001F6E8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item)    </w:t>
      </w:r>
      <w:r w:rsidRPr="001F6E8E">
        <w:rPr>
          <w:rFonts w:ascii="Consolas" w:eastAsia="Times New Roman" w:hAnsi="Consolas" w:cs="Consolas"/>
          <w:color w:val="008200"/>
          <w:sz w:val="18"/>
          <w:szCs w:val="18"/>
          <w:bdr w:val="none" w:sz="0" w:space="0" w:color="auto" w:frame="1"/>
        </w:rPr>
        <w:t>// insertion at the end</w:t>
      </w:r>
      <w:r w:rsidRPr="001F6E8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6DDBE53F" w14:textId="77777777" w:rsidR="001F6E8E" w:rsidRPr="001F6E8E" w:rsidRDefault="001F6E8E" w:rsidP="001F6E8E">
      <w:pPr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F6E8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{  </w:t>
      </w:r>
    </w:p>
    <w:p w14:paraId="27F69248" w14:textId="77777777" w:rsidR="001F6E8E" w:rsidRPr="001F6E8E" w:rsidRDefault="001F6E8E" w:rsidP="001F6E8E">
      <w:pPr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F6E8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    </w:t>
      </w:r>
      <w:r w:rsidRPr="001F6E8E">
        <w:rPr>
          <w:rFonts w:ascii="Consolas" w:eastAsia="Times New Roman" w:hAnsi="Consolas" w:cs="Consolas"/>
          <w:color w:val="008200"/>
          <w:sz w:val="18"/>
          <w:szCs w:val="18"/>
          <w:bdr w:val="none" w:sz="0" w:space="0" w:color="auto" w:frame="1"/>
        </w:rPr>
        <w:t>// Write your code here</w:t>
      </w:r>
      <w:r w:rsidRPr="001F6E8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39569951" w14:textId="77777777" w:rsidR="001F6E8E" w:rsidRPr="001F6E8E" w:rsidRDefault="001F6E8E" w:rsidP="001F6E8E">
      <w:pPr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F6E8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}  </w:t>
      </w:r>
    </w:p>
    <w:p w14:paraId="4A448501" w14:textId="77777777" w:rsidR="001F6E8E" w:rsidRPr="001F6E8E" w:rsidRDefault="001F6E8E" w:rsidP="001F6E8E">
      <w:pPr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F6E8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41AF4344" w14:textId="77777777" w:rsidR="001F6E8E" w:rsidRPr="001F6E8E" w:rsidRDefault="001F6E8E" w:rsidP="001F6E8E">
      <w:pPr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F6E8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</w:t>
      </w:r>
      <w:r w:rsidRPr="001F6E8E">
        <w:rPr>
          <w:rFonts w:ascii="Consolas" w:eastAsia="Times New Roman" w:hAnsi="Consolas" w:cs="Consolas"/>
          <w:color w:val="008200"/>
          <w:sz w:val="18"/>
          <w:szCs w:val="18"/>
          <w:bdr w:val="none" w:sz="0" w:space="0" w:color="auto" w:frame="1"/>
        </w:rPr>
        <w:t>// Utility function to return top element in a queue</w:t>
      </w:r>
      <w:r w:rsidRPr="001F6E8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7BB4619D" w14:textId="77777777" w:rsidR="001F6E8E" w:rsidRPr="001F6E8E" w:rsidRDefault="001F6E8E" w:rsidP="001F6E8E">
      <w:pPr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F6E8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</w:t>
      </w:r>
      <w:r w:rsidRPr="001F6E8E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public</w:t>
      </w:r>
      <w:r w:rsidRPr="001F6E8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1F6E8E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static</w:t>
      </w:r>
      <w:r w:rsidRPr="001F6E8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proofErr w:type="spellStart"/>
      <w:r w:rsidRPr="001F6E8E">
        <w:rPr>
          <w:rFonts w:ascii="Consolas" w:eastAsia="Times New Roman" w:hAnsi="Consolas" w:cs="Consolas"/>
          <w:b/>
          <w:bCs/>
          <w:color w:val="2E8B57"/>
          <w:sz w:val="18"/>
          <w:szCs w:val="18"/>
          <w:bdr w:val="none" w:sz="0" w:space="0" w:color="auto" w:frame="1"/>
        </w:rPr>
        <w:t>int</w:t>
      </w:r>
      <w:proofErr w:type="spellEnd"/>
      <w:r w:rsidRPr="001F6E8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peek()   </w:t>
      </w:r>
    </w:p>
    <w:p w14:paraId="5211C30A" w14:textId="77777777" w:rsidR="001F6E8E" w:rsidRPr="001F6E8E" w:rsidRDefault="001F6E8E" w:rsidP="001F6E8E">
      <w:pPr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F6E8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{  </w:t>
      </w:r>
    </w:p>
    <w:p w14:paraId="0E742BFB" w14:textId="77777777" w:rsidR="001F6E8E" w:rsidRPr="001F6E8E" w:rsidRDefault="001F6E8E" w:rsidP="001F6E8E">
      <w:pPr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F6E8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    </w:t>
      </w:r>
      <w:r w:rsidRPr="001F6E8E">
        <w:rPr>
          <w:rFonts w:ascii="Consolas" w:eastAsia="Times New Roman" w:hAnsi="Consolas" w:cs="Consolas"/>
          <w:color w:val="008200"/>
          <w:sz w:val="18"/>
          <w:szCs w:val="18"/>
          <w:bdr w:val="none" w:sz="0" w:space="0" w:color="auto" w:frame="1"/>
        </w:rPr>
        <w:t>// Write your code here</w:t>
      </w:r>
      <w:r w:rsidRPr="001F6E8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19C7EB64" w14:textId="77777777" w:rsidR="001F6E8E" w:rsidRPr="001F6E8E" w:rsidRDefault="001F6E8E" w:rsidP="001F6E8E">
      <w:pPr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F6E8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}  </w:t>
      </w:r>
    </w:p>
    <w:p w14:paraId="259E1F71" w14:textId="77777777" w:rsidR="001F6E8E" w:rsidRPr="001F6E8E" w:rsidRDefault="001F6E8E" w:rsidP="001F6E8E">
      <w:pPr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F6E8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3E28E9CC" w14:textId="77777777" w:rsidR="001F6E8E" w:rsidRPr="001F6E8E" w:rsidRDefault="001F6E8E" w:rsidP="001F6E8E">
      <w:pPr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F6E8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</w:t>
      </w:r>
      <w:r w:rsidRPr="001F6E8E">
        <w:rPr>
          <w:rFonts w:ascii="Consolas" w:eastAsia="Times New Roman" w:hAnsi="Consolas" w:cs="Consolas"/>
          <w:color w:val="008200"/>
          <w:sz w:val="18"/>
          <w:szCs w:val="18"/>
          <w:bdr w:val="none" w:sz="0" w:space="0" w:color="auto" w:frame="1"/>
        </w:rPr>
        <w:t>// Utility function to check if the queue is empty or not</w:t>
      </w:r>
      <w:r w:rsidRPr="001F6E8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429E1658" w14:textId="77777777" w:rsidR="001F6E8E" w:rsidRPr="001F6E8E" w:rsidRDefault="001F6E8E" w:rsidP="001F6E8E">
      <w:pPr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F6E8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</w:t>
      </w:r>
      <w:r w:rsidRPr="001F6E8E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public</w:t>
      </w:r>
      <w:r w:rsidRPr="001F6E8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1F6E8E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static</w:t>
      </w:r>
      <w:r w:rsidRPr="001F6E8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proofErr w:type="spellStart"/>
      <w:r w:rsidRPr="001F6E8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boolean</w:t>
      </w:r>
      <w:proofErr w:type="spellEnd"/>
      <w:r w:rsidRPr="001F6E8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proofErr w:type="spellStart"/>
      <w:r w:rsidRPr="001F6E8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isEmpty</w:t>
      </w:r>
      <w:proofErr w:type="spellEnd"/>
      <w:r w:rsidRPr="001F6E8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()   </w:t>
      </w:r>
    </w:p>
    <w:p w14:paraId="45CC02A3" w14:textId="77777777" w:rsidR="001F6E8E" w:rsidRPr="001F6E8E" w:rsidRDefault="001F6E8E" w:rsidP="001F6E8E">
      <w:pPr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F6E8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{  </w:t>
      </w:r>
    </w:p>
    <w:p w14:paraId="3E8E0ACC" w14:textId="77777777" w:rsidR="001F6E8E" w:rsidRPr="001F6E8E" w:rsidRDefault="001F6E8E" w:rsidP="001F6E8E">
      <w:pPr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F6E8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    </w:t>
      </w:r>
      <w:r w:rsidRPr="001F6E8E">
        <w:rPr>
          <w:rFonts w:ascii="Consolas" w:eastAsia="Times New Roman" w:hAnsi="Consolas" w:cs="Consolas"/>
          <w:color w:val="008200"/>
          <w:sz w:val="18"/>
          <w:szCs w:val="18"/>
          <w:bdr w:val="none" w:sz="0" w:space="0" w:color="auto" w:frame="1"/>
        </w:rPr>
        <w:t>// Write your code here</w:t>
      </w:r>
      <w:r w:rsidRPr="001F6E8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6A40F6F1" w14:textId="77777777" w:rsidR="001F6E8E" w:rsidRPr="001F6E8E" w:rsidRDefault="001F6E8E" w:rsidP="001F6E8E">
      <w:pPr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F6E8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}  </w:t>
      </w:r>
    </w:p>
    <w:p w14:paraId="594E7CA7" w14:textId="77777777" w:rsidR="001F6E8E" w:rsidRPr="001F6E8E" w:rsidRDefault="001F6E8E" w:rsidP="001F6E8E">
      <w:pPr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F6E8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}  </w:t>
      </w:r>
    </w:p>
    <w:p w14:paraId="3310EB3C" w14:textId="77777777" w:rsidR="001F6E8E" w:rsidRPr="001F6E8E" w:rsidRDefault="001F6E8E" w:rsidP="001F6E8E">
      <w:pPr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F6E8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2B1D2B19" w14:textId="77777777" w:rsidR="001F6E8E" w:rsidRPr="001F6E8E" w:rsidRDefault="001F6E8E" w:rsidP="001F6E8E">
      <w:pPr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F6E8E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class</w:t>
      </w:r>
      <w:r w:rsidRPr="001F6E8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Main {  </w:t>
      </w:r>
    </w:p>
    <w:p w14:paraId="190B30CE" w14:textId="77777777" w:rsidR="001F6E8E" w:rsidRPr="001F6E8E" w:rsidRDefault="001F6E8E" w:rsidP="001F6E8E">
      <w:pPr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F6E8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</w:t>
      </w:r>
      <w:r w:rsidRPr="001F6E8E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public</w:t>
      </w:r>
      <w:r w:rsidRPr="001F6E8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1F6E8E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static</w:t>
      </w:r>
      <w:r w:rsidRPr="001F6E8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1F6E8E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void</w:t>
      </w:r>
      <w:r w:rsidRPr="001F6E8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main(String[] </w:t>
      </w:r>
      <w:proofErr w:type="spellStart"/>
      <w:r w:rsidRPr="001F6E8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args</w:t>
      </w:r>
      <w:proofErr w:type="spellEnd"/>
      <w:r w:rsidRPr="001F6E8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)  </w:t>
      </w:r>
    </w:p>
    <w:p w14:paraId="5D5C16B1" w14:textId="77777777" w:rsidR="001F6E8E" w:rsidRPr="001F6E8E" w:rsidRDefault="001F6E8E" w:rsidP="001F6E8E">
      <w:pPr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F6E8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{  </w:t>
      </w:r>
    </w:p>
    <w:p w14:paraId="30DF658F" w14:textId="77777777" w:rsidR="001F6E8E" w:rsidRPr="001F6E8E" w:rsidRDefault="001F6E8E" w:rsidP="001F6E8E">
      <w:pPr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F6E8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    Queue q = </w:t>
      </w:r>
      <w:r w:rsidRPr="001F6E8E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new</w:t>
      </w:r>
      <w:r w:rsidRPr="001F6E8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Queue();  </w:t>
      </w:r>
    </w:p>
    <w:p w14:paraId="0547EFF3" w14:textId="77777777" w:rsidR="001F6E8E" w:rsidRPr="001F6E8E" w:rsidRDefault="001F6E8E" w:rsidP="001F6E8E">
      <w:pPr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F6E8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    </w:t>
      </w:r>
      <w:proofErr w:type="spellStart"/>
      <w:r w:rsidRPr="001F6E8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q.enqueue</w:t>
      </w:r>
      <w:proofErr w:type="spellEnd"/>
      <w:r w:rsidRPr="001F6E8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(1);  </w:t>
      </w:r>
    </w:p>
    <w:p w14:paraId="33CCFE51" w14:textId="77777777" w:rsidR="001F6E8E" w:rsidRPr="001F6E8E" w:rsidRDefault="001F6E8E" w:rsidP="001F6E8E">
      <w:pPr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F6E8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    </w:t>
      </w:r>
      <w:proofErr w:type="spellStart"/>
      <w:r w:rsidRPr="001F6E8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q.enqueue</w:t>
      </w:r>
      <w:proofErr w:type="spellEnd"/>
      <w:r w:rsidRPr="001F6E8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(2);  </w:t>
      </w:r>
    </w:p>
    <w:p w14:paraId="5A453660" w14:textId="77777777" w:rsidR="001F6E8E" w:rsidRPr="001F6E8E" w:rsidRDefault="001F6E8E" w:rsidP="001F6E8E">
      <w:pPr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F6E8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    </w:t>
      </w:r>
      <w:proofErr w:type="spellStart"/>
      <w:r w:rsidRPr="001F6E8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q.enqueue</w:t>
      </w:r>
      <w:proofErr w:type="spellEnd"/>
      <w:r w:rsidRPr="001F6E8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(3);  </w:t>
      </w:r>
    </w:p>
    <w:p w14:paraId="2C43EF9F" w14:textId="77777777" w:rsidR="001F6E8E" w:rsidRPr="001F6E8E" w:rsidRDefault="001F6E8E" w:rsidP="001F6E8E">
      <w:pPr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F6E8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    </w:t>
      </w:r>
      <w:proofErr w:type="spellStart"/>
      <w:r w:rsidRPr="001F6E8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q.enqueue</w:t>
      </w:r>
      <w:proofErr w:type="spellEnd"/>
      <w:r w:rsidRPr="001F6E8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(4);  </w:t>
      </w:r>
    </w:p>
    <w:p w14:paraId="454C6C12" w14:textId="77777777" w:rsidR="001F6E8E" w:rsidRPr="001F6E8E" w:rsidRDefault="001F6E8E" w:rsidP="001F6E8E">
      <w:pPr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F6E8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1FDAC90E" w14:textId="77777777" w:rsidR="001F6E8E" w:rsidRPr="001F6E8E" w:rsidRDefault="001F6E8E" w:rsidP="001F6E8E">
      <w:pPr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F6E8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    </w:t>
      </w:r>
      <w:proofErr w:type="spellStart"/>
      <w:r w:rsidRPr="001F6E8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System.out.printf</w:t>
      </w:r>
      <w:proofErr w:type="spellEnd"/>
      <w:r w:rsidRPr="001F6E8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(</w:t>
      </w:r>
      <w:r w:rsidRPr="001F6E8E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</w:rPr>
        <w:t>"Front element is %d\n"</w:t>
      </w:r>
      <w:r w:rsidRPr="001F6E8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, </w:t>
      </w:r>
      <w:proofErr w:type="spellStart"/>
      <w:r w:rsidRPr="001F6E8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q.peek</w:t>
      </w:r>
      <w:proofErr w:type="spellEnd"/>
      <w:r w:rsidRPr="001F6E8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());  </w:t>
      </w:r>
    </w:p>
    <w:p w14:paraId="275FE1BF" w14:textId="77777777" w:rsidR="001F6E8E" w:rsidRPr="001F6E8E" w:rsidRDefault="001F6E8E" w:rsidP="001F6E8E">
      <w:pPr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F6E8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2464370D" w14:textId="77777777" w:rsidR="001F6E8E" w:rsidRPr="001F6E8E" w:rsidRDefault="001F6E8E" w:rsidP="001F6E8E">
      <w:pPr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F6E8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lastRenderedPageBreak/>
        <w:t>        </w:t>
      </w:r>
      <w:proofErr w:type="spellStart"/>
      <w:r w:rsidRPr="001F6E8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q.dequeue</w:t>
      </w:r>
      <w:proofErr w:type="spellEnd"/>
      <w:r w:rsidRPr="001F6E8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();  </w:t>
      </w:r>
    </w:p>
    <w:p w14:paraId="33A0BF52" w14:textId="77777777" w:rsidR="001F6E8E" w:rsidRPr="001F6E8E" w:rsidRDefault="001F6E8E" w:rsidP="001F6E8E">
      <w:pPr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F6E8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    </w:t>
      </w:r>
      <w:proofErr w:type="spellStart"/>
      <w:r w:rsidRPr="001F6E8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q.dequeue</w:t>
      </w:r>
      <w:proofErr w:type="spellEnd"/>
      <w:r w:rsidRPr="001F6E8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();  </w:t>
      </w:r>
    </w:p>
    <w:p w14:paraId="38D87F36" w14:textId="77777777" w:rsidR="001F6E8E" w:rsidRPr="001F6E8E" w:rsidRDefault="001F6E8E" w:rsidP="001F6E8E">
      <w:pPr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F6E8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    </w:t>
      </w:r>
      <w:proofErr w:type="spellStart"/>
      <w:r w:rsidRPr="001F6E8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q.dequeue</w:t>
      </w:r>
      <w:proofErr w:type="spellEnd"/>
      <w:r w:rsidRPr="001F6E8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();  </w:t>
      </w:r>
    </w:p>
    <w:p w14:paraId="64950CF6" w14:textId="77777777" w:rsidR="001F6E8E" w:rsidRPr="001F6E8E" w:rsidRDefault="001F6E8E" w:rsidP="001F6E8E">
      <w:pPr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F6E8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    </w:t>
      </w:r>
      <w:proofErr w:type="spellStart"/>
      <w:r w:rsidRPr="001F6E8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q.dequeue</w:t>
      </w:r>
      <w:proofErr w:type="spellEnd"/>
      <w:r w:rsidRPr="001F6E8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();  </w:t>
      </w:r>
    </w:p>
    <w:p w14:paraId="451F2B1C" w14:textId="77777777" w:rsidR="001F6E8E" w:rsidRPr="001F6E8E" w:rsidRDefault="001F6E8E" w:rsidP="001F6E8E">
      <w:pPr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F6E8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57C5A0AB" w14:textId="77777777" w:rsidR="001F6E8E" w:rsidRPr="001F6E8E" w:rsidRDefault="001F6E8E" w:rsidP="001F6E8E">
      <w:pPr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F6E8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    </w:t>
      </w:r>
      <w:r w:rsidRPr="001F6E8E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if</w:t>
      </w:r>
      <w:r w:rsidRPr="001F6E8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(</w:t>
      </w:r>
      <w:proofErr w:type="spellStart"/>
      <w:r w:rsidRPr="001F6E8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q.isEmpty</w:t>
      </w:r>
      <w:proofErr w:type="spellEnd"/>
      <w:r w:rsidRPr="001F6E8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()) {  </w:t>
      </w:r>
    </w:p>
    <w:p w14:paraId="53B1B59C" w14:textId="77777777" w:rsidR="001F6E8E" w:rsidRPr="001F6E8E" w:rsidRDefault="001F6E8E" w:rsidP="001F6E8E">
      <w:pPr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F6E8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        </w:t>
      </w:r>
      <w:proofErr w:type="spellStart"/>
      <w:r w:rsidRPr="001F6E8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System.out.print</w:t>
      </w:r>
      <w:proofErr w:type="spellEnd"/>
      <w:r w:rsidRPr="001F6E8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(</w:t>
      </w:r>
      <w:r w:rsidRPr="001F6E8E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</w:rPr>
        <w:t>"Queue is empty"</w:t>
      </w:r>
      <w:r w:rsidRPr="001F6E8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);  </w:t>
      </w:r>
    </w:p>
    <w:p w14:paraId="6390F451" w14:textId="77777777" w:rsidR="001F6E8E" w:rsidRPr="001F6E8E" w:rsidRDefault="001F6E8E" w:rsidP="001F6E8E">
      <w:pPr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F6E8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    } </w:t>
      </w:r>
      <w:r w:rsidRPr="001F6E8E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else</w:t>
      </w:r>
      <w:r w:rsidRPr="001F6E8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{  </w:t>
      </w:r>
    </w:p>
    <w:p w14:paraId="4AF9AEAD" w14:textId="77777777" w:rsidR="001F6E8E" w:rsidRPr="001F6E8E" w:rsidRDefault="001F6E8E" w:rsidP="001F6E8E">
      <w:pPr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F6E8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        </w:t>
      </w:r>
      <w:proofErr w:type="spellStart"/>
      <w:r w:rsidRPr="001F6E8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System.out.print</w:t>
      </w:r>
      <w:proofErr w:type="spellEnd"/>
      <w:r w:rsidRPr="001F6E8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(</w:t>
      </w:r>
      <w:r w:rsidRPr="001F6E8E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</w:rPr>
        <w:t>"Queue is not empty"</w:t>
      </w:r>
      <w:r w:rsidRPr="001F6E8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);  </w:t>
      </w:r>
    </w:p>
    <w:p w14:paraId="67AF0839" w14:textId="77777777" w:rsidR="001F6E8E" w:rsidRPr="001F6E8E" w:rsidRDefault="001F6E8E" w:rsidP="001F6E8E">
      <w:pPr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F6E8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    }  </w:t>
      </w:r>
    </w:p>
    <w:p w14:paraId="40DB69B2" w14:textId="77777777" w:rsidR="001F6E8E" w:rsidRPr="001F6E8E" w:rsidRDefault="001F6E8E" w:rsidP="001F6E8E">
      <w:pPr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F6E8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}  </w:t>
      </w:r>
    </w:p>
    <w:p w14:paraId="3C729639" w14:textId="77777777" w:rsidR="00C61ECC" w:rsidRPr="001F6E8E" w:rsidRDefault="001F6E8E" w:rsidP="000A4A1F">
      <w:pPr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F6E8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}  </w:t>
      </w:r>
    </w:p>
    <w:p w14:paraId="12F9EA44" w14:textId="77777777" w:rsidR="00CB4BD7" w:rsidRPr="00073755" w:rsidRDefault="00CB4BD7" w:rsidP="00672820">
      <w:pPr>
        <w:rPr>
          <w:rFonts w:ascii="Consolas" w:hAnsi="Consolas" w:cs="Consolas"/>
          <w:sz w:val="24"/>
          <w:szCs w:val="24"/>
        </w:rPr>
      </w:pPr>
      <w:r w:rsidRPr="00073755">
        <w:rPr>
          <w:rFonts w:ascii="Consolas" w:hAnsi="Consolas" w:cs="Consolas"/>
          <w:sz w:val="24"/>
          <w:szCs w:val="24"/>
        </w:rPr>
        <w:t xml:space="preserve">After implementing all the methods, run the code. Your output should be </w:t>
      </w:r>
      <w:r w:rsidR="00C76DB1">
        <w:rPr>
          <w:rFonts w:ascii="Consolas" w:hAnsi="Consolas" w:cs="Consolas"/>
          <w:sz w:val="24"/>
          <w:szCs w:val="24"/>
        </w:rPr>
        <w:t>like as follows:</w:t>
      </w:r>
    </w:p>
    <w:p w14:paraId="189CF937" w14:textId="77777777" w:rsidR="00CB4BD7" w:rsidRPr="00574BCE" w:rsidRDefault="00CB4BD7" w:rsidP="00574BCE">
      <w:pPr>
        <w:ind w:left="360"/>
        <w:rPr>
          <w:rFonts w:ascii="Consolas" w:hAnsi="Consolas" w:cs="Consolas"/>
          <w:sz w:val="24"/>
          <w:szCs w:val="24"/>
        </w:rPr>
      </w:pPr>
      <w:r w:rsidRPr="009753ED">
        <w:rPr>
          <w:noProof/>
        </w:rPr>
        <mc:AlternateContent>
          <mc:Choice Requires="wps">
            <w:drawing>
              <wp:anchor distT="45720" distB="45720" distL="114300" distR="114300" simplePos="0" relativeHeight="251670528" behindDoc="0" locked="0" layoutInCell="1" allowOverlap="1" wp14:anchorId="1583C8C3" wp14:editId="7BB9A2D9">
                <wp:simplePos x="0" y="0"/>
                <wp:positionH relativeFrom="column">
                  <wp:posOffset>57150</wp:posOffset>
                </wp:positionH>
                <wp:positionV relativeFrom="paragraph">
                  <wp:posOffset>9525</wp:posOffset>
                </wp:positionV>
                <wp:extent cx="1333500" cy="314325"/>
                <wp:effectExtent l="0" t="0" r="19050" b="28575"/>
                <wp:wrapSquare wrapText="bothSides"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33500" cy="314325"/>
                        </a:xfrm>
                        <a:prstGeom prst="rect">
                          <a:avLst/>
                        </a:prstGeom>
                        <a:ln>
                          <a:headEnd/>
                          <a:tailEnd/>
                        </a:ln>
                      </wps:spPr>
                      <wps:style>
                        <a:lnRef idx="3">
                          <a:schemeClr val="lt1"/>
                        </a:lnRef>
                        <a:fillRef idx="1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E6FE354" w14:textId="77777777" w:rsidR="00CB4BD7" w:rsidRPr="009753ED" w:rsidRDefault="00CB4BD7" w:rsidP="00CB4BD7">
                            <w:pPr>
                              <w:jc w:val="center"/>
                              <w:rPr>
                                <w:b/>
                                <w:sz w:val="28"/>
                                <w:u w:val="single"/>
                              </w:rPr>
                            </w:pPr>
                            <w:r w:rsidRPr="009753ED">
                              <w:rPr>
                                <w:b/>
                                <w:sz w:val="28"/>
                                <w:u w:val="single"/>
                              </w:rPr>
                              <w:t>Outpu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2FFCBE49" id="_x0000_s1029" type="#_x0000_t202" style="position:absolute;left:0;text-align:left;margin-left:4.5pt;margin-top:.75pt;width:105pt;height:24.75pt;z-index:25167052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" fillcolor="black [3200]" strokecolor="white [3201]" strokeweight="1.5pt">
                <v:textbox>
                  <w:txbxContent>
                    <w:p w:rsidR="00CB4BD7" w:rsidRPr="009753ED" w:rsidRDefault="00CB4BD7" w:rsidP="00CB4BD7">
                      <w:pPr>
                        <w:jc w:val="center"/>
                        <w:rPr>
                          <w:b/>
                          <w:sz w:val="28"/>
                          <w:u w:val="single"/>
                        </w:rPr>
                      </w:pPr>
                      <w:r w:rsidRPr="009753ED">
                        <w:rPr>
                          <w:b/>
                          <w:sz w:val="28"/>
                          <w:u w:val="single"/>
                        </w:rPr>
                        <w:t>Output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59116388" w14:textId="77777777" w:rsidR="00CB4BD7" w:rsidRDefault="00E315DA" w:rsidP="00CB4BD7">
      <w:pPr>
        <w:jc w:val="center"/>
        <w:rPr>
          <w:rFonts w:ascii="CMU Typewriter Text" w:hAnsi="CMU Typewriter Text" w:cs="CMU Typewriter Text"/>
          <w:sz w:val="44"/>
          <w:szCs w:val="24"/>
          <w:u w:val="single"/>
        </w:rPr>
      </w:pPr>
      <w:r>
        <w:rPr>
          <w:noProof/>
        </w:rPr>
        <w:drawing>
          <wp:anchor distT="0" distB="0" distL="114300" distR="114300" simplePos="0" relativeHeight="251673600" behindDoc="0" locked="0" layoutInCell="1" allowOverlap="1" wp14:anchorId="1BA96003" wp14:editId="4BD50C42">
            <wp:simplePos x="0" y="0"/>
            <wp:positionH relativeFrom="margin">
              <wp:posOffset>47625</wp:posOffset>
            </wp:positionH>
            <wp:positionV relativeFrom="paragraph">
              <wp:posOffset>127635</wp:posOffset>
            </wp:positionV>
            <wp:extent cx="1371600" cy="2324100"/>
            <wp:effectExtent l="0" t="0" r="0" b="0"/>
            <wp:wrapSquare wrapText="bothSides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0" cy="23241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B244D39" w14:textId="77777777" w:rsidR="00CB4BD7" w:rsidRDefault="00CB4BD7">
      <w:pPr>
        <w:rPr>
          <w:rFonts w:ascii="CMU Typewriter Text" w:hAnsi="CMU Typewriter Text" w:cs="CMU Typewriter Text"/>
          <w:b/>
          <w:bCs/>
          <w:sz w:val="28"/>
          <w:szCs w:val="28"/>
        </w:rPr>
      </w:pPr>
    </w:p>
    <w:p w14:paraId="0AB33E01" w14:textId="77777777" w:rsidR="00BB341D" w:rsidRDefault="00BB341D">
      <w:pPr>
        <w:rPr>
          <w:rFonts w:ascii="CMU Typewriter Text" w:hAnsi="CMU Typewriter Text" w:cs="CMU Typewriter Text"/>
          <w:b/>
          <w:bCs/>
          <w:sz w:val="28"/>
          <w:szCs w:val="28"/>
        </w:rPr>
      </w:pPr>
    </w:p>
    <w:p w14:paraId="195E6BFB" w14:textId="77777777" w:rsidR="00BB341D" w:rsidRDefault="00BB341D">
      <w:r>
        <w:br w:type="page"/>
      </w:r>
    </w:p>
    <w:p w14:paraId="566137D3" w14:textId="77777777" w:rsidR="00C76DB1" w:rsidRDefault="00661549" w:rsidP="005B138C">
      <w:pPr>
        <w:pStyle w:val="Title"/>
        <w:jc w:val="center"/>
        <w:rPr>
          <w:rFonts w:ascii="CMU Typewriter Text" w:hAnsi="CMU Typewriter Text" w:cs="CMU Typewriter Text"/>
          <w:sz w:val="44"/>
          <w:szCs w:val="44"/>
        </w:rPr>
      </w:pPr>
      <w:r w:rsidRPr="005B138C">
        <w:rPr>
          <w:rFonts w:ascii="CMU Typewriter Text" w:hAnsi="CMU Typewriter Text" w:cs="CMU Typewriter Text"/>
          <w:sz w:val="44"/>
          <w:szCs w:val="44"/>
        </w:rPr>
        <w:lastRenderedPageBreak/>
        <w:t>Queue using two Stacks</w:t>
      </w:r>
    </w:p>
    <w:p w14:paraId="6AA789F8" w14:textId="77777777" w:rsidR="005B138C" w:rsidRPr="005B138C" w:rsidRDefault="005B138C" w:rsidP="005B138C"/>
    <w:p w14:paraId="3864D3A6" w14:textId="77777777" w:rsidR="00661549" w:rsidRPr="00661549" w:rsidRDefault="00661549" w:rsidP="00661549">
      <w:pPr>
        <w:rPr>
          <w:rFonts w:ascii="Consolas" w:eastAsia="Times New Roman" w:hAnsi="Consolas" w:cs="Consolas"/>
          <w:bCs/>
          <w:color w:val="006699"/>
          <w:bdr w:val="none" w:sz="0" w:space="0" w:color="auto" w:frame="1"/>
        </w:rPr>
      </w:pPr>
      <w:r w:rsidRPr="00661549">
        <w:rPr>
          <w:rFonts w:ascii="CMU Typewriter Text" w:hAnsi="CMU Typewriter Text" w:cs="CMU Typewriter Text"/>
          <w:bCs/>
        </w:rPr>
        <w:t xml:space="preserve">Question 5: </w:t>
      </w:r>
      <w:r w:rsidRPr="00661549">
        <w:rPr>
          <w:rFonts w:ascii="CMU Typewriter Text" w:hAnsi="CMU Typewriter Text" w:cs="CMU Typewriter Text"/>
        </w:rPr>
        <w:t xml:space="preserve">Understand provided code and implement all required methods in </w:t>
      </w:r>
      <w:r w:rsidR="00934FD0">
        <w:rPr>
          <w:rFonts w:ascii="CMU Typewriter Text" w:hAnsi="CMU Typewriter Text" w:cs="CMU Typewriter Text"/>
        </w:rPr>
        <w:t>Queue Class</w:t>
      </w:r>
      <w:r w:rsidRPr="00661549">
        <w:rPr>
          <w:rFonts w:ascii="CMU Typewriter Text" w:hAnsi="CMU Typewriter Text" w:cs="CMU Typewriter Text"/>
        </w:rPr>
        <w:t xml:space="preserve">. </w:t>
      </w:r>
      <w:r w:rsidR="00934FD0">
        <w:rPr>
          <w:rFonts w:ascii="CMU Typewriter Text" w:hAnsi="CMU Typewriter Text" w:cs="CMU Typewriter Text"/>
        </w:rPr>
        <w:t>Sample</w:t>
      </w:r>
      <w:r w:rsidRPr="00661549">
        <w:rPr>
          <w:rFonts w:ascii="CMU Typewriter Text" w:hAnsi="CMU Typewriter Text" w:cs="CMU Typewriter Text"/>
        </w:rPr>
        <w:t xml:space="preserve"> Code is given below:</w:t>
      </w:r>
    </w:p>
    <w:p w14:paraId="0F185801" w14:textId="77777777" w:rsidR="00832B34" w:rsidRPr="00832B34" w:rsidRDefault="00832B34" w:rsidP="00832B34">
      <w:pPr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proofErr w:type="gramStart"/>
      <w:r w:rsidRPr="00832B3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import</w:t>
      </w:r>
      <w:proofErr w:type="gramEnd"/>
      <w:r w:rsidRPr="00832B3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proofErr w:type="spellStart"/>
      <w:r w:rsidRPr="00832B3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java.util</w:t>
      </w:r>
      <w:proofErr w:type="spellEnd"/>
      <w:r w:rsidRPr="00832B3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.</w:t>
      </w:r>
      <w:r w:rsidR="009721DF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*</w:t>
      </w:r>
      <w:r w:rsidRPr="00832B3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;  </w:t>
      </w:r>
    </w:p>
    <w:p w14:paraId="33F4E9E4" w14:textId="77777777" w:rsidR="00832B34" w:rsidRPr="00832B34" w:rsidRDefault="00832B34" w:rsidP="00832B34">
      <w:pPr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32B3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55BDAD43" w14:textId="77777777" w:rsidR="00832B34" w:rsidRPr="00832B34" w:rsidRDefault="00832B34" w:rsidP="00832B34">
      <w:pPr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32B34">
        <w:rPr>
          <w:rFonts w:ascii="Consolas" w:eastAsia="Times New Roman" w:hAnsi="Consolas" w:cs="Consolas"/>
          <w:color w:val="008200"/>
          <w:sz w:val="18"/>
          <w:szCs w:val="18"/>
          <w:bdr w:val="none" w:sz="0" w:space="0" w:color="auto" w:frame="1"/>
        </w:rPr>
        <w:t>// Implement Queue using two stacks</w:t>
      </w:r>
      <w:r w:rsidRPr="00832B3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68ACD095" w14:textId="77777777" w:rsidR="00832B34" w:rsidRPr="00832B34" w:rsidRDefault="00832B34" w:rsidP="00832B34">
      <w:pPr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32B34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class</w:t>
      </w:r>
      <w:r w:rsidRPr="00832B3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Queue {  </w:t>
      </w:r>
      <w:bookmarkStart w:id="0" w:name="_GoBack"/>
      <w:bookmarkEnd w:id="0"/>
    </w:p>
    <w:p w14:paraId="48CADDE3" w14:textId="77777777" w:rsidR="00832B34" w:rsidRPr="00832B34" w:rsidRDefault="00832B34" w:rsidP="00832B34">
      <w:pPr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32B3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</w:t>
      </w:r>
      <w:r w:rsidRPr="00832B34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private</w:t>
      </w:r>
      <w:r w:rsidRPr="00832B3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Stack s1, s2;  </w:t>
      </w:r>
    </w:p>
    <w:p w14:paraId="29AF2DAD" w14:textId="77777777" w:rsidR="00832B34" w:rsidRPr="00832B34" w:rsidRDefault="00832B34" w:rsidP="00832B34">
      <w:pPr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32B3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40780204" w14:textId="77777777" w:rsidR="00832B34" w:rsidRPr="00832B34" w:rsidRDefault="00832B34" w:rsidP="00832B34">
      <w:pPr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32B3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</w:t>
      </w:r>
      <w:r w:rsidRPr="00832B34">
        <w:rPr>
          <w:rFonts w:ascii="Consolas" w:eastAsia="Times New Roman" w:hAnsi="Consolas" w:cs="Consolas"/>
          <w:color w:val="008200"/>
          <w:sz w:val="18"/>
          <w:szCs w:val="18"/>
          <w:bdr w:val="none" w:sz="0" w:space="0" w:color="auto" w:frame="1"/>
        </w:rPr>
        <w:t>// Constructor</w:t>
      </w:r>
      <w:r w:rsidRPr="00832B3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56F227D2" w14:textId="77777777" w:rsidR="00832B34" w:rsidRPr="00832B34" w:rsidRDefault="00832B34" w:rsidP="00832B34">
      <w:pPr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32B3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Queue() {  </w:t>
      </w:r>
    </w:p>
    <w:p w14:paraId="22EE915C" w14:textId="77777777" w:rsidR="00832B34" w:rsidRPr="00832B34" w:rsidRDefault="00832B34" w:rsidP="00832B34">
      <w:pPr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32B3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    s1 = </w:t>
      </w:r>
      <w:r w:rsidRPr="00832B34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new</w:t>
      </w:r>
      <w:r w:rsidRPr="00832B3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Stack();  </w:t>
      </w:r>
    </w:p>
    <w:p w14:paraId="354B49BE" w14:textId="77777777" w:rsidR="00832B34" w:rsidRPr="00832B34" w:rsidRDefault="00832B34" w:rsidP="00832B34">
      <w:pPr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32B3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    s2 = </w:t>
      </w:r>
      <w:r w:rsidRPr="00832B34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new</w:t>
      </w:r>
      <w:r w:rsidRPr="00832B3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Stack();  </w:t>
      </w:r>
    </w:p>
    <w:p w14:paraId="2458D744" w14:textId="77777777" w:rsidR="00832B34" w:rsidRPr="00832B34" w:rsidRDefault="00832B34" w:rsidP="00832B34">
      <w:pPr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32B3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}  </w:t>
      </w:r>
    </w:p>
    <w:p w14:paraId="7F470BFD" w14:textId="77777777" w:rsidR="00832B34" w:rsidRPr="00832B34" w:rsidRDefault="00832B34" w:rsidP="00832B34">
      <w:pPr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32B3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63A3E344" w14:textId="77777777" w:rsidR="00832B34" w:rsidRPr="00832B34" w:rsidRDefault="00832B34" w:rsidP="00832B34">
      <w:pPr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32B3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</w:t>
      </w:r>
      <w:r w:rsidRPr="00832B34">
        <w:rPr>
          <w:rFonts w:ascii="Consolas" w:eastAsia="Times New Roman" w:hAnsi="Consolas" w:cs="Consolas"/>
          <w:color w:val="008200"/>
          <w:sz w:val="18"/>
          <w:szCs w:val="18"/>
          <w:bdr w:val="none" w:sz="0" w:space="0" w:color="auto" w:frame="1"/>
        </w:rPr>
        <w:t>// </w:t>
      </w:r>
      <w:proofErr w:type="spellStart"/>
      <w:r w:rsidRPr="00832B34">
        <w:rPr>
          <w:rFonts w:ascii="Consolas" w:eastAsia="Times New Roman" w:hAnsi="Consolas" w:cs="Consolas"/>
          <w:color w:val="008200"/>
          <w:sz w:val="18"/>
          <w:szCs w:val="18"/>
          <w:bdr w:val="none" w:sz="0" w:space="0" w:color="auto" w:frame="1"/>
        </w:rPr>
        <w:t>Enqueue</w:t>
      </w:r>
      <w:proofErr w:type="spellEnd"/>
      <w:r w:rsidRPr="00832B34">
        <w:rPr>
          <w:rFonts w:ascii="Consolas" w:eastAsia="Times New Roman" w:hAnsi="Consolas" w:cs="Consolas"/>
          <w:color w:val="008200"/>
          <w:sz w:val="18"/>
          <w:szCs w:val="18"/>
          <w:bdr w:val="none" w:sz="0" w:space="0" w:color="auto" w:frame="1"/>
        </w:rPr>
        <w:t> an item to the queue</w:t>
      </w:r>
      <w:r w:rsidRPr="00832B3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2152995F" w14:textId="77777777" w:rsidR="00832B34" w:rsidRPr="00832B34" w:rsidRDefault="00832B34" w:rsidP="00832B34">
      <w:pPr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32B3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</w:t>
      </w:r>
      <w:r w:rsidRPr="00832B34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public</w:t>
      </w:r>
      <w:r w:rsidRPr="00832B3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832B34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void</w:t>
      </w:r>
      <w:r w:rsidRPr="00832B3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proofErr w:type="spellStart"/>
      <w:r w:rsidRPr="00832B3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enqueue</w:t>
      </w:r>
      <w:proofErr w:type="spellEnd"/>
      <w:r w:rsidRPr="00832B3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(</w:t>
      </w:r>
      <w:proofErr w:type="spellStart"/>
      <w:r w:rsidRPr="00832B34">
        <w:rPr>
          <w:rFonts w:ascii="Consolas" w:eastAsia="Times New Roman" w:hAnsi="Consolas" w:cs="Consolas"/>
          <w:b/>
          <w:bCs/>
          <w:color w:val="2E8B57"/>
          <w:sz w:val="18"/>
          <w:szCs w:val="18"/>
          <w:bdr w:val="none" w:sz="0" w:space="0" w:color="auto" w:frame="1"/>
        </w:rPr>
        <w:t>int</w:t>
      </w:r>
      <w:proofErr w:type="spellEnd"/>
      <w:r w:rsidRPr="00832B3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data)   </w:t>
      </w:r>
    </w:p>
    <w:p w14:paraId="78D29A0A" w14:textId="77777777" w:rsidR="00832B34" w:rsidRPr="00832B34" w:rsidRDefault="00832B34" w:rsidP="00832B34">
      <w:pPr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32B3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{  </w:t>
      </w:r>
    </w:p>
    <w:p w14:paraId="426C6B3E" w14:textId="77777777" w:rsidR="00832B34" w:rsidRPr="00832B34" w:rsidRDefault="00832B34" w:rsidP="00832B34">
      <w:pPr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32B3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    </w:t>
      </w:r>
      <w:r w:rsidRPr="00832B34">
        <w:rPr>
          <w:rFonts w:ascii="Consolas" w:eastAsia="Times New Roman" w:hAnsi="Consolas" w:cs="Consolas"/>
          <w:color w:val="008200"/>
          <w:sz w:val="18"/>
          <w:szCs w:val="18"/>
          <w:bdr w:val="none" w:sz="0" w:space="0" w:color="auto" w:frame="1"/>
        </w:rPr>
        <w:t>// Write your code here</w:t>
      </w:r>
      <w:r w:rsidRPr="00832B3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545AFBDE" w14:textId="77777777" w:rsidR="00832B34" w:rsidRPr="00832B34" w:rsidRDefault="00832B34" w:rsidP="00832B34">
      <w:pPr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32B3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}  </w:t>
      </w:r>
    </w:p>
    <w:p w14:paraId="417D6564" w14:textId="77777777" w:rsidR="00832B34" w:rsidRPr="00832B34" w:rsidRDefault="00832B34" w:rsidP="00832B34">
      <w:pPr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32B3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02A77CD5" w14:textId="77777777" w:rsidR="00832B34" w:rsidRPr="00832B34" w:rsidRDefault="00832B34" w:rsidP="00832B34">
      <w:pPr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32B3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</w:t>
      </w:r>
      <w:r w:rsidRPr="00832B34">
        <w:rPr>
          <w:rFonts w:ascii="Consolas" w:eastAsia="Times New Roman" w:hAnsi="Consolas" w:cs="Consolas"/>
          <w:color w:val="008200"/>
          <w:sz w:val="18"/>
          <w:szCs w:val="18"/>
          <w:bdr w:val="none" w:sz="0" w:space="0" w:color="auto" w:frame="1"/>
        </w:rPr>
        <w:t>// </w:t>
      </w:r>
      <w:proofErr w:type="spellStart"/>
      <w:r w:rsidRPr="00832B34">
        <w:rPr>
          <w:rFonts w:ascii="Consolas" w:eastAsia="Times New Roman" w:hAnsi="Consolas" w:cs="Consolas"/>
          <w:color w:val="008200"/>
          <w:sz w:val="18"/>
          <w:szCs w:val="18"/>
          <w:bdr w:val="none" w:sz="0" w:space="0" w:color="auto" w:frame="1"/>
        </w:rPr>
        <w:t>Dequeue</w:t>
      </w:r>
      <w:proofErr w:type="spellEnd"/>
      <w:r w:rsidRPr="00832B34">
        <w:rPr>
          <w:rFonts w:ascii="Consolas" w:eastAsia="Times New Roman" w:hAnsi="Consolas" w:cs="Consolas"/>
          <w:color w:val="008200"/>
          <w:sz w:val="18"/>
          <w:szCs w:val="18"/>
          <w:bdr w:val="none" w:sz="0" w:space="0" w:color="auto" w:frame="1"/>
        </w:rPr>
        <w:t> an item from the queue</w:t>
      </w:r>
      <w:r w:rsidRPr="00832B3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6E6CA023" w14:textId="77777777" w:rsidR="00832B34" w:rsidRPr="00832B34" w:rsidRDefault="00832B34" w:rsidP="00832B34">
      <w:pPr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32B3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</w:t>
      </w:r>
      <w:r w:rsidRPr="00832B34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public</w:t>
      </w:r>
      <w:r w:rsidRPr="00832B3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proofErr w:type="spellStart"/>
      <w:r w:rsidRPr="00832B34">
        <w:rPr>
          <w:rFonts w:ascii="Consolas" w:eastAsia="Times New Roman" w:hAnsi="Consolas" w:cs="Consolas"/>
          <w:b/>
          <w:bCs/>
          <w:color w:val="2E8B57"/>
          <w:sz w:val="18"/>
          <w:szCs w:val="18"/>
          <w:bdr w:val="none" w:sz="0" w:space="0" w:color="auto" w:frame="1"/>
        </w:rPr>
        <w:t>int</w:t>
      </w:r>
      <w:proofErr w:type="spellEnd"/>
      <w:r w:rsidRPr="00832B3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proofErr w:type="spellStart"/>
      <w:r w:rsidRPr="00832B3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dequeue</w:t>
      </w:r>
      <w:proofErr w:type="spellEnd"/>
      <w:r w:rsidRPr="00832B3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()   </w:t>
      </w:r>
    </w:p>
    <w:p w14:paraId="584857BA" w14:textId="77777777" w:rsidR="00832B34" w:rsidRPr="00832B34" w:rsidRDefault="00832B34" w:rsidP="00832B34">
      <w:pPr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32B3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{  </w:t>
      </w:r>
    </w:p>
    <w:p w14:paraId="6A5A5275" w14:textId="77777777" w:rsidR="00832B34" w:rsidRPr="00832B34" w:rsidRDefault="00832B34" w:rsidP="00832B34">
      <w:pPr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32B3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    </w:t>
      </w:r>
      <w:r w:rsidRPr="00832B34">
        <w:rPr>
          <w:rFonts w:ascii="Consolas" w:eastAsia="Times New Roman" w:hAnsi="Consolas" w:cs="Consolas"/>
          <w:color w:val="008200"/>
          <w:sz w:val="18"/>
          <w:szCs w:val="18"/>
          <w:bdr w:val="none" w:sz="0" w:space="0" w:color="auto" w:frame="1"/>
        </w:rPr>
        <w:t>// Write your code here</w:t>
      </w:r>
      <w:r w:rsidRPr="00832B3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261A552E" w14:textId="77777777" w:rsidR="00832B34" w:rsidRPr="00832B34" w:rsidRDefault="00832B34" w:rsidP="00832B34">
      <w:pPr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32B3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}  </w:t>
      </w:r>
    </w:p>
    <w:p w14:paraId="5B429728" w14:textId="77777777" w:rsidR="00832B34" w:rsidRPr="00832B34" w:rsidRDefault="00832B34" w:rsidP="00832B34">
      <w:pPr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32B3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24ADC462" w14:textId="77777777" w:rsidR="00832B34" w:rsidRPr="00832B34" w:rsidRDefault="00832B34" w:rsidP="00832B34">
      <w:pPr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32B3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</w:t>
      </w:r>
      <w:r w:rsidRPr="00832B34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public</w:t>
      </w:r>
      <w:r w:rsidRPr="00832B3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832B34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static</w:t>
      </w:r>
      <w:r w:rsidRPr="00832B3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832B34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void</w:t>
      </w:r>
      <w:r w:rsidRPr="00832B3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main(String[] </w:t>
      </w:r>
      <w:proofErr w:type="spellStart"/>
      <w:r w:rsidRPr="00832B3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args</w:t>
      </w:r>
      <w:proofErr w:type="spellEnd"/>
      <w:r w:rsidRPr="00832B3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) {  </w:t>
      </w:r>
    </w:p>
    <w:p w14:paraId="395397D4" w14:textId="77777777" w:rsidR="00832B34" w:rsidRPr="00832B34" w:rsidRDefault="00832B34" w:rsidP="00832B34">
      <w:pPr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32B3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    </w:t>
      </w:r>
      <w:proofErr w:type="spellStart"/>
      <w:r w:rsidRPr="00832B34">
        <w:rPr>
          <w:rFonts w:ascii="Consolas" w:eastAsia="Times New Roman" w:hAnsi="Consolas" w:cs="Consolas"/>
          <w:b/>
          <w:bCs/>
          <w:color w:val="2E8B57"/>
          <w:sz w:val="18"/>
          <w:szCs w:val="18"/>
          <w:bdr w:val="none" w:sz="0" w:space="0" w:color="auto" w:frame="1"/>
        </w:rPr>
        <w:t>int</w:t>
      </w:r>
      <w:proofErr w:type="spellEnd"/>
      <w:r w:rsidRPr="00832B3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[] keys = { 1, 2, 3, 4, 5 };  </w:t>
      </w:r>
    </w:p>
    <w:p w14:paraId="56F46AA5" w14:textId="77777777" w:rsidR="00832B34" w:rsidRPr="00832B34" w:rsidRDefault="00832B34" w:rsidP="00832B34">
      <w:pPr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32B3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    Queue q = </w:t>
      </w:r>
      <w:r w:rsidRPr="00832B34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new</w:t>
      </w:r>
      <w:r w:rsidRPr="00832B3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Queue();  </w:t>
      </w:r>
    </w:p>
    <w:p w14:paraId="79AC127B" w14:textId="77777777" w:rsidR="00832B34" w:rsidRPr="00832B34" w:rsidRDefault="00832B34" w:rsidP="00832B34">
      <w:pPr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32B3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594DF104" w14:textId="77777777" w:rsidR="00832B34" w:rsidRPr="00832B34" w:rsidRDefault="00832B34" w:rsidP="00832B34">
      <w:pPr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32B3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    </w:t>
      </w:r>
      <w:r w:rsidRPr="00832B34">
        <w:rPr>
          <w:rFonts w:ascii="Consolas" w:eastAsia="Times New Roman" w:hAnsi="Consolas" w:cs="Consolas"/>
          <w:color w:val="008200"/>
          <w:sz w:val="18"/>
          <w:szCs w:val="18"/>
          <w:bdr w:val="none" w:sz="0" w:space="0" w:color="auto" w:frame="1"/>
        </w:rPr>
        <w:t>// insert above keys</w:t>
      </w:r>
      <w:r w:rsidRPr="00832B3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1E241BDE" w14:textId="77777777" w:rsidR="00832B34" w:rsidRPr="00832B34" w:rsidRDefault="00832B34" w:rsidP="00832B34">
      <w:pPr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32B3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    </w:t>
      </w:r>
      <w:r w:rsidRPr="00832B34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for</w:t>
      </w:r>
      <w:r w:rsidRPr="00832B3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(</w:t>
      </w:r>
      <w:proofErr w:type="spellStart"/>
      <w:r w:rsidRPr="00832B34">
        <w:rPr>
          <w:rFonts w:ascii="Consolas" w:eastAsia="Times New Roman" w:hAnsi="Consolas" w:cs="Consolas"/>
          <w:b/>
          <w:bCs/>
          <w:color w:val="2E8B57"/>
          <w:sz w:val="18"/>
          <w:szCs w:val="18"/>
          <w:bdr w:val="none" w:sz="0" w:space="0" w:color="auto" w:frame="1"/>
        </w:rPr>
        <w:t>int</w:t>
      </w:r>
      <w:proofErr w:type="spellEnd"/>
      <w:r w:rsidRPr="00832B3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key : keys) {  </w:t>
      </w:r>
    </w:p>
    <w:p w14:paraId="6A4DDF53" w14:textId="77777777" w:rsidR="00832B34" w:rsidRPr="00832B34" w:rsidRDefault="00832B34" w:rsidP="00832B34">
      <w:pPr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32B3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        </w:t>
      </w:r>
      <w:proofErr w:type="spellStart"/>
      <w:r w:rsidRPr="00832B3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q.enqueue</w:t>
      </w:r>
      <w:proofErr w:type="spellEnd"/>
      <w:r w:rsidRPr="00832B3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(key);  </w:t>
      </w:r>
    </w:p>
    <w:p w14:paraId="487D5E86" w14:textId="77777777" w:rsidR="00832B34" w:rsidRPr="00832B34" w:rsidRDefault="00832B34" w:rsidP="00832B34">
      <w:pPr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32B3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    }  </w:t>
      </w:r>
    </w:p>
    <w:p w14:paraId="0CA01FB0" w14:textId="77777777" w:rsidR="00832B34" w:rsidRPr="00832B34" w:rsidRDefault="00832B34" w:rsidP="00832B34">
      <w:pPr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32B3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75EC50B7" w14:textId="77777777" w:rsidR="00832B34" w:rsidRPr="00832B34" w:rsidRDefault="00832B34" w:rsidP="00832B34">
      <w:pPr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32B3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    </w:t>
      </w:r>
      <w:proofErr w:type="spellStart"/>
      <w:r w:rsidRPr="00832B3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System.out.println</w:t>
      </w:r>
      <w:proofErr w:type="spellEnd"/>
      <w:r w:rsidRPr="00832B3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(</w:t>
      </w:r>
      <w:proofErr w:type="spellStart"/>
      <w:r w:rsidRPr="00832B3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q.dequeue</w:t>
      </w:r>
      <w:proofErr w:type="spellEnd"/>
      <w:r w:rsidRPr="00832B3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());    </w:t>
      </w:r>
      <w:r w:rsidRPr="00832B34">
        <w:rPr>
          <w:rFonts w:ascii="Consolas" w:eastAsia="Times New Roman" w:hAnsi="Consolas" w:cs="Consolas"/>
          <w:color w:val="008200"/>
          <w:sz w:val="18"/>
          <w:szCs w:val="18"/>
          <w:bdr w:val="none" w:sz="0" w:space="0" w:color="auto" w:frame="1"/>
        </w:rPr>
        <w:t>// print 1</w:t>
      </w:r>
      <w:r w:rsidRPr="00832B3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05E17C03" w14:textId="77777777" w:rsidR="00832B34" w:rsidRPr="00832B34" w:rsidRDefault="00832B34" w:rsidP="00832B34">
      <w:pPr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32B3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    </w:t>
      </w:r>
      <w:proofErr w:type="spellStart"/>
      <w:r w:rsidRPr="00832B3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System.out.println</w:t>
      </w:r>
      <w:proofErr w:type="spellEnd"/>
      <w:r w:rsidRPr="00832B3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(</w:t>
      </w:r>
      <w:proofErr w:type="spellStart"/>
      <w:r w:rsidRPr="00832B3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q.dequeue</w:t>
      </w:r>
      <w:proofErr w:type="spellEnd"/>
      <w:r w:rsidRPr="00832B3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());    </w:t>
      </w:r>
      <w:r w:rsidRPr="00832B34">
        <w:rPr>
          <w:rFonts w:ascii="Consolas" w:eastAsia="Times New Roman" w:hAnsi="Consolas" w:cs="Consolas"/>
          <w:color w:val="008200"/>
          <w:sz w:val="18"/>
          <w:szCs w:val="18"/>
          <w:bdr w:val="none" w:sz="0" w:space="0" w:color="auto" w:frame="1"/>
        </w:rPr>
        <w:t>// print 2</w:t>
      </w:r>
      <w:r w:rsidRPr="00832B3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365F3890" w14:textId="77777777" w:rsidR="00832B34" w:rsidRPr="00832B34" w:rsidRDefault="00832B34" w:rsidP="00832B34">
      <w:pPr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32B3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}  </w:t>
      </w:r>
    </w:p>
    <w:p w14:paraId="7E09AC00" w14:textId="77777777" w:rsidR="00832B34" w:rsidRPr="00832B34" w:rsidRDefault="00832B34" w:rsidP="00832B34">
      <w:pPr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32B3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}  </w:t>
      </w:r>
    </w:p>
    <w:p w14:paraId="541864F9" w14:textId="77777777" w:rsidR="00832B34" w:rsidRDefault="00832B34" w:rsidP="00832B34">
      <w:pPr>
        <w:rPr>
          <w:rFonts w:ascii="Consolas" w:hAnsi="Consolas" w:cs="Consolas"/>
          <w:sz w:val="24"/>
          <w:szCs w:val="24"/>
        </w:rPr>
      </w:pPr>
      <w:r w:rsidRPr="00832B34">
        <w:rPr>
          <w:rFonts w:ascii="Consolas" w:hAnsi="Consolas" w:cs="Consolas"/>
          <w:sz w:val="24"/>
          <w:szCs w:val="24"/>
        </w:rPr>
        <w:t xml:space="preserve">After implementing all the </w:t>
      </w:r>
      <w:r>
        <w:rPr>
          <w:rFonts w:ascii="Consolas" w:hAnsi="Consolas" w:cs="Consolas"/>
          <w:sz w:val="24"/>
          <w:szCs w:val="24"/>
        </w:rPr>
        <w:t>methods, run the code.</w:t>
      </w:r>
    </w:p>
    <w:p w14:paraId="46E690BA" w14:textId="77777777" w:rsidR="00AE4E0F" w:rsidRPr="00832B34" w:rsidRDefault="00AE4E0F" w:rsidP="00832B34">
      <w:pPr>
        <w:rPr>
          <w:rFonts w:ascii="Consolas" w:hAnsi="Consolas" w:cs="Consolas"/>
          <w:sz w:val="24"/>
          <w:szCs w:val="24"/>
        </w:rPr>
      </w:pPr>
    </w:p>
    <w:p w14:paraId="164B1B78" w14:textId="77777777" w:rsidR="00610CEF" w:rsidRPr="00AE4E0F" w:rsidRDefault="00610CEF">
      <w:pPr>
        <w:rPr>
          <w:rFonts w:ascii="CMU Typewriter Text" w:hAnsi="CMU Typewriter Text" w:cs="CMU Typewriter Text"/>
          <w:b/>
          <w:bCs/>
          <w:sz w:val="28"/>
          <w:szCs w:val="28"/>
          <w:u w:val="single"/>
        </w:rPr>
      </w:pPr>
      <w:r w:rsidRPr="00610CEF">
        <w:rPr>
          <w:rFonts w:ascii="CMU Typewriter Text" w:hAnsi="CMU Typewriter Text" w:cs="CMU Typewriter Text"/>
          <w:b/>
          <w:bCs/>
          <w:sz w:val="28"/>
          <w:szCs w:val="28"/>
          <w:u w:val="single"/>
        </w:rPr>
        <w:t>Bonus Task</w:t>
      </w:r>
      <w:r w:rsidRPr="00610CEF">
        <w:rPr>
          <w:rFonts w:ascii="CMU Typewriter Text" w:hAnsi="CMU Typewriter Text" w:cs="CMU Typewriter Text"/>
          <w:b/>
          <w:bCs/>
          <w:sz w:val="28"/>
          <w:szCs w:val="28"/>
        </w:rPr>
        <w:t xml:space="preserve">: </w:t>
      </w:r>
      <w:r w:rsidRPr="00610CEF">
        <w:rPr>
          <w:rFonts w:ascii="CMU Typewriter Text" w:hAnsi="CMU Typewriter Text" w:cs="CMU Typewriter Text"/>
          <w:bCs/>
          <w:szCs w:val="28"/>
        </w:rPr>
        <w:t>Think about the inverse of task 05 (Stack using queue)</w:t>
      </w:r>
    </w:p>
    <w:p w14:paraId="5A6993A6" w14:textId="77777777" w:rsidR="00AE4E0F" w:rsidRDefault="00AE4E0F">
      <w:pPr>
        <w:rPr>
          <w:rFonts w:ascii="CMU Typewriter Text" w:hAnsi="CMU Typewriter Text" w:cs="CMU Typewriter Text"/>
          <w:b/>
          <w:bCs/>
          <w:sz w:val="28"/>
          <w:szCs w:val="28"/>
        </w:rPr>
      </w:pPr>
      <w:r>
        <w:rPr>
          <w:rFonts w:ascii="CMU Typewriter Text" w:hAnsi="CMU Typewriter Text" w:cs="CMU Typewriter Text"/>
          <w:b/>
          <w:bCs/>
          <w:sz w:val="28"/>
          <w:szCs w:val="28"/>
        </w:rPr>
        <w:br w:type="page"/>
      </w:r>
    </w:p>
    <w:p w14:paraId="1F5224F8" w14:textId="77777777" w:rsidR="00E2550C" w:rsidRPr="00250DD1" w:rsidRDefault="00E2550C" w:rsidP="00E2550C">
      <w:pPr>
        <w:spacing w:after="0" w:line="240" w:lineRule="auto"/>
        <w:rPr>
          <w:rFonts w:ascii="CMU Typewriter Text" w:hAnsi="CMU Typewriter Text" w:cs="CMU Typewriter Text"/>
          <w:b/>
          <w:bCs/>
          <w:sz w:val="28"/>
          <w:szCs w:val="28"/>
        </w:rPr>
      </w:pPr>
      <w:r w:rsidRPr="00250DD1">
        <w:rPr>
          <w:rFonts w:ascii="CMU Typewriter Text" w:hAnsi="CMU Typewriter Text" w:cs="CMU Typewriter Text"/>
          <w:b/>
          <w:bCs/>
          <w:sz w:val="28"/>
          <w:szCs w:val="28"/>
        </w:rPr>
        <w:lastRenderedPageBreak/>
        <w:t>Specifications, notes, and hints</w:t>
      </w:r>
    </w:p>
    <w:p w14:paraId="2D60F385" w14:textId="77777777" w:rsidR="00E2550C" w:rsidRPr="00720A12" w:rsidRDefault="00E2550C" w:rsidP="00E2550C">
      <w:pPr>
        <w:spacing w:after="0" w:line="240" w:lineRule="auto"/>
        <w:rPr>
          <w:rFonts w:ascii="LM Mono 10" w:hAnsi="LM Mono 10" w:cs="CMU Typewriter Text"/>
        </w:rPr>
      </w:pPr>
    </w:p>
    <w:p w14:paraId="7B6AFC58" w14:textId="77777777" w:rsidR="00B814DC" w:rsidRPr="00FA32D6" w:rsidRDefault="00E2550C" w:rsidP="00FA32D6">
      <w:pPr>
        <w:spacing w:after="0" w:line="240" w:lineRule="auto"/>
        <w:rPr>
          <w:rFonts w:ascii="CMU Typewriter Text" w:hAnsi="CMU Typewriter Text" w:cs="CMU Typewriter Text"/>
        </w:rPr>
      </w:pPr>
      <w:r w:rsidRPr="004B103D">
        <w:rPr>
          <w:rFonts w:ascii="CMU Typewriter Text" w:hAnsi="CMU Typewriter Text" w:cs="CMU Typewriter Text"/>
        </w:rPr>
        <w:t>Your program needs to meet the following specifications:</w:t>
      </w:r>
      <w:r w:rsidRPr="004B103D">
        <w:rPr>
          <w:rFonts w:ascii="CMU Typewriter Text" w:hAnsi="CMU Typewriter Text" w:cs="CMU Typewriter Text"/>
        </w:rPr>
        <w:cr/>
      </w:r>
    </w:p>
    <w:p w14:paraId="525FC3AA" w14:textId="77777777" w:rsidR="00E2550C" w:rsidRPr="004B103D" w:rsidRDefault="00E2550C" w:rsidP="00E2550C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CMU Typewriter Text" w:hAnsi="CMU Typewriter Text" w:cs="CMU Typewriter Text"/>
        </w:rPr>
      </w:pPr>
      <w:r w:rsidRPr="004B103D">
        <w:rPr>
          <w:rFonts w:ascii="CMU Typewriter Text" w:hAnsi="CMU Typewriter Text" w:cs="CMU Typewriter Text"/>
        </w:rPr>
        <w:t xml:space="preserve">Submit </w:t>
      </w:r>
      <w:r w:rsidR="00613BAA">
        <w:rPr>
          <w:rFonts w:ascii="CMU Typewriter Text" w:hAnsi="CMU Typewriter Text" w:cs="CMU Typewriter Text"/>
        </w:rPr>
        <w:t xml:space="preserve">all files </w:t>
      </w:r>
      <w:r w:rsidRPr="004B103D">
        <w:rPr>
          <w:rFonts w:ascii="Consolas" w:hAnsi="Consolas" w:cs="CMU Typewriter Text"/>
        </w:rPr>
        <w:t>LinkedList</w:t>
      </w:r>
      <w:r w:rsidRPr="004B103D">
        <w:rPr>
          <w:rFonts w:ascii="CMU Typewriter Text" w:hAnsi="CMU Typewriter Text" w:cs="CMU Typewriter Text"/>
        </w:rPr>
        <w:t>.java</w:t>
      </w:r>
      <w:r w:rsidR="00FA32D6">
        <w:rPr>
          <w:rFonts w:ascii="CMU Typewriter Text" w:hAnsi="CMU Typewriter Text" w:cs="CMU Typewriter Text"/>
        </w:rPr>
        <w:t xml:space="preserve"> and additional files if applicable</w:t>
      </w:r>
      <w:r w:rsidRPr="004B103D">
        <w:rPr>
          <w:rFonts w:ascii="CMU Typewriter Text" w:hAnsi="CMU Typewriter Text" w:cs="CMU Typewriter Text"/>
        </w:rPr>
        <w:t>.</w:t>
      </w:r>
    </w:p>
    <w:p w14:paraId="3EE228CD" w14:textId="77777777" w:rsidR="00E2550C" w:rsidRDefault="00E2550C" w:rsidP="00E2550C">
      <w:pPr>
        <w:pStyle w:val="ListParagraph"/>
        <w:spacing w:after="0" w:line="240" w:lineRule="auto"/>
        <w:jc w:val="both"/>
        <w:rPr>
          <w:rFonts w:ascii="LM Mono 10" w:hAnsi="LM Mono 10" w:cs="CMU Typewriter Text"/>
        </w:rPr>
      </w:pPr>
    </w:p>
    <w:p w14:paraId="0544045D" w14:textId="77777777" w:rsidR="00E2550C" w:rsidRPr="004B103D" w:rsidRDefault="00E2550C" w:rsidP="00E2550C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CMU Typewriter Text" w:hAnsi="CMU Typewriter Text" w:cs="CMU Typewriter Text"/>
        </w:rPr>
      </w:pPr>
      <w:r w:rsidRPr="004B103D">
        <w:rPr>
          <w:rFonts w:ascii="CMU Typewriter Text" w:hAnsi="CMU Typewriter Text" w:cs="CMU Typewriter Text"/>
        </w:rPr>
        <w:t xml:space="preserve">When commenting your code use </w:t>
      </w:r>
      <w:r w:rsidRPr="00864F55">
        <w:rPr>
          <w:rFonts w:ascii="Consolas" w:hAnsi="Consolas" w:cs="CMU Typewriter Text"/>
        </w:rPr>
        <w:t>Javadoc</w:t>
      </w:r>
      <w:r w:rsidRPr="004B103D">
        <w:rPr>
          <w:rFonts w:ascii="CMU Typewriter Text" w:hAnsi="CMU Typewriter Text" w:cs="CMU Typewriter Text"/>
        </w:rPr>
        <w:t xml:space="preserve"> style comments at the beginning of each method.</w:t>
      </w:r>
    </w:p>
    <w:p w14:paraId="1D6806A1" w14:textId="77777777" w:rsidR="00E2550C" w:rsidRPr="00720A12" w:rsidRDefault="00E2550C" w:rsidP="00E2550C">
      <w:pPr>
        <w:pStyle w:val="ListParagraph"/>
        <w:rPr>
          <w:rFonts w:ascii="LM Mono 10" w:hAnsi="LM Mono 10" w:cs="CMU Typewriter Text"/>
        </w:rPr>
      </w:pPr>
    </w:p>
    <w:p w14:paraId="3AD313B9" w14:textId="77777777" w:rsidR="00E2550C" w:rsidRPr="004B103D" w:rsidRDefault="00E2550C" w:rsidP="00E2550C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CMU Typewriter Text" w:hAnsi="CMU Typewriter Text" w:cs="CMU Typewriter Text"/>
        </w:rPr>
      </w:pPr>
      <w:r w:rsidRPr="004B103D">
        <w:rPr>
          <w:rFonts w:ascii="CMU Typewriter Text" w:hAnsi="CMU Typewriter Text" w:cs="CMU Typewriter Text"/>
        </w:rPr>
        <w:t>Put comments at the top of the file (</w:t>
      </w:r>
      <w:r w:rsidRPr="00864F55">
        <w:rPr>
          <w:rFonts w:ascii="Consolas" w:hAnsi="Consolas" w:cs="CMU Typewriter Text"/>
        </w:rPr>
        <w:t>Java</w:t>
      </w:r>
      <w:r w:rsidRPr="004B103D">
        <w:rPr>
          <w:rFonts w:ascii="CMU Typewriter Text" w:hAnsi="CMU Typewriter Text" w:cs="CMU Typewriter Text"/>
        </w:rPr>
        <w:t xml:space="preserve"> File) with your name, S_ID, </w:t>
      </w:r>
      <w:proofErr w:type="spellStart"/>
      <w:r w:rsidRPr="004B103D">
        <w:rPr>
          <w:rFonts w:ascii="CMU Typewriter Text" w:hAnsi="CMU Typewriter Text" w:cs="CMU Typewriter Text"/>
        </w:rPr>
        <w:t>S_Name</w:t>
      </w:r>
      <w:proofErr w:type="spellEnd"/>
      <w:r w:rsidRPr="004B103D">
        <w:rPr>
          <w:rFonts w:ascii="CMU Typewriter Text" w:hAnsi="CMU Typewriter Text" w:cs="CMU Typewriter Text"/>
        </w:rPr>
        <w:t>, date and course, and a short (one or two line) description of what the program does. Make sure your code runs on machine.</w:t>
      </w:r>
    </w:p>
    <w:p w14:paraId="4EA873C0" w14:textId="77777777" w:rsidR="00E2550C" w:rsidRPr="00720A12" w:rsidRDefault="00E2550C" w:rsidP="00E2550C">
      <w:pPr>
        <w:pStyle w:val="ListParagraph"/>
        <w:rPr>
          <w:rFonts w:ascii="LM Mono 10" w:hAnsi="LM Mono 10" w:cs="CMU Typewriter Text"/>
        </w:rPr>
      </w:pPr>
    </w:p>
    <w:p w14:paraId="2F6D7AE5" w14:textId="77777777" w:rsidR="00E2550C" w:rsidRPr="004B103D" w:rsidRDefault="00E2550C" w:rsidP="00E2550C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CMU Typewriter Text" w:hAnsi="CMU Typewriter Text" w:cs="CMU Typewriter Text"/>
        </w:rPr>
      </w:pPr>
      <w:r w:rsidRPr="004B103D">
        <w:rPr>
          <w:rFonts w:ascii="CMU Typewriter Text" w:hAnsi="CMU Typewriter Text" w:cs="CMU Typewriter Text"/>
        </w:rPr>
        <w:t xml:space="preserve">Submit your </w:t>
      </w:r>
      <w:r>
        <w:rPr>
          <w:rFonts w:ascii="Consolas" w:hAnsi="Consolas" w:cs="CMU Typewriter Text"/>
        </w:rPr>
        <w:t xml:space="preserve">source </w:t>
      </w:r>
      <w:r w:rsidRPr="00864F55">
        <w:rPr>
          <w:rFonts w:ascii="Consolas" w:hAnsi="Consolas" w:cs="CMU Typewriter Text"/>
        </w:rPr>
        <w:t>code</w:t>
      </w:r>
      <w:r w:rsidRPr="004B103D">
        <w:rPr>
          <w:rFonts w:ascii="CMU Typewriter Text" w:hAnsi="CMU Typewriter Text" w:cs="CMU Typewriter Text"/>
        </w:rPr>
        <w:t xml:space="preserve"> files via the classroom by the due date (remember the course syllabus for the late policy).</w:t>
      </w:r>
    </w:p>
    <w:p w14:paraId="16107D7C" w14:textId="77777777" w:rsidR="00E2550C" w:rsidRPr="00720A12" w:rsidRDefault="00E2550C" w:rsidP="00E2550C">
      <w:pPr>
        <w:spacing w:after="0" w:line="240" w:lineRule="auto"/>
        <w:rPr>
          <w:rFonts w:ascii="LM Mono 10" w:hAnsi="LM Mono 10" w:cs="CMU Typewriter Text"/>
        </w:rPr>
      </w:pPr>
    </w:p>
    <w:p w14:paraId="11AAACCE" w14:textId="77777777" w:rsidR="00712064" w:rsidRPr="00712064" w:rsidRDefault="00712064" w:rsidP="00712064">
      <w:pPr>
        <w:rPr>
          <w:rFonts w:ascii="CMU Typewriter Text" w:hAnsi="CMU Typewriter Text" w:cs="CMU Typewriter Text"/>
          <w:sz w:val="24"/>
          <w:szCs w:val="24"/>
        </w:rPr>
      </w:pPr>
    </w:p>
    <w:sectPr w:rsidR="00712064" w:rsidRPr="00712064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3D32697" w14:textId="77777777" w:rsidR="00D54558" w:rsidRDefault="00D54558" w:rsidP="00F178FB">
      <w:pPr>
        <w:spacing w:after="0" w:line="240" w:lineRule="auto"/>
      </w:pPr>
      <w:r>
        <w:separator/>
      </w:r>
    </w:p>
  </w:endnote>
  <w:endnote w:type="continuationSeparator" w:id="0">
    <w:p w14:paraId="165464FD" w14:textId="77777777" w:rsidR="00D54558" w:rsidRDefault="00D54558" w:rsidP="00F178F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MU Typewriter Text">
    <w:altName w:val="Mongolian Baiti"/>
    <w:charset w:val="00"/>
    <w:family w:val="modern"/>
    <w:pitch w:val="variable"/>
    <w:sig w:usb0="E10002FF" w:usb1="5201E9EB" w:usb2="00020004" w:usb3="00000000" w:csb0="0000011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M Mono 10">
    <w:altName w:val="Consolas"/>
    <w:panose1 w:val="00000000000000000000"/>
    <w:charset w:val="00"/>
    <w:family w:val="modern"/>
    <w:notTrueType/>
    <w:pitch w:val="fixed"/>
    <w:sig w:usb0="00000001" w:usb1="00000000" w:usb2="00000000" w:usb3="00000000" w:csb0="00000193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86EBC9B" w14:textId="77777777" w:rsidR="00FA5019" w:rsidRDefault="00FA5019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8093D72" w14:textId="346DE5AB" w:rsidR="00F178FB" w:rsidRPr="002D4D11" w:rsidRDefault="00F178FB" w:rsidP="00BC4669">
    <w:pPr>
      <w:pStyle w:val="Header"/>
      <w:rPr>
        <w:rFonts w:ascii="CMU Typewriter Text" w:hAnsi="CMU Typewriter Text" w:cs="CMU Typewriter Text"/>
      </w:rPr>
    </w:pPr>
    <w:r w:rsidRPr="002D4D11">
      <w:rPr>
        <w:rFonts w:ascii="CMU Typewriter Text" w:hAnsi="CMU Typewriter Text" w:cs="CMU Typewriter Text"/>
      </w:rPr>
      <w:t xml:space="preserve">Data Structures &amp; Applications </w:t>
    </w:r>
    <w:proofErr w:type="gramStart"/>
    <w:r w:rsidRPr="002D4D11">
      <w:rPr>
        <w:rFonts w:ascii="CMU Typewriter Text" w:hAnsi="CMU Typewriter Text" w:cs="CMU Typewriter Text"/>
      </w:rPr>
      <w:t xml:space="preserve">by </w:t>
    </w:r>
    <w:r w:rsidR="00BC4669">
      <w:rPr>
        <w:rFonts w:ascii="CMU Typewriter Text" w:hAnsi="CMU Typewriter Text" w:cs="CMU Typewriter Text"/>
      </w:rPr>
      <w:t xml:space="preserve"> MHM</w:t>
    </w:r>
    <w:proofErr w:type="gramEnd"/>
    <w:r w:rsidR="00BC4669">
      <w:rPr>
        <w:rFonts w:ascii="CMU Typewriter Text" w:hAnsi="CMU Typewriter Text" w:cs="CMU Typewriter Text"/>
      </w:rPr>
      <w:t xml:space="preserve">  </w:t>
    </w:r>
    <w:r w:rsidRPr="002D4D11">
      <w:rPr>
        <w:rFonts w:ascii="CMU Typewriter Text" w:hAnsi="CMU Typewriter Text" w:cs="CMU Typewriter Text"/>
      </w:rPr>
      <w:tab/>
      <w:t>Sukkur IBA University</w: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7AA54E2" w14:textId="77777777" w:rsidR="00FA5019" w:rsidRDefault="00FA5019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20B399F" w14:textId="77777777" w:rsidR="00D54558" w:rsidRDefault="00D54558" w:rsidP="00F178FB">
      <w:pPr>
        <w:spacing w:after="0" w:line="240" w:lineRule="auto"/>
      </w:pPr>
      <w:r>
        <w:separator/>
      </w:r>
    </w:p>
  </w:footnote>
  <w:footnote w:type="continuationSeparator" w:id="0">
    <w:p w14:paraId="4DEDC5F9" w14:textId="77777777" w:rsidR="00D54558" w:rsidRDefault="00D54558" w:rsidP="00F178F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7EB8D1B" w14:textId="77777777" w:rsidR="00FA5019" w:rsidRDefault="00FA5019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AE52CFA" w14:textId="79230B03" w:rsidR="00F178FB" w:rsidRPr="002D4D11" w:rsidRDefault="00F657C7" w:rsidP="00FA5019">
    <w:pPr>
      <w:pStyle w:val="Header"/>
      <w:rPr>
        <w:rFonts w:ascii="CMU Typewriter Text" w:hAnsi="CMU Typewriter Text" w:cs="CMU Typewriter Text"/>
      </w:rPr>
    </w:pPr>
    <w:r>
      <w:rPr>
        <w:rFonts w:ascii="CMU Typewriter Text" w:hAnsi="CMU Typewriter Text" w:cs="CMU Typewriter Text"/>
      </w:rPr>
      <w:t>Lab 0</w:t>
    </w:r>
    <w:r w:rsidR="00126843">
      <w:rPr>
        <w:rFonts w:ascii="CMU Typewriter Text" w:hAnsi="CMU Typewriter Text" w:cs="CMU Typewriter Text"/>
      </w:rPr>
      <w:t>3</w:t>
    </w:r>
    <w:r w:rsidR="00F178FB" w:rsidRPr="002D4D11">
      <w:rPr>
        <w:rFonts w:ascii="CMU Typewriter Text" w:hAnsi="CMU Typewriter Text" w:cs="CMU Typewriter Text"/>
      </w:rPr>
      <w:t xml:space="preserve">- </w:t>
    </w:r>
    <w:r>
      <w:rPr>
        <w:rFonts w:ascii="CMU Typewriter Text" w:hAnsi="CMU Typewriter Text" w:cs="CMU Typewriter Text"/>
      </w:rPr>
      <w:t>Stack</w:t>
    </w:r>
    <w:r w:rsidR="00AA4433">
      <w:rPr>
        <w:rFonts w:ascii="CMU Typewriter Text" w:hAnsi="CMU Typewriter Text" w:cs="CMU Typewriter Text"/>
      </w:rPr>
      <w:t>s</w:t>
    </w:r>
    <w:r w:rsidR="00F178FB" w:rsidRPr="002D4D11">
      <w:rPr>
        <w:rFonts w:ascii="CMU Typewriter Text" w:hAnsi="CMU Typewriter Text" w:cs="CMU Typewriter Text"/>
      </w:rPr>
      <w:t xml:space="preserve">, </w:t>
    </w:r>
    <w:r>
      <w:rPr>
        <w:rFonts w:ascii="CMU Typewriter Text" w:hAnsi="CMU Typewriter Text" w:cs="CMU Typewriter Text"/>
      </w:rPr>
      <w:t>Queue</w:t>
    </w:r>
    <w:r w:rsidR="00AA4433">
      <w:rPr>
        <w:rFonts w:ascii="CMU Typewriter Text" w:hAnsi="CMU Typewriter Text" w:cs="CMU Typewriter Text"/>
      </w:rPr>
      <w:t>s</w:t>
    </w:r>
    <w:r w:rsidR="00F178FB" w:rsidRPr="002D4D11">
      <w:rPr>
        <w:rFonts w:ascii="CMU Typewriter Text" w:hAnsi="CMU Typewriter Text" w:cs="CMU Typewriter Text"/>
      </w:rPr>
      <w:tab/>
    </w:r>
    <w:r w:rsidR="00F178FB" w:rsidRPr="002D4D11">
      <w:rPr>
        <w:rFonts w:ascii="CMU Typewriter Text" w:hAnsi="CMU Typewriter Text" w:cs="CMU Typewriter Text"/>
      </w:rPr>
      <w:tab/>
    </w:r>
    <w:r w:rsidR="00FA5019">
      <w:rPr>
        <w:rFonts w:ascii="CMU Typewriter Text" w:hAnsi="CMU Typewriter Text" w:cs="CMU Typewriter Text"/>
      </w:rPr>
      <w:t>Summer 2022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3E6B160" w14:textId="77777777" w:rsidR="00FA5019" w:rsidRDefault="00FA5019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094EE3"/>
    <w:multiLevelType w:val="multilevel"/>
    <w:tmpl w:val="2DEAE21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225C4C8F"/>
    <w:multiLevelType w:val="multilevel"/>
    <w:tmpl w:val="9884AB9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34A16DB"/>
    <w:multiLevelType w:val="hybridMultilevel"/>
    <w:tmpl w:val="12FE03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30552D3"/>
    <w:multiLevelType w:val="multilevel"/>
    <w:tmpl w:val="4D86789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50760A42"/>
    <w:multiLevelType w:val="multilevel"/>
    <w:tmpl w:val="4956BBA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5BB32282"/>
    <w:multiLevelType w:val="hybridMultilevel"/>
    <w:tmpl w:val="6158F4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4570A1B"/>
    <w:multiLevelType w:val="hybridMultilevel"/>
    <w:tmpl w:val="1D6ADFD2"/>
    <w:lvl w:ilvl="0" w:tplc="3EEAEA9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709630E"/>
    <w:multiLevelType w:val="multilevel"/>
    <w:tmpl w:val="9F04FD8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6"/>
  </w:num>
  <w:num w:numId="2">
    <w:abstractNumId w:val="5"/>
  </w:num>
  <w:num w:numId="3">
    <w:abstractNumId w:val="2"/>
  </w:num>
  <w:num w:numId="4">
    <w:abstractNumId w:val="7"/>
  </w:num>
  <w:num w:numId="5">
    <w:abstractNumId w:val="1"/>
  </w:num>
  <w:num w:numId="6">
    <w:abstractNumId w:val="3"/>
  </w:num>
  <w:num w:numId="7">
    <w:abstractNumId w:val="0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3tDQzMrAwsDA2NrFU0lEKTi0uzszPAykwrAUAg4V0PCwAAAA="/>
  </w:docVars>
  <w:rsids>
    <w:rsidRoot w:val="009057E9"/>
    <w:rsid w:val="00004837"/>
    <w:rsid w:val="0007245B"/>
    <w:rsid w:val="00073755"/>
    <w:rsid w:val="000A4A1F"/>
    <w:rsid w:val="000B42BB"/>
    <w:rsid w:val="000C2B90"/>
    <w:rsid w:val="000D171E"/>
    <w:rsid w:val="00126843"/>
    <w:rsid w:val="0016531E"/>
    <w:rsid w:val="00196C90"/>
    <w:rsid w:val="001A16EA"/>
    <w:rsid w:val="001C397F"/>
    <w:rsid w:val="001D705F"/>
    <w:rsid w:val="001E6A15"/>
    <w:rsid w:val="001F6E8E"/>
    <w:rsid w:val="00210795"/>
    <w:rsid w:val="00255B90"/>
    <w:rsid w:val="00291E38"/>
    <w:rsid w:val="0029460D"/>
    <w:rsid w:val="002D4D11"/>
    <w:rsid w:val="002D7E9A"/>
    <w:rsid w:val="003129B3"/>
    <w:rsid w:val="0035498B"/>
    <w:rsid w:val="00361653"/>
    <w:rsid w:val="00365045"/>
    <w:rsid w:val="00394DDF"/>
    <w:rsid w:val="003B3185"/>
    <w:rsid w:val="003E1B93"/>
    <w:rsid w:val="0041136F"/>
    <w:rsid w:val="00416ED5"/>
    <w:rsid w:val="00503A30"/>
    <w:rsid w:val="005062FC"/>
    <w:rsid w:val="00525EA2"/>
    <w:rsid w:val="00526E87"/>
    <w:rsid w:val="00536699"/>
    <w:rsid w:val="00546091"/>
    <w:rsid w:val="00574BCE"/>
    <w:rsid w:val="00575EC5"/>
    <w:rsid w:val="005B138C"/>
    <w:rsid w:val="005B3125"/>
    <w:rsid w:val="005E0024"/>
    <w:rsid w:val="00610CEF"/>
    <w:rsid w:val="00613BAA"/>
    <w:rsid w:val="00614532"/>
    <w:rsid w:val="00615FB1"/>
    <w:rsid w:val="0062515C"/>
    <w:rsid w:val="00661549"/>
    <w:rsid w:val="00672820"/>
    <w:rsid w:val="006740C7"/>
    <w:rsid w:val="00681078"/>
    <w:rsid w:val="00695113"/>
    <w:rsid w:val="006C13CD"/>
    <w:rsid w:val="00712064"/>
    <w:rsid w:val="00722498"/>
    <w:rsid w:val="0076027A"/>
    <w:rsid w:val="00772CCA"/>
    <w:rsid w:val="00796BDA"/>
    <w:rsid w:val="007A13A2"/>
    <w:rsid w:val="0080259A"/>
    <w:rsid w:val="00806C71"/>
    <w:rsid w:val="00816A09"/>
    <w:rsid w:val="00832B34"/>
    <w:rsid w:val="00865D49"/>
    <w:rsid w:val="008C5003"/>
    <w:rsid w:val="008C68CB"/>
    <w:rsid w:val="008E58C8"/>
    <w:rsid w:val="009057E9"/>
    <w:rsid w:val="009165BC"/>
    <w:rsid w:val="009315DF"/>
    <w:rsid w:val="00934FD0"/>
    <w:rsid w:val="00940D54"/>
    <w:rsid w:val="0095029E"/>
    <w:rsid w:val="009721DF"/>
    <w:rsid w:val="009753ED"/>
    <w:rsid w:val="009A643B"/>
    <w:rsid w:val="009D011D"/>
    <w:rsid w:val="00A14549"/>
    <w:rsid w:val="00A27DA7"/>
    <w:rsid w:val="00A35B20"/>
    <w:rsid w:val="00A545DE"/>
    <w:rsid w:val="00A70ADF"/>
    <w:rsid w:val="00A80618"/>
    <w:rsid w:val="00A85C61"/>
    <w:rsid w:val="00A93124"/>
    <w:rsid w:val="00A97860"/>
    <w:rsid w:val="00AA4433"/>
    <w:rsid w:val="00AA6D6B"/>
    <w:rsid w:val="00AD746B"/>
    <w:rsid w:val="00AE4E0F"/>
    <w:rsid w:val="00B263DF"/>
    <w:rsid w:val="00B36BAC"/>
    <w:rsid w:val="00B52E80"/>
    <w:rsid w:val="00B632E5"/>
    <w:rsid w:val="00B814DC"/>
    <w:rsid w:val="00B93AF7"/>
    <w:rsid w:val="00BA2456"/>
    <w:rsid w:val="00BB341D"/>
    <w:rsid w:val="00BC4669"/>
    <w:rsid w:val="00BC57B4"/>
    <w:rsid w:val="00BE1E83"/>
    <w:rsid w:val="00BE3778"/>
    <w:rsid w:val="00BE4A06"/>
    <w:rsid w:val="00C16C34"/>
    <w:rsid w:val="00C44B08"/>
    <w:rsid w:val="00C465FE"/>
    <w:rsid w:val="00C61ECC"/>
    <w:rsid w:val="00C76DB1"/>
    <w:rsid w:val="00C941DC"/>
    <w:rsid w:val="00CB4BD7"/>
    <w:rsid w:val="00CD330A"/>
    <w:rsid w:val="00D03E33"/>
    <w:rsid w:val="00D54558"/>
    <w:rsid w:val="00D57A49"/>
    <w:rsid w:val="00D63390"/>
    <w:rsid w:val="00E128D1"/>
    <w:rsid w:val="00E15755"/>
    <w:rsid w:val="00E23DD8"/>
    <w:rsid w:val="00E2550C"/>
    <w:rsid w:val="00E315DA"/>
    <w:rsid w:val="00E663BE"/>
    <w:rsid w:val="00EC32C6"/>
    <w:rsid w:val="00EE32FB"/>
    <w:rsid w:val="00EF0F24"/>
    <w:rsid w:val="00F14754"/>
    <w:rsid w:val="00F178FB"/>
    <w:rsid w:val="00F55BDE"/>
    <w:rsid w:val="00F56396"/>
    <w:rsid w:val="00F657C7"/>
    <w:rsid w:val="00F66D39"/>
    <w:rsid w:val="00F76EC8"/>
    <w:rsid w:val="00FA32D6"/>
    <w:rsid w:val="00FA5019"/>
    <w:rsid w:val="00FB78B4"/>
    <w:rsid w:val="00FE5A95"/>
    <w:rsid w:val="00FF05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FA541A1"/>
  <w15:chartTrackingRefBased/>
  <w15:docId w15:val="{25EED1D5-404E-448B-873C-73B60884E0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9057E9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057E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BE4A06"/>
    <w:pPr>
      <w:spacing w:after="200" w:line="276" w:lineRule="auto"/>
      <w:ind w:left="720"/>
      <w:contextualSpacing/>
    </w:pPr>
    <w:rPr>
      <w:rFonts w:ascii="Calibri" w:eastAsia="Calibri" w:hAnsi="Calibri" w:cs="Times New Roman"/>
    </w:rPr>
  </w:style>
  <w:style w:type="paragraph" w:styleId="Header">
    <w:name w:val="header"/>
    <w:basedOn w:val="Normal"/>
    <w:link w:val="HeaderChar"/>
    <w:uiPriority w:val="99"/>
    <w:unhideWhenUsed/>
    <w:rsid w:val="00F178F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178FB"/>
  </w:style>
  <w:style w:type="paragraph" w:styleId="Footer">
    <w:name w:val="footer"/>
    <w:basedOn w:val="Normal"/>
    <w:link w:val="FooterChar"/>
    <w:uiPriority w:val="99"/>
    <w:unhideWhenUsed/>
    <w:rsid w:val="00F178F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178FB"/>
  </w:style>
  <w:style w:type="character" w:customStyle="1" w:styleId="keyword">
    <w:name w:val="keyword"/>
    <w:basedOn w:val="DefaultParagraphFont"/>
    <w:rsid w:val="003B3185"/>
  </w:style>
  <w:style w:type="character" w:customStyle="1" w:styleId="comment">
    <w:name w:val="comment"/>
    <w:basedOn w:val="DefaultParagraphFont"/>
    <w:rsid w:val="003B3185"/>
  </w:style>
  <w:style w:type="character" w:customStyle="1" w:styleId="number">
    <w:name w:val="number"/>
    <w:basedOn w:val="DefaultParagraphFont"/>
    <w:rsid w:val="003B3185"/>
  </w:style>
  <w:style w:type="character" w:customStyle="1" w:styleId="string">
    <w:name w:val="string"/>
    <w:basedOn w:val="DefaultParagraphFont"/>
    <w:rsid w:val="003B3185"/>
  </w:style>
  <w:style w:type="character" w:customStyle="1" w:styleId="datatypes">
    <w:name w:val="datatypes"/>
    <w:basedOn w:val="DefaultParagraphFont"/>
    <w:rsid w:val="00365045"/>
  </w:style>
  <w:style w:type="paragraph" w:styleId="BalloonText">
    <w:name w:val="Balloon Text"/>
    <w:basedOn w:val="Normal"/>
    <w:link w:val="BalloonTextChar"/>
    <w:uiPriority w:val="99"/>
    <w:semiHidden/>
    <w:unhideWhenUsed/>
    <w:rsid w:val="0080259A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0259A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2042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051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16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910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588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733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3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863755C-4EA2-4956-9FA0-73151A6DEC9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1</Pages>
  <Words>1513</Words>
  <Characters>8625</Characters>
  <Application>Microsoft Office Word</Application>
  <DocSecurity>0</DocSecurity>
  <Lines>71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1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if Hassan</dc:creator>
  <cp:keywords/>
  <dc:description/>
  <cp:lastModifiedBy>Microsoft account</cp:lastModifiedBy>
  <cp:revision>13</cp:revision>
  <cp:lastPrinted>2020-10-05T06:58:00Z</cp:lastPrinted>
  <dcterms:created xsi:type="dcterms:W3CDTF">2020-10-05T06:58:00Z</dcterms:created>
  <dcterms:modified xsi:type="dcterms:W3CDTF">2022-09-15T12:49:00Z</dcterms:modified>
</cp:coreProperties>
</file>